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82F411" w14:textId="77777777" w:rsidR="007C64B5" w:rsidRDefault="00C96745" w:rsidP="00C96745">
      <w:pPr>
        <w:rPr>
          <w:rFonts w:ascii="Times New Roman" w:hAnsi="Times New Roman" w:cs="Times New Roman"/>
        </w:rPr>
      </w:pPr>
      <w:bookmarkStart w:id="0" w:name="_Hlk514230165"/>
      <w:bookmarkStart w:id="1" w:name="_Hlk514153564"/>
      <w:r w:rsidRPr="00D318A8">
        <w:rPr>
          <w:rFonts w:ascii="Times New Roman" w:hAnsi="Times New Roman" w:cs="Times New Roman"/>
          <w:b/>
        </w:rPr>
        <w:t xml:space="preserve">Supplemental </w:t>
      </w:r>
      <w:r w:rsidR="00D66E93">
        <w:rPr>
          <w:rFonts w:ascii="Times New Roman" w:hAnsi="Times New Roman" w:cs="Times New Roman"/>
          <w:b/>
        </w:rPr>
        <w:t>T</w:t>
      </w:r>
      <w:r w:rsidRPr="00D318A8">
        <w:rPr>
          <w:rFonts w:ascii="Times New Roman" w:hAnsi="Times New Roman" w:cs="Times New Roman"/>
          <w:b/>
        </w:rPr>
        <w:t>able 1</w:t>
      </w:r>
      <w:r w:rsidR="00D66E93">
        <w:rPr>
          <w:rFonts w:ascii="Times New Roman" w:hAnsi="Times New Roman" w:cs="Times New Roman"/>
          <w:b/>
        </w:rPr>
        <w:t>.</w:t>
      </w:r>
      <w:r w:rsidRPr="00C96745">
        <w:rPr>
          <w:rFonts w:ascii="Times New Roman" w:hAnsi="Times New Roman" w:cs="Times New Roman"/>
        </w:rPr>
        <w:t xml:space="preserve"> </w:t>
      </w:r>
    </w:p>
    <w:p w14:paraId="0702EB64" w14:textId="226D55D8" w:rsidR="00C96745" w:rsidRPr="00C96745" w:rsidRDefault="00C96745" w:rsidP="00C96745">
      <w:pPr>
        <w:rPr>
          <w:rFonts w:ascii="Times New Roman" w:hAnsi="Times New Roman" w:cs="Times New Roman"/>
        </w:rPr>
      </w:pPr>
      <w:bookmarkStart w:id="2" w:name="_GoBack"/>
      <w:bookmarkEnd w:id="2"/>
      <w:r w:rsidRPr="00D318A8">
        <w:rPr>
          <w:rFonts w:ascii="Times New Roman" w:hAnsi="Times New Roman" w:cs="Times New Roman"/>
          <w:b/>
        </w:rPr>
        <w:t xml:space="preserve">Pooled hazard ratios of colorectal cancer according to BCAA intake </w:t>
      </w:r>
      <w:r w:rsidR="00D66E93" w:rsidRPr="00D318A8">
        <w:rPr>
          <w:rFonts w:ascii="Times New Roman" w:hAnsi="Times New Roman" w:cs="Times New Roman"/>
          <w:b/>
        </w:rPr>
        <w:t xml:space="preserve">after </w:t>
      </w:r>
      <w:r w:rsidRPr="00D318A8">
        <w:rPr>
          <w:rFonts w:ascii="Times New Roman" w:hAnsi="Times New Roman" w:cs="Times New Roman"/>
          <w:b/>
        </w:rPr>
        <w:t>adjust</w:t>
      </w:r>
      <w:r w:rsidR="00D66E93" w:rsidRPr="00D318A8">
        <w:rPr>
          <w:rFonts w:ascii="Times New Roman" w:hAnsi="Times New Roman" w:cs="Times New Roman"/>
          <w:b/>
        </w:rPr>
        <w:t xml:space="preserve">ment </w:t>
      </w:r>
      <w:r w:rsidRPr="00D318A8">
        <w:rPr>
          <w:rFonts w:ascii="Times New Roman" w:hAnsi="Times New Roman" w:cs="Times New Roman"/>
          <w:b/>
        </w:rPr>
        <w:t xml:space="preserve">for covariates and dietary </w:t>
      </w:r>
      <w:r w:rsidR="00114D27" w:rsidRPr="00D318A8">
        <w:rPr>
          <w:rFonts w:ascii="Times New Roman" w:hAnsi="Times New Roman" w:cs="Times New Roman"/>
          <w:b/>
        </w:rPr>
        <w:t>factors</w:t>
      </w:r>
    </w:p>
    <w:p w14:paraId="0F39F849" w14:textId="77777777" w:rsidR="00C96745" w:rsidRPr="00C96745" w:rsidRDefault="00C96745" w:rsidP="00C96745"/>
    <w:tbl>
      <w:tblPr>
        <w:tblW w:w="501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930"/>
        <w:gridCol w:w="2168"/>
        <w:gridCol w:w="2185"/>
        <w:gridCol w:w="1981"/>
        <w:gridCol w:w="2188"/>
        <w:gridCol w:w="1539"/>
      </w:tblGrid>
      <w:tr w:rsidR="00C96745" w:rsidRPr="00C96745" w14:paraId="2B116B5B" w14:textId="77777777" w:rsidTr="001F48FA">
        <w:trPr>
          <w:trHeight w:val="283"/>
        </w:trPr>
        <w:tc>
          <w:tcPr>
            <w:tcW w:w="1122" w:type="pct"/>
            <w:vMerge w:val="restart"/>
            <w:tcBorders>
              <w:top w:val="single" w:sz="6" w:space="0" w:color="auto"/>
            </w:tcBorders>
            <w:vAlign w:val="center"/>
          </w:tcPr>
          <w:p w14:paraId="3DF6C297" w14:textId="77777777" w:rsidR="00C96745" w:rsidRPr="00C96745" w:rsidRDefault="00C96745" w:rsidP="00C96745">
            <w:pPr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2563" w:type="pct"/>
            <w:gridSpan w:val="4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93EBEE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Quintile of BCAA intake</w:t>
            </w:r>
          </w:p>
        </w:tc>
        <w:tc>
          <w:tcPr>
            <w:tcW w:w="772" w:type="pct"/>
            <w:tcBorders>
              <w:top w:val="single" w:sz="6" w:space="0" w:color="auto"/>
              <w:bottom w:val="single" w:sz="6" w:space="0" w:color="auto"/>
            </w:tcBorders>
          </w:tcPr>
          <w:p w14:paraId="4BCED177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single" w:sz="6" w:space="0" w:color="auto"/>
            </w:tcBorders>
          </w:tcPr>
          <w:p w14:paraId="5846B16C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C96745" w:rsidRPr="00C96745" w14:paraId="653BDCF4" w14:textId="77777777" w:rsidTr="001F48FA">
        <w:trPr>
          <w:trHeight w:val="283"/>
        </w:trPr>
        <w:tc>
          <w:tcPr>
            <w:tcW w:w="1122" w:type="pct"/>
            <w:vMerge/>
            <w:tcBorders>
              <w:bottom w:val="single" w:sz="4" w:space="0" w:color="auto"/>
            </w:tcBorders>
            <w:vAlign w:val="center"/>
          </w:tcPr>
          <w:p w14:paraId="565043D8" w14:textId="77777777" w:rsidR="00C96745" w:rsidRPr="00C96745" w:rsidRDefault="00C96745" w:rsidP="00C96745">
            <w:pPr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6047A1BD" w14:textId="77777777" w:rsidR="00C96745" w:rsidRPr="00C96745" w:rsidRDefault="00C96745" w:rsidP="00D318A8">
            <w:pPr>
              <w:snapToGrid w:val="0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Q1 </w:t>
            </w:r>
          </w:p>
        </w:tc>
        <w:tc>
          <w:tcPr>
            <w:tcW w:w="765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3714BB8F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771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316C2601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Q3</w:t>
            </w:r>
          </w:p>
        </w:tc>
        <w:tc>
          <w:tcPr>
            <w:tcW w:w="699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1CFAD207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Q4</w:t>
            </w:r>
          </w:p>
        </w:tc>
        <w:tc>
          <w:tcPr>
            <w:tcW w:w="772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5D580BF7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Q5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vAlign w:val="center"/>
          </w:tcPr>
          <w:p w14:paraId="15CFF021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P for trend</w:t>
            </w:r>
          </w:p>
        </w:tc>
      </w:tr>
      <w:tr w:rsidR="00C96745" w:rsidRPr="00C96745" w14:paraId="3BE3A86B" w14:textId="77777777" w:rsidTr="001F48FA">
        <w:trPr>
          <w:trHeight w:val="283"/>
        </w:trPr>
        <w:tc>
          <w:tcPr>
            <w:tcW w:w="1122" w:type="pct"/>
          </w:tcPr>
          <w:p w14:paraId="44987AF8" w14:textId="77777777" w:rsidR="00C96745" w:rsidRPr="00C96745" w:rsidRDefault="00C96745" w:rsidP="00C96745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 Pooled analysis</w:t>
            </w:r>
          </w:p>
        </w:tc>
        <w:tc>
          <w:tcPr>
            <w:tcW w:w="328" w:type="pct"/>
            <w:vAlign w:val="center"/>
          </w:tcPr>
          <w:p w14:paraId="28B25F60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vAlign w:val="center"/>
          </w:tcPr>
          <w:p w14:paraId="5E01B333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024496C1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1C581AD2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</w:tcPr>
          <w:p w14:paraId="7B09A050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</w:tcPr>
          <w:p w14:paraId="3B580C7B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BC3801" w:rsidRPr="00C96745" w14:paraId="0A7AFA30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27C0F3A1" w14:textId="77777777" w:rsidR="00BC3801" w:rsidRPr="00C96745" w:rsidRDefault="00BC3801" w:rsidP="00BC3801">
            <w:pPr>
              <w:adjustRightInd w:val="0"/>
              <w:snapToGrid w:val="0"/>
              <w:jc w:val="righ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Model 1 HR</w:t>
            </w:r>
          </w:p>
        </w:tc>
        <w:tc>
          <w:tcPr>
            <w:tcW w:w="328" w:type="pct"/>
            <w:vAlign w:val="center"/>
          </w:tcPr>
          <w:p w14:paraId="304F2A67" w14:textId="5371EBBE" w:rsidR="00BC3801" w:rsidRPr="00C96745" w:rsidRDefault="00BC3801" w:rsidP="00BC3801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681A6CC2" w14:textId="0DBACF11" w:rsidR="00BC3801" w:rsidRPr="00C96745" w:rsidRDefault="00BC3801" w:rsidP="00BC3801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0)</w:t>
            </w:r>
          </w:p>
        </w:tc>
        <w:tc>
          <w:tcPr>
            <w:tcW w:w="771" w:type="pct"/>
            <w:vAlign w:val="center"/>
          </w:tcPr>
          <w:p w14:paraId="58CB4948" w14:textId="56B18087" w:rsidR="00BC3801" w:rsidRPr="00C96745" w:rsidRDefault="00BC3801" w:rsidP="00BC3801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87, 1.08)</w:t>
            </w:r>
          </w:p>
        </w:tc>
        <w:tc>
          <w:tcPr>
            <w:tcW w:w="699" w:type="pct"/>
            <w:vAlign w:val="center"/>
          </w:tcPr>
          <w:p w14:paraId="09C74433" w14:textId="7ED153B2" w:rsidR="00BC3801" w:rsidRPr="00C96745" w:rsidRDefault="00BC3801" w:rsidP="00BC3801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8)</w:t>
            </w:r>
          </w:p>
        </w:tc>
        <w:tc>
          <w:tcPr>
            <w:tcW w:w="772" w:type="pct"/>
            <w:vAlign w:val="center"/>
          </w:tcPr>
          <w:p w14:paraId="3C90015D" w14:textId="67C6261D" w:rsidR="00BC3801" w:rsidRPr="00C96745" w:rsidRDefault="00BC3801" w:rsidP="00BC380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67B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80, 1.00)</w:t>
            </w:r>
          </w:p>
        </w:tc>
        <w:tc>
          <w:tcPr>
            <w:tcW w:w="543" w:type="pct"/>
            <w:vAlign w:val="center"/>
          </w:tcPr>
          <w:p w14:paraId="7B912665" w14:textId="21339D54" w:rsidR="00BC3801" w:rsidRPr="00C96745" w:rsidRDefault="00BC3801" w:rsidP="00BC3801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C96745" w:rsidRPr="00C96745" w14:paraId="59EA4FAA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2ADCC2E7" w14:textId="77777777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calcium (total)</w:t>
            </w:r>
          </w:p>
        </w:tc>
        <w:tc>
          <w:tcPr>
            <w:tcW w:w="328" w:type="pct"/>
            <w:vAlign w:val="center"/>
          </w:tcPr>
          <w:p w14:paraId="722DEBFC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66C31B1B" w14:textId="3E6B9B4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</w:t>
            </w:r>
            <w:r w:rsidR="00215D7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0, 1.1</w:t>
            </w:r>
            <w:r w:rsidR="00215D7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1" w:type="pct"/>
            <w:vAlign w:val="center"/>
          </w:tcPr>
          <w:p w14:paraId="65F3BEB0" w14:textId="31A2B93B" w:rsidR="00C96745" w:rsidRPr="00C96745" w:rsidRDefault="00215D7F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99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9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699" w:type="pct"/>
            <w:vAlign w:val="center"/>
          </w:tcPr>
          <w:p w14:paraId="52E744A5" w14:textId="23CE7C9F" w:rsidR="00C96745" w:rsidRPr="00C96745" w:rsidRDefault="00215D7F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9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8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2" w:type="pct"/>
            <w:vAlign w:val="center"/>
          </w:tcPr>
          <w:p w14:paraId="0D415E90" w14:textId="3ADC29CB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215D7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215D7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 w:rsidR="00215D7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4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43" w:type="pct"/>
            <w:vAlign w:val="center"/>
          </w:tcPr>
          <w:p w14:paraId="1FD56E04" w14:textId="741D0A4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215D7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C96745" w:rsidRPr="00C96745" w14:paraId="674645E2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0CFF2027" w14:textId="77777777" w:rsidR="00C96745" w:rsidRPr="00C96745" w:rsidRDefault="00C96745" w:rsidP="00C96745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red meat</w:t>
            </w:r>
          </w:p>
        </w:tc>
        <w:tc>
          <w:tcPr>
            <w:tcW w:w="328" w:type="pct"/>
            <w:vAlign w:val="center"/>
          </w:tcPr>
          <w:p w14:paraId="32812128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1EE1BCB9" w14:textId="024CAFA8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8, 1.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6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1" w:type="pct"/>
            <w:vAlign w:val="center"/>
          </w:tcPr>
          <w:p w14:paraId="5511B9BB" w14:textId="6361F301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699" w:type="pct"/>
            <w:vAlign w:val="center"/>
          </w:tcPr>
          <w:p w14:paraId="240F2170" w14:textId="6BD4557F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6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4109B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6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7)</w:t>
            </w:r>
          </w:p>
        </w:tc>
        <w:tc>
          <w:tcPr>
            <w:tcW w:w="772" w:type="pct"/>
            <w:vAlign w:val="center"/>
          </w:tcPr>
          <w:p w14:paraId="73828BBE" w14:textId="6473E91C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</w:t>
            </w:r>
            <w:r w:rsidR="00A20F1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9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79, 0.99)</w:t>
            </w:r>
          </w:p>
        </w:tc>
        <w:tc>
          <w:tcPr>
            <w:tcW w:w="543" w:type="pct"/>
            <w:vAlign w:val="center"/>
          </w:tcPr>
          <w:p w14:paraId="7237F1DB" w14:textId="44B3C7BB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A20F1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C96745" w:rsidRPr="00C96745" w14:paraId="02A18D1C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0DF3DB87" w14:textId="77777777" w:rsidR="00C96745" w:rsidRPr="00C96745" w:rsidRDefault="00C96745" w:rsidP="00C96745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processed meat</w:t>
            </w:r>
          </w:p>
        </w:tc>
        <w:tc>
          <w:tcPr>
            <w:tcW w:w="328" w:type="pct"/>
            <w:vAlign w:val="center"/>
          </w:tcPr>
          <w:p w14:paraId="5F397726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3A9CD3FB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8, 1.09)</w:t>
            </w:r>
          </w:p>
        </w:tc>
        <w:tc>
          <w:tcPr>
            <w:tcW w:w="771" w:type="pct"/>
            <w:vAlign w:val="center"/>
          </w:tcPr>
          <w:p w14:paraId="2D7D2298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87, 1.08)</w:t>
            </w:r>
          </w:p>
        </w:tc>
        <w:tc>
          <w:tcPr>
            <w:tcW w:w="699" w:type="pct"/>
            <w:vAlign w:val="center"/>
          </w:tcPr>
          <w:p w14:paraId="34A4F5F7" w14:textId="5174F960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A20F1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A20F1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8)</w:t>
            </w:r>
          </w:p>
        </w:tc>
        <w:tc>
          <w:tcPr>
            <w:tcW w:w="772" w:type="pct"/>
            <w:vAlign w:val="center"/>
          </w:tcPr>
          <w:p w14:paraId="377CC8EB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0 (0.80, 1.01)</w:t>
            </w:r>
          </w:p>
        </w:tc>
        <w:tc>
          <w:tcPr>
            <w:tcW w:w="543" w:type="pct"/>
            <w:vAlign w:val="center"/>
          </w:tcPr>
          <w:p w14:paraId="49349E16" w14:textId="764B1D22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792A8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C96745" w:rsidRPr="00C96745" w14:paraId="7E3281D4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0AAF19DB" w14:textId="77777777" w:rsidR="00C96745" w:rsidRPr="00C96745" w:rsidRDefault="00C96745" w:rsidP="00C96745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turkey and chicken</w:t>
            </w:r>
          </w:p>
        </w:tc>
        <w:tc>
          <w:tcPr>
            <w:tcW w:w="328" w:type="pct"/>
            <w:vAlign w:val="center"/>
          </w:tcPr>
          <w:p w14:paraId="7A7FA041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0D33C934" w14:textId="16F1E2EB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9 (0.8</w:t>
            </w:r>
            <w:r w:rsidR="00074C3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2)</w:t>
            </w:r>
          </w:p>
        </w:tc>
        <w:tc>
          <w:tcPr>
            <w:tcW w:w="771" w:type="pct"/>
            <w:vAlign w:val="center"/>
          </w:tcPr>
          <w:p w14:paraId="16BA944E" w14:textId="0DEA2E41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</w:t>
            </w:r>
            <w:r w:rsidR="00FA5591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0)</w:t>
            </w:r>
          </w:p>
        </w:tc>
        <w:tc>
          <w:tcPr>
            <w:tcW w:w="699" w:type="pct"/>
            <w:vAlign w:val="center"/>
          </w:tcPr>
          <w:p w14:paraId="0ED82199" w14:textId="4AEF41EF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8</w:t>
            </w:r>
            <w:r w:rsidR="00215D7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9)</w:t>
            </w:r>
          </w:p>
        </w:tc>
        <w:tc>
          <w:tcPr>
            <w:tcW w:w="772" w:type="pct"/>
            <w:vAlign w:val="center"/>
          </w:tcPr>
          <w:p w14:paraId="148D92F9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0 (0.79, 1.02)</w:t>
            </w:r>
          </w:p>
        </w:tc>
        <w:tc>
          <w:tcPr>
            <w:tcW w:w="543" w:type="pct"/>
            <w:vAlign w:val="center"/>
          </w:tcPr>
          <w:p w14:paraId="164C0A44" w14:textId="23B4B1FA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215D7F">
              <w:rPr>
                <w:rFonts w:ascii="Times New Roman" w:hAnsi="Times New Roman" w:cs="Times New Roman"/>
                <w:sz w:val="20"/>
                <w:szCs w:val="20"/>
              </w:rPr>
              <w:t>09</w:t>
            </w:r>
          </w:p>
        </w:tc>
      </w:tr>
      <w:tr w:rsidR="00C96745" w:rsidRPr="00C96745" w14:paraId="686029FC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72ABABE2" w14:textId="77777777" w:rsidR="00C96745" w:rsidRPr="00C96745" w:rsidRDefault="00C96745" w:rsidP="00C96745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fish</w:t>
            </w:r>
          </w:p>
        </w:tc>
        <w:tc>
          <w:tcPr>
            <w:tcW w:w="328" w:type="pct"/>
            <w:vAlign w:val="center"/>
          </w:tcPr>
          <w:p w14:paraId="3EEDDF55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469D9ED0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9 (0.88, 1.12)</w:t>
            </w:r>
          </w:p>
        </w:tc>
        <w:tc>
          <w:tcPr>
            <w:tcW w:w="771" w:type="pct"/>
            <w:vAlign w:val="center"/>
          </w:tcPr>
          <w:p w14:paraId="27E270B9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8, 1.10)</w:t>
            </w:r>
          </w:p>
        </w:tc>
        <w:tc>
          <w:tcPr>
            <w:tcW w:w="699" w:type="pct"/>
            <w:vAlign w:val="center"/>
          </w:tcPr>
          <w:p w14:paraId="350B36E9" w14:textId="423C2070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</w:t>
            </w:r>
            <w:r w:rsidR="00F244C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</w:t>
            </w:r>
            <w:r w:rsidR="00F244C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0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2" w:type="pct"/>
            <w:vAlign w:val="center"/>
          </w:tcPr>
          <w:p w14:paraId="0A4649FC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1 (0.80, 1.02)</w:t>
            </w:r>
          </w:p>
        </w:tc>
        <w:tc>
          <w:tcPr>
            <w:tcW w:w="543" w:type="pct"/>
            <w:vAlign w:val="center"/>
          </w:tcPr>
          <w:p w14:paraId="45910B02" w14:textId="1D4DA32B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="00F244C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C96745" w:rsidRPr="00C96745" w14:paraId="2C77AF1F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4C3795B8" w14:textId="77777777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total dairy intake</w:t>
            </w:r>
          </w:p>
        </w:tc>
        <w:tc>
          <w:tcPr>
            <w:tcW w:w="328" w:type="pct"/>
            <w:vAlign w:val="center"/>
          </w:tcPr>
          <w:p w14:paraId="0B778046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0280BB66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 (0.90, 1.11)</w:t>
            </w:r>
          </w:p>
        </w:tc>
        <w:tc>
          <w:tcPr>
            <w:tcW w:w="771" w:type="pct"/>
            <w:vAlign w:val="center"/>
          </w:tcPr>
          <w:p w14:paraId="1FA1F3DA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9 (0.88, 1.10)</w:t>
            </w:r>
          </w:p>
        </w:tc>
        <w:tc>
          <w:tcPr>
            <w:tcW w:w="699" w:type="pct"/>
            <w:vAlign w:val="center"/>
          </w:tcPr>
          <w:p w14:paraId="2314A3BA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7, 1.10)</w:t>
            </w:r>
          </w:p>
        </w:tc>
        <w:tc>
          <w:tcPr>
            <w:tcW w:w="772" w:type="pct"/>
            <w:vAlign w:val="center"/>
          </w:tcPr>
          <w:p w14:paraId="69D9E385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 (0.81, 1.03)</w:t>
            </w:r>
          </w:p>
        </w:tc>
        <w:tc>
          <w:tcPr>
            <w:tcW w:w="543" w:type="pct"/>
            <w:vAlign w:val="center"/>
          </w:tcPr>
          <w:p w14:paraId="66FA540F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C96745" w:rsidRPr="00C96745" w14:paraId="1D12C3D9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068612C7" w14:textId="77777777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dairy calcium</w:t>
            </w:r>
          </w:p>
        </w:tc>
        <w:tc>
          <w:tcPr>
            <w:tcW w:w="328" w:type="pct"/>
            <w:vAlign w:val="center"/>
          </w:tcPr>
          <w:p w14:paraId="608B1FF4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5455AE4E" w14:textId="0DA557C0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0, 1.12)</w:t>
            </w:r>
          </w:p>
        </w:tc>
        <w:tc>
          <w:tcPr>
            <w:tcW w:w="771" w:type="pct"/>
            <w:vAlign w:val="center"/>
          </w:tcPr>
          <w:p w14:paraId="760CB7EE" w14:textId="36EABDA8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0, 1.1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699" w:type="pct"/>
            <w:vAlign w:val="center"/>
          </w:tcPr>
          <w:p w14:paraId="60F91E3E" w14:textId="5B99B9A8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4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2" w:type="pct"/>
            <w:vAlign w:val="center"/>
          </w:tcPr>
          <w:p w14:paraId="500A293B" w14:textId="6BB4D4B6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6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 w:rsidR="0013195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43" w:type="pct"/>
            <w:vAlign w:val="center"/>
          </w:tcPr>
          <w:p w14:paraId="30DCAE2D" w14:textId="38DB8398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3195B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C96745" w:rsidRPr="00C96745" w14:paraId="784A4FD9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73F02AF4" w14:textId="576A02AD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non</w:t>
            </w:r>
            <w:r w:rsidR="004836B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dairy calcium</w:t>
            </w:r>
          </w:p>
        </w:tc>
        <w:tc>
          <w:tcPr>
            <w:tcW w:w="328" w:type="pct"/>
            <w:vAlign w:val="center"/>
          </w:tcPr>
          <w:p w14:paraId="5FACCBA6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030D86A3" w14:textId="5B1DE91F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9 (0.8</w:t>
            </w:r>
            <w:r w:rsidR="00965D4B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, 1.12) </w:t>
            </w:r>
          </w:p>
        </w:tc>
        <w:tc>
          <w:tcPr>
            <w:tcW w:w="771" w:type="pct"/>
            <w:vAlign w:val="center"/>
          </w:tcPr>
          <w:p w14:paraId="38F2BAD6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8, 1.09)</w:t>
            </w:r>
          </w:p>
        </w:tc>
        <w:tc>
          <w:tcPr>
            <w:tcW w:w="699" w:type="pct"/>
            <w:vAlign w:val="center"/>
          </w:tcPr>
          <w:p w14:paraId="52F6703F" w14:textId="5307733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87, 1.0</w:t>
            </w:r>
            <w:r w:rsidR="00A61110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9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2" w:type="pct"/>
            <w:vAlign w:val="center"/>
          </w:tcPr>
          <w:p w14:paraId="533CFCD3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0 (0.80, 1.01)</w:t>
            </w:r>
          </w:p>
        </w:tc>
        <w:tc>
          <w:tcPr>
            <w:tcW w:w="543" w:type="pct"/>
            <w:vAlign w:val="center"/>
          </w:tcPr>
          <w:p w14:paraId="65BBFF9E" w14:textId="7AD4E8C0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7C58DA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</w:tc>
      </w:tr>
      <w:tr w:rsidR="00C96745" w:rsidRPr="00C96745" w14:paraId="0DF41A0A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55E636E9" w14:textId="77777777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vitamin D</w:t>
            </w:r>
          </w:p>
        </w:tc>
        <w:tc>
          <w:tcPr>
            <w:tcW w:w="328" w:type="pct"/>
            <w:vAlign w:val="center"/>
          </w:tcPr>
          <w:p w14:paraId="7BD564E1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448BFC95" w14:textId="01D56D60" w:rsidR="00C96745" w:rsidRPr="00C96745" w:rsidRDefault="00940052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4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8, 1.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3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1" w:type="pct"/>
            <w:vAlign w:val="center"/>
          </w:tcPr>
          <w:p w14:paraId="4965A8E2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8, 1.09)</w:t>
            </w:r>
          </w:p>
        </w:tc>
        <w:tc>
          <w:tcPr>
            <w:tcW w:w="699" w:type="pct"/>
            <w:vAlign w:val="center"/>
          </w:tcPr>
          <w:p w14:paraId="5C0CCE40" w14:textId="7F28E713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94005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94005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9)</w:t>
            </w:r>
          </w:p>
        </w:tc>
        <w:tc>
          <w:tcPr>
            <w:tcW w:w="772" w:type="pct"/>
            <w:vAlign w:val="center"/>
          </w:tcPr>
          <w:p w14:paraId="72515985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1 (0.81, 1.02)</w:t>
            </w:r>
          </w:p>
        </w:tc>
        <w:tc>
          <w:tcPr>
            <w:tcW w:w="543" w:type="pct"/>
            <w:vAlign w:val="center"/>
          </w:tcPr>
          <w:p w14:paraId="35E42F37" w14:textId="3638DA99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="00053F6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C96745" w:rsidRPr="00C96745" w14:paraId="3873CFC8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6897A8EE" w14:textId="77777777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folate</w:t>
            </w:r>
          </w:p>
        </w:tc>
        <w:tc>
          <w:tcPr>
            <w:tcW w:w="328" w:type="pct"/>
            <w:vAlign w:val="center"/>
          </w:tcPr>
          <w:p w14:paraId="1D388E40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1DB5F449" w14:textId="7450430A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9 (0.8</w:t>
            </w:r>
            <w:r w:rsidR="00053F6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0)</w:t>
            </w:r>
          </w:p>
        </w:tc>
        <w:tc>
          <w:tcPr>
            <w:tcW w:w="771" w:type="pct"/>
            <w:vAlign w:val="center"/>
          </w:tcPr>
          <w:p w14:paraId="68694F7C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8, 1.09)</w:t>
            </w:r>
          </w:p>
        </w:tc>
        <w:tc>
          <w:tcPr>
            <w:tcW w:w="699" w:type="pct"/>
            <w:vAlign w:val="center"/>
          </w:tcPr>
          <w:p w14:paraId="2B1B4661" w14:textId="469AF7A4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053F6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053F6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9)</w:t>
            </w:r>
          </w:p>
        </w:tc>
        <w:tc>
          <w:tcPr>
            <w:tcW w:w="772" w:type="pct"/>
            <w:vAlign w:val="center"/>
          </w:tcPr>
          <w:p w14:paraId="5067B428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1 (0.81, 1.02)</w:t>
            </w:r>
          </w:p>
        </w:tc>
        <w:tc>
          <w:tcPr>
            <w:tcW w:w="543" w:type="pct"/>
            <w:vAlign w:val="center"/>
          </w:tcPr>
          <w:p w14:paraId="35772FDC" w14:textId="1D3C7C7F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053F6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</w:tr>
      <w:tr w:rsidR="00C96745" w:rsidRPr="00C96745" w14:paraId="3721D3AB" w14:textId="77777777" w:rsidTr="001F48FA">
        <w:trPr>
          <w:trHeight w:val="283"/>
        </w:trPr>
        <w:tc>
          <w:tcPr>
            <w:tcW w:w="1122" w:type="pct"/>
            <w:vAlign w:val="center"/>
          </w:tcPr>
          <w:p w14:paraId="4DF702B9" w14:textId="77777777" w:rsidR="00C96745" w:rsidRPr="00C96745" w:rsidRDefault="00C96745" w:rsidP="00C96745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1 + fiber</w:t>
            </w:r>
          </w:p>
        </w:tc>
        <w:tc>
          <w:tcPr>
            <w:tcW w:w="328" w:type="pct"/>
            <w:vAlign w:val="center"/>
          </w:tcPr>
          <w:p w14:paraId="18304F99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</w:tcPr>
          <w:p w14:paraId="106A52A3" w14:textId="7EE7FEAF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86, 1.1</w:t>
            </w:r>
            <w:r w:rsidR="00202E9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1" w:type="pct"/>
            <w:vAlign w:val="center"/>
          </w:tcPr>
          <w:p w14:paraId="59F0F794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87, 1.08)</w:t>
            </w:r>
          </w:p>
        </w:tc>
        <w:tc>
          <w:tcPr>
            <w:tcW w:w="699" w:type="pct"/>
            <w:vAlign w:val="center"/>
          </w:tcPr>
          <w:p w14:paraId="0C56C3BB" w14:textId="286D17DF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7E4C3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7E4C3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 w:rsidR="007E4C3F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2" w:type="pct"/>
            <w:vAlign w:val="center"/>
          </w:tcPr>
          <w:p w14:paraId="779FA40A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80, 1.00)</w:t>
            </w:r>
          </w:p>
        </w:tc>
        <w:tc>
          <w:tcPr>
            <w:tcW w:w="543" w:type="pct"/>
            <w:vAlign w:val="center"/>
          </w:tcPr>
          <w:p w14:paraId="4264FBEF" w14:textId="073D7B0A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4109B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</w:tr>
      <w:tr w:rsidR="00C96745" w:rsidRPr="00C96745" w14:paraId="4F0E4883" w14:textId="77777777" w:rsidTr="001F48FA">
        <w:trPr>
          <w:trHeight w:val="283"/>
        </w:trPr>
        <w:tc>
          <w:tcPr>
            <w:tcW w:w="1122" w:type="pct"/>
            <w:tcBorders>
              <w:bottom w:val="single" w:sz="4" w:space="0" w:color="auto"/>
            </w:tcBorders>
            <w:vAlign w:val="center"/>
          </w:tcPr>
          <w:p w14:paraId="27C22AC7" w14:textId="6ABC620A" w:rsidR="00C96745" w:rsidRPr="00C96745" w:rsidRDefault="00C96745" w:rsidP="00C96745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  <w:r w:rsidR="00D9375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+ </w:t>
            </w:r>
            <w:r w:rsidR="00D66E93">
              <w:rPr>
                <w:rFonts w:ascii="Times New Roman" w:hAnsi="Times New Roman" w:cs="Times New Roman"/>
                <w:sz w:val="20"/>
                <w:szCs w:val="20"/>
              </w:rPr>
              <w:t xml:space="preserve">history of </w:t>
            </w: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diabetes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vAlign w:val="center"/>
          </w:tcPr>
          <w:p w14:paraId="5EEFDE19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tcBorders>
              <w:bottom w:val="single" w:sz="4" w:space="0" w:color="auto"/>
            </w:tcBorders>
            <w:vAlign w:val="center"/>
          </w:tcPr>
          <w:p w14:paraId="33283BB3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1.00 (0.90, 1.12)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vAlign w:val="center"/>
          </w:tcPr>
          <w:p w14:paraId="29871AF8" w14:textId="364FABE3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1.0</w:t>
            </w:r>
            <w:r w:rsidR="00BE632E">
              <w:rPr>
                <w:rFonts w:ascii="Times New Roman" w:eastAsia="Arial Unicode MS" w:hAnsi="Times New Roman" w:cs="Times New Roman"/>
                <w:sz w:val="20"/>
                <w:szCs w:val="20"/>
              </w:rPr>
              <w:t>1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(0.</w:t>
            </w:r>
            <w:r w:rsidR="00BE632E">
              <w:rPr>
                <w:rFonts w:ascii="Times New Roman" w:eastAsia="Arial Unicode MS" w:hAnsi="Times New Roman" w:cs="Times New Roman"/>
                <w:sz w:val="20"/>
                <w:szCs w:val="20"/>
              </w:rPr>
              <w:t>90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, 1.12)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14:paraId="3F2266DF" w14:textId="5AF07167" w:rsidR="00C96745" w:rsidRPr="00C96745" w:rsidRDefault="00BE632E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1</w:t>
            </w:r>
            <w:r w:rsidR="00C96745"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 w:rsidR="00C96745"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1 (0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90</w:t>
            </w:r>
            <w:r w:rsidR="00C96745"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, 1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13</w:t>
            </w:r>
            <w:r w:rsidR="00C96745"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vAlign w:val="center"/>
          </w:tcPr>
          <w:p w14:paraId="25D15D7E" w14:textId="681C36F2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0.9</w:t>
            </w:r>
            <w:r w:rsidR="00BE632E">
              <w:rPr>
                <w:rFonts w:ascii="Times New Roman" w:eastAsia="Arial Unicode MS" w:hAnsi="Times New Roman" w:cs="Times New Roman"/>
                <w:sz w:val="20"/>
                <w:szCs w:val="20"/>
              </w:rPr>
              <w:t>5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(0.8</w:t>
            </w:r>
            <w:r w:rsidR="00BE632E">
              <w:rPr>
                <w:rFonts w:ascii="Times New Roman" w:eastAsia="Arial Unicode MS" w:hAnsi="Times New Roman" w:cs="Times New Roman"/>
                <w:sz w:val="20"/>
                <w:szCs w:val="20"/>
              </w:rPr>
              <w:t>4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, 1.0</w:t>
            </w:r>
            <w:r w:rsidR="00BE632E">
              <w:rPr>
                <w:rFonts w:ascii="Times New Roman" w:eastAsia="Arial Unicode MS" w:hAnsi="Times New Roman" w:cs="Times New Roman"/>
                <w:sz w:val="20"/>
                <w:szCs w:val="20"/>
              </w:rPr>
              <w:t>7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vAlign w:val="center"/>
          </w:tcPr>
          <w:p w14:paraId="6BFC7480" w14:textId="0FE0CA5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BE632E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</w:tbl>
    <w:p w14:paraId="75D5CF93" w14:textId="759ACC18" w:rsidR="0042461B" w:rsidRDefault="0042461B" w:rsidP="0042461B">
      <w:pPr>
        <w:rPr>
          <w:rFonts w:ascii="Times New Roman" w:hAnsi="Times New Roman" w:cs="Times New Roman"/>
          <w:sz w:val="20"/>
          <w:szCs w:val="20"/>
        </w:rPr>
      </w:pPr>
      <w:r w:rsidRPr="00114D27">
        <w:rPr>
          <w:rFonts w:ascii="Times New Roman" w:hAnsi="Times New Roman" w:cs="Times New Roman"/>
          <w:sz w:val="20"/>
          <w:szCs w:val="20"/>
        </w:rPr>
        <w:t>Abbreviations HR: hazard ratio CI: confidence interval SD: standard deviation BCAA: branched chain amino aci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358DB901" w14:textId="77777777" w:rsidR="0042461B" w:rsidRPr="00C96745" w:rsidRDefault="0042461B" w:rsidP="0042461B">
      <w:pPr>
        <w:rPr>
          <w:rFonts w:ascii="Times New Roman" w:hAnsi="Times New Roman" w:cs="Times New Roman"/>
          <w:sz w:val="20"/>
        </w:rPr>
      </w:pPr>
      <w:r w:rsidRPr="00C96745">
        <w:rPr>
          <w:rFonts w:ascii="Times New Roman" w:hAnsi="Times New Roman" w:cs="Times New Roman"/>
          <w:sz w:val="20"/>
        </w:rPr>
        <w:t xml:space="preserve">Pooled HRs were </w:t>
      </w:r>
      <w:r>
        <w:rPr>
          <w:rFonts w:ascii="Times New Roman" w:hAnsi="Times New Roman" w:cs="Times New Roman"/>
          <w:sz w:val="20"/>
        </w:rPr>
        <w:t>calculated</w:t>
      </w:r>
      <w:r w:rsidRPr="00C96745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 xml:space="preserve">by pooling </w:t>
      </w:r>
      <w:r w:rsidRPr="00C96745">
        <w:rPr>
          <w:rFonts w:ascii="Times New Roman" w:hAnsi="Times New Roman" w:cs="Times New Roman"/>
          <w:sz w:val="20"/>
        </w:rPr>
        <w:t>HRs in HPFS, NHS and NHS2</w:t>
      </w:r>
      <w:r>
        <w:rPr>
          <w:rFonts w:ascii="Times New Roman" w:hAnsi="Times New Roman" w:cs="Times New Roman"/>
          <w:sz w:val="20"/>
        </w:rPr>
        <w:t xml:space="preserve"> using </w:t>
      </w:r>
      <w:r w:rsidRPr="00C96745">
        <w:rPr>
          <w:rFonts w:ascii="Times New Roman" w:hAnsi="Times New Roman" w:cs="Times New Roman"/>
          <w:sz w:val="20"/>
        </w:rPr>
        <w:t>random effect models.</w:t>
      </w:r>
    </w:p>
    <w:p w14:paraId="21312FC0" w14:textId="6E88E2FE" w:rsidR="00C96745" w:rsidRPr="00C96745" w:rsidRDefault="00C96745" w:rsidP="0042461B">
      <w:r w:rsidRPr="00C96745">
        <w:rPr>
          <w:rFonts w:ascii="Times New Roman" w:hAnsi="Times New Roman" w:cs="Times New Roman"/>
          <w:sz w:val="20"/>
        </w:rPr>
        <w:t xml:space="preserve">Multivariable </w:t>
      </w:r>
      <w:r w:rsidR="0042461B">
        <w:rPr>
          <w:rFonts w:ascii="Times New Roman" w:hAnsi="Times New Roman" w:cs="Times New Roman"/>
          <w:sz w:val="20"/>
        </w:rPr>
        <w:t xml:space="preserve">HRs </w:t>
      </w:r>
      <w:r w:rsidRPr="00C96745">
        <w:rPr>
          <w:rFonts w:ascii="Times New Roman" w:hAnsi="Times New Roman" w:cs="Times New Roman"/>
          <w:sz w:val="20"/>
        </w:rPr>
        <w:t>(Model 1) were adjusted for age, smoking status (never, past, current &lt;15 pack-years, current ≥15 pack-years), history of colorectal cancer in a parent or sibling (yes or no), history of endoscopy (yes or no), regular aspirin use (≥2 tablets/week, yes or no), menopausal status and postmenopausal hormone use (premenopause, never, past, current, in women only), body mass index (&lt;23, 23 to &lt;25, 25 to &lt;27, 27 to &lt;30, ≥30 kg/m2), physical activity (quintile), alcohol consumption (0 to &lt;5, 5 to &lt;10, 10 to &lt;15, or ≥15 g/day).</w:t>
      </w:r>
      <w:r w:rsidR="00114D27">
        <w:rPr>
          <w:rFonts w:ascii="Times New Roman" w:hAnsi="Times New Roman" w:cs="Times New Roman"/>
          <w:sz w:val="20"/>
        </w:rPr>
        <w:t xml:space="preserve"> </w:t>
      </w:r>
    </w:p>
    <w:p w14:paraId="5F3490D5" w14:textId="77777777" w:rsidR="00E948A7" w:rsidRDefault="00E948A7">
      <w:pPr>
        <w:widowControl/>
        <w:jc w:val="left"/>
        <w:sectPr w:rsidR="00E948A7" w:rsidSect="00261BC1">
          <w:pgSz w:w="15840" w:h="12240" w:orient="landscape" w:code="1"/>
          <w:pgMar w:top="1077" w:right="851" w:bottom="1077" w:left="851" w:header="851" w:footer="992" w:gutter="0"/>
          <w:cols w:space="425"/>
          <w:docGrid w:type="lines" w:linePitch="360"/>
        </w:sectPr>
      </w:pPr>
    </w:p>
    <w:p w14:paraId="0B156710" w14:textId="220A517C" w:rsidR="00E948A7" w:rsidRDefault="00E948A7" w:rsidP="00E948A7">
      <w:pPr>
        <w:rPr>
          <w:rFonts w:ascii="Times New Roman" w:hAnsi="Times New Roman" w:cs="Times New Roman"/>
        </w:rPr>
      </w:pPr>
      <w:r w:rsidRPr="00D318A8">
        <w:rPr>
          <w:rFonts w:ascii="Times New Roman" w:hAnsi="Times New Roman" w:cs="Times New Roman"/>
          <w:b/>
        </w:rPr>
        <w:lastRenderedPageBreak/>
        <w:t xml:space="preserve">Supplemental Table </w:t>
      </w:r>
      <w:r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</w:rPr>
        <w:t>.</w:t>
      </w:r>
      <w:r w:rsidRPr="00C96745">
        <w:rPr>
          <w:rFonts w:ascii="Times New Roman" w:hAnsi="Times New Roman" w:cs="Times New Roman"/>
        </w:rPr>
        <w:t xml:space="preserve"> </w:t>
      </w:r>
    </w:p>
    <w:p w14:paraId="4F1F906D" w14:textId="77777777" w:rsidR="00E948A7" w:rsidRPr="00C96745" w:rsidRDefault="00E948A7" w:rsidP="00E948A7">
      <w:pPr>
        <w:rPr>
          <w:rFonts w:ascii="Times New Roman" w:hAnsi="Times New Roman" w:cs="Times New Roman"/>
        </w:rPr>
      </w:pPr>
      <w:r w:rsidRPr="00D318A8">
        <w:rPr>
          <w:rFonts w:ascii="Times New Roman" w:hAnsi="Times New Roman" w:cs="Times New Roman"/>
          <w:b/>
        </w:rPr>
        <w:t>Pooled hazard ratios (95% CI) of colorectal cancer according to cumulative average intake [per standard deviation (SD)] of BCAAs by sub</w:t>
      </w:r>
      <w:r>
        <w:rPr>
          <w:rFonts w:ascii="Times New Roman" w:hAnsi="Times New Roman" w:cs="Times New Roman"/>
          <w:b/>
        </w:rPr>
        <w:t>-</w:t>
      </w:r>
      <w:r w:rsidRPr="00D318A8">
        <w:rPr>
          <w:rFonts w:ascii="Times New Roman" w:hAnsi="Times New Roman" w:cs="Times New Roman"/>
          <w:b/>
        </w:rPr>
        <w:t>sites</w:t>
      </w:r>
    </w:p>
    <w:p w14:paraId="08F4879C" w14:textId="77777777" w:rsidR="00E948A7" w:rsidRPr="00C96745" w:rsidRDefault="00E948A7" w:rsidP="00E948A7">
      <w:pPr>
        <w:rPr>
          <w:rFonts w:ascii="Times New Roman" w:hAnsi="Times New Roman" w:cs="Times New Roman"/>
        </w:rPr>
      </w:pPr>
    </w:p>
    <w:tbl>
      <w:tblPr>
        <w:tblpPr w:leftFromText="142" w:rightFromText="142" w:vertAnchor="text" w:horzAnchor="margin" w:tblpY="-26"/>
        <w:tblW w:w="481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845"/>
        <w:gridCol w:w="991"/>
        <w:gridCol w:w="1984"/>
        <w:gridCol w:w="1023"/>
        <w:gridCol w:w="1957"/>
        <w:gridCol w:w="991"/>
        <w:gridCol w:w="2126"/>
        <w:gridCol w:w="991"/>
      </w:tblGrid>
      <w:tr w:rsidR="00E948A7" w:rsidRPr="00C96745" w14:paraId="093FC572" w14:textId="77777777" w:rsidTr="000D1802">
        <w:trPr>
          <w:trHeight w:val="283"/>
        </w:trPr>
        <w:tc>
          <w:tcPr>
            <w:tcW w:w="625" w:type="pct"/>
            <w:tcBorders>
              <w:top w:val="single" w:sz="4" w:space="0" w:color="auto"/>
            </w:tcBorders>
            <w:vAlign w:val="center"/>
          </w:tcPr>
          <w:p w14:paraId="28030F44" w14:textId="77777777" w:rsidR="00E948A7" w:rsidRPr="00C96745" w:rsidRDefault="00E948A7" w:rsidP="000D1802">
            <w:pPr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tcBorders>
              <w:top w:val="single" w:sz="4" w:space="0" w:color="auto"/>
            </w:tcBorders>
            <w:vAlign w:val="center"/>
          </w:tcPr>
          <w:p w14:paraId="186D61E5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NHS</w:t>
            </w:r>
          </w:p>
        </w:tc>
        <w:tc>
          <w:tcPr>
            <w:tcW w:w="364" w:type="pct"/>
            <w:tcBorders>
              <w:top w:val="single" w:sz="4" w:space="0" w:color="auto"/>
            </w:tcBorders>
            <w:vAlign w:val="center"/>
          </w:tcPr>
          <w:p w14:paraId="37515EE4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29" w:type="pct"/>
            <w:tcBorders>
              <w:top w:val="single" w:sz="4" w:space="0" w:color="auto"/>
            </w:tcBorders>
            <w:vAlign w:val="center"/>
          </w:tcPr>
          <w:p w14:paraId="47B21C5B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HPFS</w:t>
            </w:r>
          </w:p>
        </w:tc>
        <w:tc>
          <w:tcPr>
            <w:tcW w:w="376" w:type="pct"/>
            <w:tcBorders>
              <w:top w:val="single" w:sz="4" w:space="0" w:color="auto"/>
            </w:tcBorders>
            <w:vAlign w:val="center"/>
          </w:tcPr>
          <w:p w14:paraId="16F6AC7F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19" w:type="pct"/>
            <w:tcBorders>
              <w:top w:val="single" w:sz="4" w:space="0" w:color="auto"/>
            </w:tcBorders>
            <w:vAlign w:val="center"/>
          </w:tcPr>
          <w:p w14:paraId="10444B06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NHSII</w:t>
            </w:r>
          </w:p>
        </w:tc>
        <w:tc>
          <w:tcPr>
            <w:tcW w:w="364" w:type="pct"/>
            <w:tcBorders>
              <w:top w:val="single" w:sz="4" w:space="0" w:color="auto"/>
            </w:tcBorders>
            <w:vAlign w:val="center"/>
          </w:tcPr>
          <w:p w14:paraId="26FED237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81" w:type="pct"/>
            <w:tcBorders>
              <w:top w:val="single" w:sz="4" w:space="0" w:color="auto"/>
            </w:tcBorders>
            <w:vAlign w:val="center"/>
          </w:tcPr>
          <w:p w14:paraId="18D341D4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Pooled</w:t>
            </w:r>
          </w:p>
        </w:tc>
        <w:tc>
          <w:tcPr>
            <w:tcW w:w="364" w:type="pct"/>
            <w:tcBorders>
              <w:top w:val="single" w:sz="4" w:space="0" w:color="auto"/>
            </w:tcBorders>
            <w:vAlign w:val="center"/>
          </w:tcPr>
          <w:p w14:paraId="7B911E2E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E948A7" w:rsidRPr="00C96745" w14:paraId="3758B9FA" w14:textId="77777777" w:rsidTr="000D1802">
        <w:trPr>
          <w:trHeight w:val="283"/>
        </w:trPr>
        <w:tc>
          <w:tcPr>
            <w:tcW w:w="625" w:type="pct"/>
            <w:tcBorders>
              <w:bottom w:val="single" w:sz="4" w:space="0" w:color="auto"/>
            </w:tcBorders>
          </w:tcPr>
          <w:p w14:paraId="6E866E45" w14:textId="77777777" w:rsidR="00E948A7" w:rsidRPr="00C96745" w:rsidRDefault="00E948A7" w:rsidP="000D1802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678" w:type="pct"/>
            <w:tcBorders>
              <w:bottom w:val="single" w:sz="4" w:space="0" w:color="auto"/>
            </w:tcBorders>
            <w:vAlign w:val="center"/>
          </w:tcPr>
          <w:p w14:paraId="36412E53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Per SD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vAlign w:val="center"/>
          </w:tcPr>
          <w:p w14:paraId="7D9AF74C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p-value</w:t>
            </w:r>
          </w:p>
        </w:tc>
        <w:tc>
          <w:tcPr>
            <w:tcW w:w="729" w:type="pct"/>
            <w:tcBorders>
              <w:bottom w:val="single" w:sz="4" w:space="0" w:color="auto"/>
            </w:tcBorders>
            <w:vAlign w:val="center"/>
          </w:tcPr>
          <w:p w14:paraId="3D0E13F3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Per SD</w:t>
            </w:r>
          </w:p>
        </w:tc>
        <w:tc>
          <w:tcPr>
            <w:tcW w:w="376" w:type="pct"/>
            <w:tcBorders>
              <w:bottom w:val="single" w:sz="4" w:space="0" w:color="auto"/>
            </w:tcBorders>
            <w:vAlign w:val="center"/>
          </w:tcPr>
          <w:p w14:paraId="60201623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p-value</w:t>
            </w:r>
          </w:p>
        </w:tc>
        <w:tc>
          <w:tcPr>
            <w:tcW w:w="719" w:type="pct"/>
            <w:tcBorders>
              <w:bottom w:val="single" w:sz="4" w:space="0" w:color="auto"/>
            </w:tcBorders>
          </w:tcPr>
          <w:p w14:paraId="49FE13C8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Per SD</w:t>
            </w:r>
          </w:p>
        </w:tc>
        <w:tc>
          <w:tcPr>
            <w:tcW w:w="364" w:type="pct"/>
            <w:tcBorders>
              <w:bottom w:val="single" w:sz="4" w:space="0" w:color="auto"/>
            </w:tcBorders>
          </w:tcPr>
          <w:p w14:paraId="3349BC0B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p-value</w:t>
            </w:r>
          </w:p>
        </w:tc>
        <w:tc>
          <w:tcPr>
            <w:tcW w:w="781" w:type="pct"/>
            <w:tcBorders>
              <w:bottom w:val="single" w:sz="4" w:space="0" w:color="auto"/>
            </w:tcBorders>
          </w:tcPr>
          <w:p w14:paraId="2EBFCA6A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Per SD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vAlign w:val="center"/>
          </w:tcPr>
          <w:p w14:paraId="0EC504E0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p-value</w:t>
            </w:r>
          </w:p>
        </w:tc>
      </w:tr>
      <w:tr w:rsidR="00E948A7" w:rsidRPr="00C96745" w14:paraId="22BE595C" w14:textId="77777777" w:rsidTr="000D1802">
        <w:trPr>
          <w:trHeight w:val="283"/>
        </w:trPr>
        <w:tc>
          <w:tcPr>
            <w:tcW w:w="625" w:type="pct"/>
            <w:tcBorders>
              <w:top w:val="single" w:sz="4" w:space="0" w:color="auto"/>
            </w:tcBorders>
          </w:tcPr>
          <w:p w14:paraId="61E372ED" w14:textId="77777777" w:rsidR="00E948A7" w:rsidRPr="00C96745" w:rsidRDefault="00E948A7" w:rsidP="000D1802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Proximal</w:t>
            </w:r>
          </w:p>
        </w:tc>
        <w:tc>
          <w:tcPr>
            <w:tcW w:w="678" w:type="pct"/>
            <w:tcBorders>
              <w:top w:val="single" w:sz="4" w:space="0" w:color="auto"/>
            </w:tcBorders>
            <w:vAlign w:val="center"/>
          </w:tcPr>
          <w:p w14:paraId="6DBCD665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0.9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8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(0.91, 1.07)</w:t>
            </w:r>
          </w:p>
        </w:tc>
        <w:tc>
          <w:tcPr>
            <w:tcW w:w="364" w:type="pct"/>
            <w:tcBorders>
              <w:top w:val="single" w:sz="4" w:space="0" w:color="auto"/>
            </w:tcBorders>
            <w:vAlign w:val="center"/>
          </w:tcPr>
          <w:p w14:paraId="0079DAE7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729" w:type="pct"/>
            <w:tcBorders>
              <w:top w:val="single" w:sz="4" w:space="0" w:color="auto"/>
            </w:tcBorders>
            <w:vAlign w:val="center"/>
          </w:tcPr>
          <w:p w14:paraId="5DCF8D48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1.00 (0.9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1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, 1.11)</w:t>
            </w:r>
          </w:p>
        </w:tc>
        <w:tc>
          <w:tcPr>
            <w:tcW w:w="376" w:type="pct"/>
            <w:tcBorders>
              <w:top w:val="single" w:sz="4" w:space="0" w:color="auto"/>
            </w:tcBorders>
            <w:vAlign w:val="center"/>
          </w:tcPr>
          <w:p w14:paraId="7E6BFA4A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0</w:t>
            </w: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719" w:type="pct"/>
            <w:tcBorders>
              <w:top w:val="single" w:sz="4" w:space="0" w:color="auto"/>
            </w:tcBorders>
          </w:tcPr>
          <w:p w14:paraId="0F6DED36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0.98 (0.76, 1.26)</w:t>
            </w:r>
          </w:p>
        </w:tc>
        <w:tc>
          <w:tcPr>
            <w:tcW w:w="364" w:type="pct"/>
            <w:tcBorders>
              <w:top w:val="single" w:sz="4" w:space="0" w:color="auto"/>
            </w:tcBorders>
          </w:tcPr>
          <w:p w14:paraId="0731DBB4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86</w:t>
            </w:r>
          </w:p>
        </w:tc>
        <w:tc>
          <w:tcPr>
            <w:tcW w:w="781" w:type="pct"/>
            <w:tcBorders>
              <w:top w:val="single" w:sz="4" w:space="0" w:color="auto"/>
            </w:tcBorders>
          </w:tcPr>
          <w:p w14:paraId="1EC64CE1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0.99 (0.93, 1.0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5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top w:val="single" w:sz="4" w:space="0" w:color="auto"/>
            </w:tcBorders>
            <w:vAlign w:val="center"/>
          </w:tcPr>
          <w:p w14:paraId="388007F7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75</w:t>
            </w:r>
          </w:p>
        </w:tc>
      </w:tr>
      <w:tr w:rsidR="00E948A7" w:rsidRPr="00C96745" w14:paraId="4F168A51" w14:textId="77777777" w:rsidTr="000D1802">
        <w:trPr>
          <w:trHeight w:val="283"/>
        </w:trPr>
        <w:tc>
          <w:tcPr>
            <w:tcW w:w="625" w:type="pct"/>
          </w:tcPr>
          <w:p w14:paraId="7B76F4F6" w14:textId="77777777" w:rsidR="00E948A7" w:rsidRPr="00C96745" w:rsidRDefault="00E948A7" w:rsidP="000D1802">
            <w:pPr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8" w:type="pct"/>
            <w:vAlign w:val="center"/>
          </w:tcPr>
          <w:p w14:paraId="1DA079B4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14:paraId="3069BD71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29" w:type="pct"/>
            <w:vAlign w:val="center"/>
          </w:tcPr>
          <w:p w14:paraId="639563BA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14:paraId="751FC1F1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19" w:type="pct"/>
          </w:tcPr>
          <w:p w14:paraId="5E601F8D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</w:tcPr>
          <w:p w14:paraId="28A75EBB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81" w:type="pct"/>
          </w:tcPr>
          <w:p w14:paraId="37EA0519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14:paraId="27D26FC4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E948A7" w:rsidRPr="00C96745" w14:paraId="31BC2D35" w14:textId="77777777" w:rsidTr="000D1802">
        <w:trPr>
          <w:trHeight w:val="283"/>
        </w:trPr>
        <w:tc>
          <w:tcPr>
            <w:tcW w:w="625" w:type="pct"/>
          </w:tcPr>
          <w:p w14:paraId="2EC536A5" w14:textId="77777777" w:rsidR="00E948A7" w:rsidRPr="00C96745" w:rsidRDefault="00E948A7" w:rsidP="000D180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Distal</w:t>
            </w:r>
          </w:p>
        </w:tc>
        <w:tc>
          <w:tcPr>
            <w:tcW w:w="678" w:type="pct"/>
            <w:vAlign w:val="center"/>
          </w:tcPr>
          <w:p w14:paraId="5ECE1D06" w14:textId="77777777" w:rsidR="00E948A7" w:rsidRPr="00C96745" w:rsidRDefault="00E948A7" w:rsidP="000D180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3 (0.9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4)</w:t>
            </w:r>
          </w:p>
        </w:tc>
        <w:tc>
          <w:tcPr>
            <w:tcW w:w="364" w:type="pct"/>
            <w:vAlign w:val="center"/>
          </w:tcPr>
          <w:p w14:paraId="243C5B27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29" w:type="pct"/>
            <w:vAlign w:val="center"/>
          </w:tcPr>
          <w:p w14:paraId="3A81B731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7 (0.78, 0.97)</w:t>
            </w:r>
          </w:p>
        </w:tc>
        <w:tc>
          <w:tcPr>
            <w:tcW w:w="376" w:type="pct"/>
            <w:vAlign w:val="center"/>
          </w:tcPr>
          <w:p w14:paraId="1D5DAC58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01</w:t>
            </w:r>
          </w:p>
        </w:tc>
        <w:tc>
          <w:tcPr>
            <w:tcW w:w="719" w:type="pct"/>
            <w:vAlign w:val="center"/>
          </w:tcPr>
          <w:p w14:paraId="2DA961C5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20 (0.96, 1.49)</w:t>
            </w:r>
          </w:p>
        </w:tc>
        <w:tc>
          <w:tcPr>
            <w:tcW w:w="364" w:type="pct"/>
            <w:vAlign w:val="center"/>
          </w:tcPr>
          <w:p w14:paraId="56188613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 w:hint="eastAsia"/>
                <w:sz w:val="20"/>
                <w:szCs w:val="20"/>
              </w:rPr>
              <w:t>0.11</w:t>
            </w:r>
          </w:p>
        </w:tc>
        <w:tc>
          <w:tcPr>
            <w:tcW w:w="781" w:type="pct"/>
          </w:tcPr>
          <w:p w14:paraId="05DC79FF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 (0.85, 1.18)</w:t>
            </w:r>
          </w:p>
        </w:tc>
        <w:tc>
          <w:tcPr>
            <w:tcW w:w="364" w:type="pct"/>
            <w:vAlign w:val="center"/>
          </w:tcPr>
          <w:p w14:paraId="7640DF1C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98</w:t>
            </w:r>
          </w:p>
        </w:tc>
      </w:tr>
      <w:tr w:rsidR="00E948A7" w:rsidRPr="00C96745" w14:paraId="396F4BC4" w14:textId="77777777" w:rsidTr="000D1802">
        <w:trPr>
          <w:trHeight w:val="283"/>
        </w:trPr>
        <w:tc>
          <w:tcPr>
            <w:tcW w:w="625" w:type="pct"/>
            <w:vAlign w:val="center"/>
          </w:tcPr>
          <w:p w14:paraId="1B1F23CC" w14:textId="77777777" w:rsidR="00E948A7" w:rsidRPr="00C96745" w:rsidRDefault="00E948A7" w:rsidP="000D180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678" w:type="pct"/>
            <w:vAlign w:val="center"/>
          </w:tcPr>
          <w:p w14:paraId="14ACFEE9" w14:textId="77777777" w:rsidR="00E948A7" w:rsidRPr="00C96745" w:rsidRDefault="00E948A7" w:rsidP="000D180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14:paraId="4BBBF428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9" w:type="pct"/>
            <w:vAlign w:val="center"/>
          </w:tcPr>
          <w:p w14:paraId="04926F43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76" w:type="pct"/>
            <w:vAlign w:val="center"/>
          </w:tcPr>
          <w:p w14:paraId="00C310D2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9" w:type="pct"/>
            <w:vAlign w:val="center"/>
          </w:tcPr>
          <w:p w14:paraId="5668F399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64" w:type="pct"/>
          </w:tcPr>
          <w:p w14:paraId="13560DFA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81" w:type="pct"/>
          </w:tcPr>
          <w:p w14:paraId="6762E325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vAlign w:val="center"/>
          </w:tcPr>
          <w:p w14:paraId="57B0EC8A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E948A7" w:rsidRPr="00C96745" w14:paraId="5F0A5FA9" w14:textId="77777777" w:rsidTr="000D1802">
        <w:trPr>
          <w:trHeight w:val="283"/>
        </w:trPr>
        <w:tc>
          <w:tcPr>
            <w:tcW w:w="625" w:type="pct"/>
            <w:tcBorders>
              <w:bottom w:val="single" w:sz="4" w:space="0" w:color="auto"/>
            </w:tcBorders>
            <w:vAlign w:val="center"/>
          </w:tcPr>
          <w:p w14:paraId="7DBA6BAD" w14:textId="77777777" w:rsidR="00E948A7" w:rsidRPr="00C96745" w:rsidRDefault="00E948A7" w:rsidP="000D1802">
            <w:pPr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Rec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m</w:t>
            </w:r>
          </w:p>
        </w:tc>
        <w:tc>
          <w:tcPr>
            <w:tcW w:w="678" w:type="pct"/>
            <w:tcBorders>
              <w:bottom w:val="single" w:sz="4" w:space="0" w:color="auto"/>
            </w:tcBorders>
            <w:vAlign w:val="center"/>
          </w:tcPr>
          <w:p w14:paraId="73C1C501" w14:textId="77777777" w:rsidR="00E948A7" w:rsidRPr="00C96745" w:rsidRDefault="00E948A7" w:rsidP="000D180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7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vAlign w:val="center"/>
          </w:tcPr>
          <w:p w14:paraId="6BAFACA0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9" w:type="pct"/>
            <w:tcBorders>
              <w:bottom w:val="single" w:sz="4" w:space="0" w:color="auto"/>
            </w:tcBorders>
            <w:vAlign w:val="center"/>
          </w:tcPr>
          <w:p w14:paraId="4D7E5A4E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4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1, 1.1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76" w:type="pct"/>
            <w:tcBorders>
              <w:bottom w:val="single" w:sz="4" w:space="0" w:color="auto"/>
            </w:tcBorders>
            <w:vAlign w:val="center"/>
          </w:tcPr>
          <w:p w14:paraId="035B36A2" w14:textId="77777777" w:rsidR="00E948A7" w:rsidRPr="00C96745" w:rsidRDefault="00E948A7" w:rsidP="000D180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5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vAlign w:val="center"/>
          </w:tcPr>
          <w:p w14:paraId="5D4BA597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3 (0.73, 1.20)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vAlign w:val="center"/>
          </w:tcPr>
          <w:p w14:paraId="3A1C694C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 w:hint="eastAsia"/>
                <w:sz w:val="20"/>
                <w:szCs w:val="20"/>
              </w:rPr>
              <w:t>0.58</w:t>
            </w:r>
          </w:p>
        </w:tc>
        <w:tc>
          <w:tcPr>
            <w:tcW w:w="781" w:type="pct"/>
            <w:tcBorders>
              <w:bottom w:val="single" w:sz="4" w:space="0" w:color="auto"/>
            </w:tcBorders>
            <w:vAlign w:val="center"/>
          </w:tcPr>
          <w:p w14:paraId="6F006179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6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364" w:type="pct"/>
            <w:tcBorders>
              <w:bottom w:val="single" w:sz="4" w:space="0" w:color="auto"/>
            </w:tcBorders>
            <w:vAlign w:val="center"/>
          </w:tcPr>
          <w:p w14:paraId="7CA84921" w14:textId="77777777" w:rsidR="00E948A7" w:rsidRPr="00C96745" w:rsidRDefault="00E948A7" w:rsidP="000D180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0.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43</w:t>
            </w:r>
          </w:p>
        </w:tc>
      </w:tr>
    </w:tbl>
    <w:p w14:paraId="2C04CD28" w14:textId="77777777" w:rsidR="00E948A7" w:rsidRPr="00C96745" w:rsidRDefault="00E948A7" w:rsidP="00E948A7">
      <w:pPr>
        <w:rPr>
          <w:rFonts w:ascii="Times New Roman" w:hAnsi="Times New Roman" w:cs="Times New Roman"/>
        </w:rPr>
      </w:pPr>
    </w:p>
    <w:p w14:paraId="4F3F4D8C" w14:textId="77777777" w:rsidR="00E948A7" w:rsidRPr="00C96745" w:rsidRDefault="00E948A7" w:rsidP="00E948A7">
      <w:pPr>
        <w:rPr>
          <w:rFonts w:ascii="Times New Roman" w:hAnsi="Times New Roman" w:cs="Times New Roman"/>
        </w:rPr>
      </w:pPr>
    </w:p>
    <w:p w14:paraId="4A8EE1C7" w14:textId="77777777" w:rsidR="00E948A7" w:rsidRPr="00C96745" w:rsidRDefault="00E948A7" w:rsidP="00E948A7">
      <w:pPr>
        <w:rPr>
          <w:rFonts w:ascii="Times New Roman" w:hAnsi="Times New Roman" w:cs="Times New Roman"/>
        </w:rPr>
      </w:pPr>
    </w:p>
    <w:p w14:paraId="66787B0A" w14:textId="77777777" w:rsidR="00E948A7" w:rsidRPr="00C96745" w:rsidRDefault="00E948A7" w:rsidP="00E948A7">
      <w:pPr>
        <w:rPr>
          <w:rFonts w:ascii="Times New Roman" w:hAnsi="Times New Roman" w:cs="Times New Roman"/>
        </w:rPr>
      </w:pPr>
    </w:p>
    <w:p w14:paraId="3715101E" w14:textId="77777777" w:rsidR="00E948A7" w:rsidRPr="00C96745" w:rsidRDefault="00E948A7" w:rsidP="00E948A7">
      <w:pPr>
        <w:rPr>
          <w:rFonts w:ascii="Times New Roman" w:hAnsi="Times New Roman" w:cs="Times New Roman"/>
        </w:rPr>
      </w:pPr>
    </w:p>
    <w:p w14:paraId="3E180E70" w14:textId="77777777" w:rsidR="00E948A7" w:rsidRPr="00C96745" w:rsidRDefault="00E948A7" w:rsidP="00E948A7">
      <w:pPr>
        <w:rPr>
          <w:rFonts w:ascii="Times New Roman" w:hAnsi="Times New Roman" w:cs="Times New Roman"/>
          <w:sz w:val="20"/>
          <w:szCs w:val="20"/>
        </w:rPr>
      </w:pPr>
    </w:p>
    <w:p w14:paraId="3BEEB9BA" w14:textId="77777777" w:rsidR="00E948A7" w:rsidRPr="00582918" w:rsidRDefault="00E948A7" w:rsidP="00E948A7">
      <w:pPr>
        <w:rPr>
          <w:rFonts w:ascii="Times New Roman" w:hAnsi="Times New Roman" w:cs="Times New Roman"/>
          <w:sz w:val="20"/>
          <w:szCs w:val="20"/>
        </w:rPr>
      </w:pPr>
      <w:r w:rsidRPr="00114D27">
        <w:rPr>
          <w:rFonts w:ascii="Times New Roman" w:hAnsi="Times New Roman" w:cs="Times New Roman"/>
          <w:sz w:val="20"/>
          <w:szCs w:val="20"/>
        </w:rPr>
        <w:t>Abbreviations HR: hazard ratio CI: confidence interval SD: standard deviation BCAA: branched chain amino acid, NHS: Nurses’ Health Study, NHS II: Nurses’ Health Study II, HPFS: Health Professionals Follow-up Study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04DC904A" w14:textId="5057E2A5" w:rsidR="00E948A7" w:rsidRDefault="00E948A7" w:rsidP="00E948A7">
      <w:pPr>
        <w:widowControl/>
        <w:jc w:val="left"/>
        <w:sectPr w:rsidR="00E948A7" w:rsidSect="00261BC1">
          <w:pgSz w:w="15840" w:h="12240" w:orient="landscape" w:code="1"/>
          <w:pgMar w:top="1077" w:right="851" w:bottom="1077" w:left="851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0"/>
          <w:szCs w:val="20"/>
        </w:rPr>
        <w:t xml:space="preserve">Multivariable </w:t>
      </w:r>
      <w:r w:rsidRPr="00114D27">
        <w:rPr>
          <w:rFonts w:ascii="Times New Roman" w:hAnsi="Times New Roman" w:cs="Times New Roman"/>
          <w:sz w:val="20"/>
          <w:szCs w:val="20"/>
        </w:rPr>
        <w:t>HRs were adjusted for age, smoking status (never, past, current &lt;15 pack-years, current ≥15 pack-years), history of colorectal cancer in a parent or sibling (yes or no), history of endoscopy (yes or no), regular aspirin use (≥2 tablets/week, yes or no), menopausal status and postmenopausal hormone use (premenopause, ne</w:t>
      </w:r>
      <w:r w:rsidRPr="0042461B">
        <w:rPr>
          <w:rFonts w:ascii="Times New Roman" w:hAnsi="Times New Roman" w:cs="Times New Roman"/>
          <w:sz w:val="20"/>
          <w:szCs w:val="20"/>
        </w:rPr>
        <w:t>ver, past, current, in women only), body mass index (&lt;23, 23 to &lt;25, 25 to &lt;27, 27 to &lt;30, ≥30 kg/m</w:t>
      </w:r>
      <w:r w:rsidRPr="006A4746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42461B">
        <w:rPr>
          <w:rFonts w:ascii="Times New Roman" w:hAnsi="Times New Roman" w:cs="Times New Roman"/>
          <w:sz w:val="20"/>
          <w:szCs w:val="20"/>
        </w:rPr>
        <w:t xml:space="preserve">), physical activity (quintile), alcohol consumption (0 to &lt;5, 5 to &lt;10, 10 to &lt;15, or ≥15 g/day) and dairy calcium intake (quintile). P for trend was calculated </w:t>
      </w:r>
      <w:r>
        <w:rPr>
          <w:rFonts w:ascii="Times New Roman" w:hAnsi="Times New Roman" w:cs="Times New Roman"/>
          <w:sz w:val="20"/>
          <w:szCs w:val="20"/>
        </w:rPr>
        <w:t xml:space="preserve">using the </w:t>
      </w:r>
      <w:r w:rsidRPr="0042461B">
        <w:rPr>
          <w:rFonts w:ascii="Times New Roman" w:hAnsi="Times New Roman" w:cs="Times New Roman"/>
          <w:sz w:val="20"/>
          <w:szCs w:val="20"/>
        </w:rPr>
        <w:t xml:space="preserve">median value of each quintile category. </w:t>
      </w:r>
      <w:r w:rsidRPr="00D318A8">
        <w:rPr>
          <w:rFonts w:ascii="Times New Roman" w:hAnsi="Times New Roman" w:cs="Times New Roman"/>
          <w:sz w:val="20"/>
          <w:szCs w:val="20"/>
        </w:rPr>
        <w:t xml:space="preserve">Standard deviation (SD) was 2.59 g/d in HPFS, 1.98 g/d in NHS and 2.47 g/d in NHS II. </w:t>
      </w:r>
      <w:r w:rsidRPr="00C96745">
        <w:rPr>
          <w:rFonts w:ascii="Times New Roman" w:hAnsi="Times New Roman" w:cs="Times New Roman"/>
          <w:sz w:val="20"/>
        </w:rPr>
        <w:t xml:space="preserve">Pooled HRs were </w:t>
      </w:r>
      <w:r>
        <w:rPr>
          <w:rFonts w:ascii="Times New Roman" w:hAnsi="Times New Roman" w:cs="Times New Roman"/>
          <w:sz w:val="20"/>
        </w:rPr>
        <w:t>calculated</w:t>
      </w:r>
      <w:r w:rsidRPr="00C96745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 xml:space="preserve">by pooling HRs in HPFS, NHS and NHSII using </w:t>
      </w:r>
      <w:r w:rsidRPr="00C96745">
        <w:rPr>
          <w:rFonts w:ascii="Times New Roman" w:hAnsi="Times New Roman" w:cs="Times New Roman"/>
          <w:sz w:val="20"/>
        </w:rPr>
        <w:t>random effect models.</w:t>
      </w:r>
    </w:p>
    <w:p w14:paraId="5EB35FC1" w14:textId="77777777" w:rsidR="007C64B5" w:rsidRDefault="009E4BA7" w:rsidP="009E4BA7">
      <w:pPr>
        <w:rPr>
          <w:rFonts w:ascii="Times New Roman" w:hAnsi="Times New Roman" w:cs="Times New Roman"/>
        </w:rPr>
      </w:pPr>
      <w:r w:rsidRPr="00D318A8">
        <w:rPr>
          <w:rFonts w:ascii="Times New Roman" w:hAnsi="Times New Roman" w:cs="Times New Roman"/>
          <w:b/>
        </w:rPr>
        <w:lastRenderedPageBreak/>
        <w:t xml:space="preserve">Supplemental </w:t>
      </w:r>
      <w:r>
        <w:rPr>
          <w:rFonts w:ascii="Times New Roman" w:hAnsi="Times New Roman" w:cs="Times New Roman"/>
          <w:b/>
        </w:rPr>
        <w:t>T</w:t>
      </w:r>
      <w:r w:rsidRPr="00D318A8">
        <w:rPr>
          <w:rFonts w:ascii="Times New Roman" w:hAnsi="Times New Roman" w:cs="Times New Roman"/>
          <w:b/>
        </w:rPr>
        <w:t xml:space="preserve">able </w:t>
      </w:r>
      <w:r w:rsidR="00E948A7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.</w:t>
      </w:r>
      <w:r w:rsidRPr="00C96745">
        <w:rPr>
          <w:rFonts w:ascii="Times New Roman" w:hAnsi="Times New Roman" w:cs="Times New Roman"/>
        </w:rPr>
        <w:t xml:space="preserve"> </w:t>
      </w:r>
    </w:p>
    <w:p w14:paraId="51D776E1" w14:textId="29ACA143" w:rsidR="009E4BA7" w:rsidRDefault="009E4BA7" w:rsidP="009E4BA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</w:t>
      </w:r>
      <w:r w:rsidRPr="00D318A8">
        <w:rPr>
          <w:rFonts w:ascii="Times New Roman" w:hAnsi="Times New Roman" w:cs="Times New Roman"/>
          <w:b/>
        </w:rPr>
        <w:t xml:space="preserve">azard ratios of </w:t>
      </w:r>
      <w:r>
        <w:rPr>
          <w:rFonts w:ascii="Times New Roman" w:hAnsi="Times New Roman" w:cs="Times New Roman"/>
          <w:b/>
        </w:rPr>
        <w:t>distal and rectal</w:t>
      </w:r>
      <w:r w:rsidRPr="00D318A8">
        <w:rPr>
          <w:rFonts w:ascii="Times New Roman" w:hAnsi="Times New Roman" w:cs="Times New Roman"/>
          <w:b/>
        </w:rPr>
        <w:t xml:space="preserve"> cancer according to BCAA intake after adjustment for covariates and dietary factors</w:t>
      </w:r>
    </w:p>
    <w:p w14:paraId="4435F17B" w14:textId="77777777" w:rsidR="00215742" w:rsidRDefault="00215742" w:rsidP="009E4BA7">
      <w:pPr>
        <w:rPr>
          <w:rFonts w:ascii="Times New Roman" w:hAnsi="Times New Roman" w:cs="Times New Roman"/>
          <w:b/>
        </w:rPr>
      </w:pPr>
    </w:p>
    <w:p w14:paraId="7DC593CE" w14:textId="1FC44D62" w:rsidR="009E4BA7" w:rsidRDefault="009E4BA7" w:rsidP="009E4BA7">
      <w:pPr>
        <w:rPr>
          <w:rFonts w:ascii="Times New Roman" w:hAnsi="Times New Roman" w:cs="Times New Roman"/>
          <w:b/>
        </w:rPr>
      </w:pPr>
    </w:p>
    <w:tbl>
      <w:tblPr>
        <w:tblpPr w:leftFromText="142" w:rightFromText="142" w:vertAnchor="text" w:horzAnchor="margin" w:tblpY="1"/>
        <w:tblOverlap w:val="never"/>
        <w:tblW w:w="501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930"/>
        <w:gridCol w:w="2168"/>
        <w:gridCol w:w="2185"/>
        <w:gridCol w:w="1981"/>
        <w:gridCol w:w="2188"/>
        <w:gridCol w:w="1539"/>
      </w:tblGrid>
      <w:tr w:rsidR="009E4BA7" w14:paraId="31ACE5D3" w14:textId="77777777" w:rsidTr="00215742">
        <w:trPr>
          <w:trHeight w:val="283"/>
        </w:trPr>
        <w:tc>
          <w:tcPr>
            <w:tcW w:w="1122" w:type="pct"/>
            <w:vMerge w:val="restar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DE453A" w14:textId="77777777" w:rsidR="009E4BA7" w:rsidRDefault="009E4BA7" w:rsidP="00215742">
            <w:pPr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2563" w:type="pct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  <w:hideMark/>
          </w:tcPr>
          <w:p w14:paraId="4C129876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Quintile of BCAA intake</w:t>
            </w:r>
          </w:p>
        </w:tc>
        <w:tc>
          <w:tcPr>
            <w:tcW w:w="772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06FD145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CBBF4D8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9E4BA7" w14:paraId="2092338A" w14:textId="77777777" w:rsidTr="00215742">
        <w:trPr>
          <w:trHeight w:val="283"/>
        </w:trPr>
        <w:tc>
          <w:tcPr>
            <w:tcW w:w="0" w:type="auto"/>
            <w:vMerge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F9AF69" w14:textId="77777777" w:rsidR="009E4BA7" w:rsidRDefault="009E4BA7" w:rsidP="00215742">
            <w:pPr>
              <w:widowControl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328" w:type="pc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CB2E3B" w14:textId="77777777" w:rsidR="009E4BA7" w:rsidRDefault="009E4BA7" w:rsidP="00215742">
            <w:pPr>
              <w:snapToGrid w:val="0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Q1 </w:t>
            </w:r>
          </w:p>
        </w:tc>
        <w:tc>
          <w:tcPr>
            <w:tcW w:w="765" w:type="pc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B9542B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771" w:type="pc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DEBB15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Q3</w:t>
            </w:r>
          </w:p>
        </w:tc>
        <w:tc>
          <w:tcPr>
            <w:tcW w:w="699" w:type="pc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BBD6B6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Q4</w:t>
            </w:r>
          </w:p>
        </w:tc>
        <w:tc>
          <w:tcPr>
            <w:tcW w:w="772" w:type="pct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290C4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Q5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C841D3" w14:textId="77777777" w:rsidR="009E4BA7" w:rsidRDefault="009E4BA7" w:rsidP="00215742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P for trend</w:t>
            </w:r>
          </w:p>
        </w:tc>
      </w:tr>
      <w:tr w:rsidR="009E4BA7" w14:paraId="16FF64F8" w14:textId="77777777" w:rsidTr="00215742">
        <w:trPr>
          <w:trHeight w:val="283"/>
        </w:trPr>
        <w:tc>
          <w:tcPr>
            <w:tcW w:w="1122" w:type="pct"/>
            <w:hideMark/>
          </w:tcPr>
          <w:p w14:paraId="23D00096" w14:textId="1AEFC844" w:rsidR="009E4BA7" w:rsidRDefault="009E4BA7" w:rsidP="00215742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92EC1">
              <w:rPr>
                <w:rFonts w:ascii="Times New Roman" w:hAnsi="Times New Roman" w:cs="Times New Roman"/>
                <w:sz w:val="20"/>
                <w:szCs w:val="20"/>
              </w:rPr>
              <w:t>HPFS-distal colon cancer</w:t>
            </w:r>
          </w:p>
        </w:tc>
        <w:tc>
          <w:tcPr>
            <w:tcW w:w="328" w:type="pct"/>
            <w:vAlign w:val="center"/>
          </w:tcPr>
          <w:p w14:paraId="7DB350F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vAlign w:val="center"/>
          </w:tcPr>
          <w:p w14:paraId="6335B85E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1EEEE79C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4E38100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</w:tcPr>
          <w:p w14:paraId="57CAE96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</w:tcPr>
          <w:p w14:paraId="1E68011D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9E4BA7" w14:paraId="20B8DE61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5ED130BE" w14:textId="77777777" w:rsidR="009E4BA7" w:rsidRDefault="009E4BA7" w:rsidP="00215742">
            <w:pPr>
              <w:adjustRightInd w:val="0"/>
              <w:snapToGrid w:val="0"/>
              <w:jc w:val="righ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Model 1 HR</w:t>
            </w:r>
          </w:p>
        </w:tc>
        <w:tc>
          <w:tcPr>
            <w:tcW w:w="328" w:type="pct"/>
            <w:vAlign w:val="center"/>
            <w:hideMark/>
          </w:tcPr>
          <w:p w14:paraId="1A47E123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5294B5B5" w14:textId="77777777" w:rsidR="009E4BA7" w:rsidRDefault="009E4BA7" w:rsidP="00215742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6 (0.63, 1.16)</w:t>
            </w:r>
          </w:p>
        </w:tc>
        <w:tc>
          <w:tcPr>
            <w:tcW w:w="771" w:type="pct"/>
            <w:vAlign w:val="center"/>
            <w:hideMark/>
          </w:tcPr>
          <w:p w14:paraId="2E0BD139" w14:textId="77777777" w:rsidR="009E4BA7" w:rsidRDefault="009E4BA7" w:rsidP="00215742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1, 0.97)</w:t>
            </w:r>
          </w:p>
        </w:tc>
        <w:tc>
          <w:tcPr>
            <w:tcW w:w="699" w:type="pct"/>
            <w:vAlign w:val="center"/>
            <w:hideMark/>
          </w:tcPr>
          <w:p w14:paraId="166643D6" w14:textId="77777777" w:rsidR="009E4BA7" w:rsidRDefault="009E4BA7" w:rsidP="00215742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8, 1.09)</w:t>
            </w:r>
          </w:p>
        </w:tc>
        <w:tc>
          <w:tcPr>
            <w:tcW w:w="772" w:type="pct"/>
            <w:vAlign w:val="center"/>
            <w:hideMark/>
          </w:tcPr>
          <w:p w14:paraId="6C45313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2, 0.99)</w:t>
            </w:r>
          </w:p>
        </w:tc>
        <w:tc>
          <w:tcPr>
            <w:tcW w:w="543" w:type="pct"/>
            <w:vAlign w:val="center"/>
            <w:hideMark/>
          </w:tcPr>
          <w:p w14:paraId="357D3DCE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9E4BA7" w14:paraId="014E6E08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6F380135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calcium (total)</w:t>
            </w:r>
          </w:p>
        </w:tc>
        <w:tc>
          <w:tcPr>
            <w:tcW w:w="328" w:type="pct"/>
            <w:vAlign w:val="center"/>
            <w:hideMark/>
          </w:tcPr>
          <w:p w14:paraId="52934384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7692032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65, 1.20)</w:t>
            </w:r>
          </w:p>
        </w:tc>
        <w:tc>
          <w:tcPr>
            <w:tcW w:w="771" w:type="pct"/>
            <w:vAlign w:val="center"/>
            <w:hideMark/>
          </w:tcPr>
          <w:p w14:paraId="5A8F039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4 (0.54, 1.03)</w:t>
            </w:r>
          </w:p>
        </w:tc>
        <w:tc>
          <w:tcPr>
            <w:tcW w:w="699" w:type="pct"/>
            <w:vAlign w:val="center"/>
            <w:hideMark/>
          </w:tcPr>
          <w:p w14:paraId="3B88D82C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4 (0.61, 1.16)</w:t>
            </w:r>
          </w:p>
        </w:tc>
        <w:tc>
          <w:tcPr>
            <w:tcW w:w="772" w:type="pct"/>
            <w:vAlign w:val="center"/>
            <w:hideMark/>
          </w:tcPr>
          <w:p w14:paraId="0BD9EB8D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5 (0.54, 1.05)</w:t>
            </w:r>
          </w:p>
        </w:tc>
        <w:tc>
          <w:tcPr>
            <w:tcW w:w="543" w:type="pct"/>
            <w:vAlign w:val="center"/>
            <w:hideMark/>
          </w:tcPr>
          <w:p w14:paraId="422E325A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9E4BA7" w14:paraId="143F05D1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38DFD963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red meat</w:t>
            </w:r>
          </w:p>
        </w:tc>
        <w:tc>
          <w:tcPr>
            <w:tcW w:w="328" w:type="pct"/>
            <w:vAlign w:val="center"/>
            <w:hideMark/>
          </w:tcPr>
          <w:p w14:paraId="7EA37272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5F6A6FA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7 (0.64, 1.18)</w:t>
            </w:r>
          </w:p>
        </w:tc>
        <w:tc>
          <w:tcPr>
            <w:tcW w:w="771" w:type="pct"/>
            <w:vAlign w:val="center"/>
            <w:hideMark/>
          </w:tcPr>
          <w:p w14:paraId="114A5DC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2 (0.52, 0.99)</w:t>
            </w:r>
          </w:p>
        </w:tc>
        <w:tc>
          <w:tcPr>
            <w:tcW w:w="699" w:type="pct"/>
            <w:vAlign w:val="center"/>
            <w:hideMark/>
          </w:tcPr>
          <w:p w14:paraId="6CFC0AF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9, 1.11)</w:t>
            </w:r>
          </w:p>
        </w:tc>
        <w:tc>
          <w:tcPr>
            <w:tcW w:w="772" w:type="pct"/>
            <w:vAlign w:val="center"/>
            <w:hideMark/>
          </w:tcPr>
          <w:p w14:paraId="1C3D424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3 (0.52, 1.01)</w:t>
            </w:r>
          </w:p>
        </w:tc>
        <w:tc>
          <w:tcPr>
            <w:tcW w:w="543" w:type="pct"/>
            <w:vAlign w:val="center"/>
            <w:hideMark/>
          </w:tcPr>
          <w:p w14:paraId="75247F9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9E4BA7" w14:paraId="507358E9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50CEED7B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processed meat</w:t>
            </w:r>
          </w:p>
        </w:tc>
        <w:tc>
          <w:tcPr>
            <w:tcW w:w="328" w:type="pct"/>
            <w:vAlign w:val="center"/>
            <w:hideMark/>
          </w:tcPr>
          <w:p w14:paraId="2D795742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2315551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5 (0.63, 1.16)</w:t>
            </w:r>
          </w:p>
        </w:tc>
        <w:tc>
          <w:tcPr>
            <w:tcW w:w="771" w:type="pct"/>
            <w:vAlign w:val="center"/>
            <w:hideMark/>
          </w:tcPr>
          <w:p w14:paraId="046D621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0 (0.51, 0.97)</w:t>
            </w:r>
          </w:p>
        </w:tc>
        <w:tc>
          <w:tcPr>
            <w:tcW w:w="699" w:type="pct"/>
            <w:vAlign w:val="center"/>
            <w:hideMark/>
          </w:tcPr>
          <w:p w14:paraId="7357E76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9, 1.10)</w:t>
            </w:r>
          </w:p>
        </w:tc>
        <w:tc>
          <w:tcPr>
            <w:tcW w:w="772" w:type="pct"/>
            <w:vAlign w:val="center"/>
            <w:hideMark/>
          </w:tcPr>
          <w:p w14:paraId="0E56958C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3 (0.53, 1.01)</w:t>
            </w:r>
          </w:p>
        </w:tc>
        <w:tc>
          <w:tcPr>
            <w:tcW w:w="543" w:type="pct"/>
            <w:vAlign w:val="center"/>
            <w:hideMark/>
          </w:tcPr>
          <w:p w14:paraId="2AB3D80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9E4BA7" w14:paraId="23DE4164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7426D0B6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turkey and chicken</w:t>
            </w:r>
          </w:p>
        </w:tc>
        <w:tc>
          <w:tcPr>
            <w:tcW w:w="328" w:type="pct"/>
            <w:vAlign w:val="center"/>
            <w:hideMark/>
          </w:tcPr>
          <w:p w14:paraId="1021CFCE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7C2DC4B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7 (0.64, 1.18)</w:t>
            </w:r>
          </w:p>
        </w:tc>
        <w:tc>
          <w:tcPr>
            <w:tcW w:w="771" w:type="pct"/>
            <w:vAlign w:val="center"/>
            <w:hideMark/>
          </w:tcPr>
          <w:p w14:paraId="02E060C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1, 0.99)</w:t>
            </w:r>
          </w:p>
        </w:tc>
        <w:tc>
          <w:tcPr>
            <w:tcW w:w="699" w:type="pct"/>
            <w:vAlign w:val="center"/>
            <w:hideMark/>
          </w:tcPr>
          <w:p w14:paraId="74ED39B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9 (0.57, 1.10)</w:t>
            </w:r>
          </w:p>
        </w:tc>
        <w:tc>
          <w:tcPr>
            <w:tcW w:w="772" w:type="pct"/>
            <w:vAlign w:val="center"/>
            <w:hideMark/>
          </w:tcPr>
          <w:p w14:paraId="4BCBD44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69 (0.48, 0.99)</w:t>
            </w:r>
          </w:p>
        </w:tc>
        <w:tc>
          <w:tcPr>
            <w:tcW w:w="543" w:type="pct"/>
            <w:vAlign w:val="center"/>
            <w:hideMark/>
          </w:tcPr>
          <w:p w14:paraId="659BC4EA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9E4BA7" w14:paraId="467E13B2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207F60E3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fish</w:t>
            </w:r>
          </w:p>
        </w:tc>
        <w:tc>
          <w:tcPr>
            <w:tcW w:w="328" w:type="pct"/>
            <w:vAlign w:val="center"/>
            <w:hideMark/>
          </w:tcPr>
          <w:p w14:paraId="51B4A9D9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1AE4CB5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4 (0.62, 1.14)</w:t>
            </w:r>
          </w:p>
        </w:tc>
        <w:tc>
          <w:tcPr>
            <w:tcW w:w="771" w:type="pct"/>
            <w:vAlign w:val="center"/>
            <w:hideMark/>
          </w:tcPr>
          <w:p w14:paraId="5658A1F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69 (0.50, 0.96)</w:t>
            </w:r>
          </w:p>
        </w:tc>
        <w:tc>
          <w:tcPr>
            <w:tcW w:w="699" w:type="pct"/>
            <w:vAlign w:val="center"/>
            <w:hideMark/>
          </w:tcPr>
          <w:p w14:paraId="214A5BC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8 (0.56, 1.08)</w:t>
            </w:r>
          </w:p>
        </w:tc>
        <w:tc>
          <w:tcPr>
            <w:tcW w:w="772" w:type="pct"/>
            <w:vAlign w:val="center"/>
            <w:hideMark/>
          </w:tcPr>
          <w:p w14:paraId="3CAF62A4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0 (0.49, 0.99)</w:t>
            </w:r>
          </w:p>
        </w:tc>
        <w:tc>
          <w:tcPr>
            <w:tcW w:w="543" w:type="pct"/>
            <w:vAlign w:val="center"/>
            <w:hideMark/>
          </w:tcPr>
          <w:p w14:paraId="2F6811C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9E4BA7" w14:paraId="3C6062EA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6DC673CB" w14:textId="25EDDC32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total dairy intake</w:t>
            </w:r>
          </w:p>
        </w:tc>
        <w:tc>
          <w:tcPr>
            <w:tcW w:w="328" w:type="pct"/>
            <w:vAlign w:val="center"/>
            <w:hideMark/>
          </w:tcPr>
          <w:p w14:paraId="715534AB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6CD2831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5 (0.63, 1.16)</w:t>
            </w:r>
          </w:p>
        </w:tc>
        <w:tc>
          <w:tcPr>
            <w:tcW w:w="771" w:type="pct"/>
            <w:vAlign w:val="center"/>
            <w:hideMark/>
          </w:tcPr>
          <w:p w14:paraId="62FD37F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2, 0.98)</w:t>
            </w:r>
          </w:p>
        </w:tc>
        <w:tc>
          <w:tcPr>
            <w:tcW w:w="699" w:type="pct"/>
            <w:vAlign w:val="center"/>
            <w:hideMark/>
          </w:tcPr>
          <w:p w14:paraId="2758FABD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8, 1.10)</w:t>
            </w:r>
          </w:p>
        </w:tc>
        <w:tc>
          <w:tcPr>
            <w:tcW w:w="772" w:type="pct"/>
            <w:vAlign w:val="center"/>
            <w:hideMark/>
          </w:tcPr>
          <w:p w14:paraId="1B97EFBE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2, 0.99)</w:t>
            </w:r>
          </w:p>
        </w:tc>
        <w:tc>
          <w:tcPr>
            <w:tcW w:w="543" w:type="pct"/>
            <w:vAlign w:val="center"/>
            <w:hideMark/>
          </w:tcPr>
          <w:p w14:paraId="2ED4FFA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9E4BA7" w14:paraId="660AC621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58BF7C27" w14:textId="31AF1CBA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dairy calcium</w:t>
            </w:r>
          </w:p>
        </w:tc>
        <w:tc>
          <w:tcPr>
            <w:tcW w:w="328" w:type="pct"/>
            <w:vAlign w:val="center"/>
            <w:hideMark/>
          </w:tcPr>
          <w:p w14:paraId="450AD981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C4714E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8 (0.65, 1.19)</w:t>
            </w:r>
          </w:p>
        </w:tc>
        <w:tc>
          <w:tcPr>
            <w:tcW w:w="771" w:type="pct"/>
            <w:vAlign w:val="center"/>
            <w:hideMark/>
          </w:tcPr>
          <w:p w14:paraId="5DFB045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3 (0.53, 1.01)</w:t>
            </w:r>
          </w:p>
        </w:tc>
        <w:tc>
          <w:tcPr>
            <w:tcW w:w="699" w:type="pct"/>
            <w:vAlign w:val="center"/>
            <w:hideMark/>
          </w:tcPr>
          <w:p w14:paraId="01E17C0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4 (0.61, 1.15)</w:t>
            </w:r>
          </w:p>
        </w:tc>
        <w:tc>
          <w:tcPr>
            <w:tcW w:w="772" w:type="pct"/>
            <w:vAlign w:val="center"/>
            <w:hideMark/>
          </w:tcPr>
          <w:p w14:paraId="4260FCC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6 (0.54, 1.06)</w:t>
            </w:r>
          </w:p>
        </w:tc>
        <w:tc>
          <w:tcPr>
            <w:tcW w:w="543" w:type="pct"/>
            <w:vAlign w:val="center"/>
            <w:hideMark/>
          </w:tcPr>
          <w:p w14:paraId="1DCD3F8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  <w:tr w:rsidR="009E4BA7" w14:paraId="36B82FAC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465FC0A5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non-dairy calcium</w:t>
            </w:r>
          </w:p>
        </w:tc>
        <w:tc>
          <w:tcPr>
            <w:tcW w:w="328" w:type="pct"/>
            <w:vAlign w:val="center"/>
            <w:hideMark/>
          </w:tcPr>
          <w:p w14:paraId="626E5FEB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3F629C6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6 (0.63, 1.16)</w:t>
            </w:r>
          </w:p>
        </w:tc>
        <w:tc>
          <w:tcPr>
            <w:tcW w:w="771" w:type="pct"/>
            <w:vAlign w:val="center"/>
            <w:hideMark/>
          </w:tcPr>
          <w:p w14:paraId="4515FF3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1, 0.98)</w:t>
            </w:r>
          </w:p>
        </w:tc>
        <w:tc>
          <w:tcPr>
            <w:tcW w:w="699" w:type="pct"/>
            <w:vAlign w:val="center"/>
            <w:hideMark/>
          </w:tcPr>
          <w:p w14:paraId="77EBDF5A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9, 1.11)</w:t>
            </w:r>
          </w:p>
        </w:tc>
        <w:tc>
          <w:tcPr>
            <w:tcW w:w="772" w:type="pct"/>
            <w:vAlign w:val="center"/>
            <w:hideMark/>
          </w:tcPr>
          <w:p w14:paraId="2EE476C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3 (0.52, 1.01)</w:t>
            </w:r>
          </w:p>
        </w:tc>
        <w:tc>
          <w:tcPr>
            <w:tcW w:w="543" w:type="pct"/>
            <w:vAlign w:val="center"/>
            <w:hideMark/>
          </w:tcPr>
          <w:p w14:paraId="0DACBC1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9E4BA7" w14:paraId="4DB673E6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53099C3F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vitamin D</w:t>
            </w:r>
          </w:p>
        </w:tc>
        <w:tc>
          <w:tcPr>
            <w:tcW w:w="328" w:type="pct"/>
            <w:vAlign w:val="center"/>
            <w:hideMark/>
          </w:tcPr>
          <w:p w14:paraId="32BBF0A8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6F0C39B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6 (0.63, 1.16)</w:t>
            </w:r>
          </w:p>
        </w:tc>
        <w:tc>
          <w:tcPr>
            <w:tcW w:w="771" w:type="pct"/>
            <w:vAlign w:val="center"/>
            <w:hideMark/>
          </w:tcPr>
          <w:p w14:paraId="430F15C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1, 0.98)</w:t>
            </w:r>
          </w:p>
        </w:tc>
        <w:tc>
          <w:tcPr>
            <w:tcW w:w="699" w:type="pct"/>
            <w:vAlign w:val="center"/>
            <w:hideMark/>
          </w:tcPr>
          <w:p w14:paraId="34C2FCC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8, 1.10)</w:t>
            </w:r>
          </w:p>
        </w:tc>
        <w:tc>
          <w:tcPr>
            <w:tcW w:w="772" w:type="pct"/>
            <w:vAlign w:val="center"/>
            <w:hideMark/>
          </w:tcPr>
          <w:p w14:paraId="37696DA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2 (0.51, 1.02)</w:t>
            </w:r>
          </w:p>
        </w:tc>
        <w:tc>
          <w:tcPr>
            <w:tcW w:w="543" w:type="pct"/>
            <w:vAlign w:val="center"/>
            <w:hideMark/>
          </w:tcPr>
          <w:p w14:paraId="62A0CBC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9E4BA7" w14:paraId="483C60F8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6B8919E4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folate</w:t>
            </w:r>
          </w:p>
        </w:tc>
        <w:tc>
          <w:tcPr>
            <w:tcW w:w="328" w:type="pct"/>
            <w:vAlign w:val="center"/>
            <w:hideMark/>
          </w:tcPr>
          <w:p w14:paraId="05B329C8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5568B2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6 (0.64, 1.17)</w:t>
            </w:r>
          </w:p>
        </w:tc>
        <w:tc>
          <w:tcPr>
            <w:tcW w:w="771" w:type="pct"/>
            <w:vAlign w:val="center"/>
            <w:hideMark/>
          </w:tcPr>
          <w:p w14:paraId="2424A15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1 (0.52, 0.98)</w:t>
            </w:r>
          </w:p>
        </w:tc>
        <w:tc>
          <w:tcPr>
            <w:tcW w:w="699" w:type="pct"/>
            <w:vAlign w:val="center"/>
            <w:hideMark/>
          </w:tcPr>
          <w:p w14:paraId="2C4F835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9, 1.11)</w:t>
            </w:r>
          </w:p>
        </w:tc>
        <w:tc>
          <w:tcPr>
            <w:tcW w:w="772" w:type="pct"/>
            <w:vAlign w:val="center"/>
            <w:hideMark/>
          </w:tcPr>
          <w:p w14:paraId="016D910C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3 (0.52, 1.00)</w:t>
            </w:r>
          </w:p>
        </w:tc>
        <w:tc>
          <w:tcPr>
            <w:tcW w:w="543" w:type="pct"/>
            <w:vAlign w:val="center"/>
            <w:hideMark/>
          </w:tcPr>
          <w:p w14:paraId="63622BE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9E4BA7" w14:paraId="64BC5CE6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4F60D3AC" w14:textId="7A7E50C3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</w:t>
            </w:r>
            <w:r w:rsidR="00892E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+ fiber</w:t>
            </w:r>
          </w:p>
        </w:tc>
        <w:tc>
          <w:tcPr>
            <w:tcW w:w="328" w:type="pct"/>
            <w:vAlign w:val="center"/>
            <w:hideMark/>
          </w:tcPr>
          <w:p w14:paraId="50A5558F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71D03440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6 (0.64, 1.17)</w:t>
            </w:r>
          </w:p>
        </w:tc>
        <w:tc>
          <w:tcPr>
            <w:tcW w:w="771" w:type="pct"/>
            <w:vAlign w:val="center"/>
            <w:hideMark/>
          </w:tcPr>
          <w:p w14:paraId="5B716B44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2 (0.52, 0.99)</w:t>
            </w:r>
          </w:p>
        </w:tc>
        <w:tc>
          <w:tcPr>
            <w:tcW w:w="699" w:type="pct"/>
            <w:vAlign w:val="center"/>
            <w:hideMark/>
          </w:tcPr>
          <w:p w14:paraId="292CFED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9, 1.10)</w:t>
            </w:r>
          </w:p>
        </w:tc>
        <w:tc>
          <w:tcPr>
            <w:tcW w:w="772" w:type="pct"/>
            <w:vAlign w:val="center"/>
            <w:hideMark/>
          </w:tcPr>
          <w:p w14:paraId="3E38A67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2 (0.52, 0.99)</w:t>
            </w:r>
          </w:p>
        </w:tc>
        <w:tc>
          <w:tcPr>
            <w:tcW w:w="543" w:type="pct"/>
            <w:vAlign w:val="center"/>
            <w:hideMark/>
          </w:tcPr>
          <w:p w14:paraId="1E5602F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</w:tr>
      <w:tr w:rsidR="00892EC1" w14:paraId="1B4BF937" w14:textId="77777777" w:rsidTr="00215742">
        <w:trPr>
          <w:trHeight w:val="283"/>
        </w:trPr>
        <w:tc>
          <w:tcPr>
            <w:tcW w:w="1122" w:type="pct"/>
            <w:vAlign w:val="center"/>
          </w:tcPr>
          <w:p w14:paraId="38DA5F8F" w14:textId="77777777" w:rsidR="00892EC1" w:rsidRDefault="00892EC1" w:rsidP="00215742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" w:type="pct"/>
            <w:vAlign w:val="center"/>
          </w:tcPr>
          <w:p w14:paraId="2C90CC4A" w14:textId="77777777" w:rsidR="00892EC1" w:rsidRDefault="00892EC1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65" w:type="pct"/>
            <w:vAlign w:val="center"/>
          </w:tcPr>
          <w:p w14:paraId="49F9F678" w14:textId="77777777" w:rsidR="00892EC1" w:rsidRDefault="00892EC1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15712D4B" w14:textId="77777777" w:rsidR="00892EC1" w:rsidRDefault="00892EC1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31E3459A" w14:textId="77777777" w:rsidR="00892EC1" w:rsidRDefault="00892EC1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pct"/>
            <w:vAlign w:val="center"/>
          </w:tcPr>
          <w:p w14:paraId="76F1F6FD" w14:textId="77777777" w:rsidR="00892EC1" w:rsidRDefault="00892EC1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3" w:type="pct"/>
            <w:vAlign w:val="center"/>
          </w:tcPr>
          <w:p w14:paraId="3B9D4424" w14:textId="77777777" w:rsidR="00892EC1" w:rsidRDefault="00892EC1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E4BA7" w14:paraId="44286B8B" w14:textId="77777777" w:rsidTr="00215742">
        <w:trPr>
          <w:trHeight w:val="283"/>
        </w:trPr>
        <w:tc>
          <w:tcPr>
            <w:tcW w:w="1122" w:type="pct"/>
            <w:hideMark/>
          </w:tcPr>
          <w:p w14:paraId="2944D2FA" w14:textId="6E2F051F" w:rsidR="009E4BA7" w:rsidRDefault="009E4BA7" w:rsidP="00215742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92EC1">
              <w:rPr>
                <w:rFonts w:ascii="Times New Roman" w:hAnsi="Times New Roman" w:cs="Times New Roman"/>
                <w:sz w:val="20"/>
                <w:szCs w:val="20"/>
              </w:rPr>
              <w:t>NHS-rectal colon cancer</w:t>
            </w:r>
          </w:p>
        </w:tc>
        <w:tc>
          <w:tcPr>
            <w:tcW w:w="328" w:type="pct"/>
            <w:vAlign w:val="center"/>
          </w:tcPr>
          <w:p w14:paraId="505E781E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65" w:type="pct"/>
            <w:vAlign w:val="center"/>
          </w:tcPr>
          <w:p w14:paraId="5332F2A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71" w:type="pct"/>
            <w:vAlign w:val="center"/>
          </w:tcPr>
          <w:p w14:paraId="649510F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699" w:type="pct"/>
            <w:vAlign w:val="center"/>
          </w:tcPr>
          <w:p w14:paraId="45B8DB6D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772" w:type="pct"/>
          </w:tcPr>
          <w:p w14:paraId="5FC6BC90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</w:tcPr>
          <w:p w14:paraId="663CC39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9E4BA7" w14:paraId="1A6805A0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5DB29EB8" w14:textId="77777777" w:rsidR="009E4BA7" w:rsidRDefault="009E4BA7" w:rsidP="00215742">
            <w:pPr>
              <w:adjustRightInd w:val="0"/>
              <w:snapToGrid w:val="0"/>
              <w:jc w:val="righ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Model 1 HR</w:t>
            </w:r>
          </w:p>
        </w:tc>
        <w:tc>
          <w:tcPr>
            <w:tcW w:w="328" w:type="pct"/>
            <w:vAlign w:val="center"/>
            <w:hideMark/>
          </w:tcPr>
          <w:p w14:paraId="287FCFEA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A57FA08" w14:textId="28D92521" w:rsidR="009E4BA7" w:rsidRDefault="00B71D57" w:rsidP="00B71D57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2</w:t>
            </w:r>
            <w:r w:rsidR="009E4BA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9</w:t>
            </w:r>
            <w:r w:rsidR="009E4BA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4</w:t>
            </w:r>
            <w:r w:rsidR="009E4BA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1" w:type="pct"/>
            <w:vAlign w:val="center"/>
            <w:hideMark/>
          </w:tcPr>
          <w:p w14:paraId="2C1FDD53" w14:textId="4D8AD636" w:rsidR="009E4BA7" w:rsidRDefault="009E4BA7" w:rsidP="00B71D57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8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63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1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699" w:type="pct"/>
            <w:vAlign w:val="center"/>
            <w:hideMark/>
          </w:tcPr>
          <w:p w14:paraId="5D7A7984" w14:textId="5DD35F8B" w:rsidR="009E4BA7" w:rsidRDefault="009E4BA7" w:rsidP="00B71D57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8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6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0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772" w:type="pct"/>
            <w:vAlign w:val="center"/>
            <w:hideMark/>
          </w:tcPr>
          <w:p w14:paraId="3E9497EB" w14:textId="20127971" w:rsidR="009E4BA7" w:rsidRDefault="009E4BA7" w:rsidP="00B71D57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77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4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</w:t>
            </w:r>
            <w:r w:rsidR="00B71D57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9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43" w:type="pct"/>
            <w:vAlign w:val="center"/>
            <w:hideMark/>
          </w:tcPr>
          <w:p w14:paraId="6594D97A" w14:textId="14BCCA61" w:rsidR="00183D85" w:rsidRDefault="009E4BA7" w:rsidP="007C64B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B71D57">
              <w:rPr>
                <w:rFonts w:ascii="Times New Roman" w:hAnsi="Times New Roman" w:cs="Times New Roman"/>
                <w:sz w:val="20"/>
                <w:szCs w:val="20"/>
              </w:rPr>
              <w:t>.14</w:t>
            </w:r>
          </w:p>
        </w:tc>
      </w:tr>
      <w:tr w:rsidR="009E4BA7" w14:paraId="04420C32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23AC789C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calcium (total)</w:t>
            </w:r>
          </w:p>
        </w:tc>
        <w:tc>
          <w:tcPr>
            <w:tcW w:w="328" w:type="pct"/>
            <w:vAlign w:val="center"/>
            <w:hideMark/>
          </w:tcPr>
          <w:p w14:paraId="2A9BB5F7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32A08E8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3 (0.60, 1.15)</w:t>
            </w:r>
          </w:p>
        </w:tc>
        <w:tc>
          <w:tcPr>
            <w:tcW w:w="771" w:type="pct"/>
            <w:vAlign w:val="center"/>
            <w:hideMark/>
          </w:tcPr>
          <w:p w14:paraId="5488F46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64, 1.23)</w:t>
            </w:r>
          </w:p>
        </w:tc>
        <w:tc>
          <w:tcPr>
            <w:tcW w:w="699" w:type="pct"/>
            <w:vAlign w:val="center"/>
            <w:hideMark/>
          </w:tcPr>
          <w:p w14:paraId="251452E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6, 1.13)</w:t>
            </w:r>
          </w:p>
        </w:tc>
        <w:tc>
          <w:tcPr>
            <w:tcW w:w="772" w:type="pct"/>
            <w:vAlign w:val="center"/>
            <w:hideMark/>
          </w:tcPr>
          <w:p w14:paraId="17BD5910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6, 1.16)</w:t>
            </w:r>
          </w:p>
        </w:tc>
        <w:tc>
          <w:tcPr>
            <w:tcW w:w="543" w:type="pct"/>
            <w:vAlign w:val="center"/>
            <w:hideMark/>
          </w:tcPr>
          <w:p w14:paraId="560E78ED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</w:tr>
      <w:tr w:rsidR="009E4BA7" w14:paraId="2EACE780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74DA8372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red meat</w:t>
            </w:r>
          </w:p>
        </w:tc>
        <w:tc>
          <w:tcPr>
            <w:tcW w:w="328" w:type="pct"/>
            <w:vAlign w:val="center"/>
            <w:hideMark/>
          </w:tcPr>
          <w:p w14:paraId="7DF1AFD6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3BF395A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2 (0.59, 1.14)</w:t>
            </w:r>
          </w:p>
        </w:tc>
        <w:tc>
          <w:tcPr>
            <w:tcW w:w="771" w:type="pct"/>
            <w:vAlign w:val="center"/>
            <w:hideMark/>
          </w:tcPr>
          <w:p w14:paraId="0AC1440C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7 (0.63, 1.21)</w:t>
            </w:r>
          </w:p>
        </w:tc>
        <w:tc>
          <w:tcPr>
            <w:tcW w:w="699" w:type="pct"/>
            <w:vAlign w:val="center"/>
            <w:hideMark/>
          </w:tcPr>
          <w:p w14:paraId="335C370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8 (0.55, 1.10)</w:t>
            </w:r>
          </w:p>
        </w:tc>
        <w:tc>
          <w:tcPr>
            <w:tcW w:w="772" w:type="pct"/>
            <w:vAlign w:val="center"/>
            <w:hideMark/>
          </w:tcPr>
          <w:p w14:paraId="73B904DA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7 (0.54, 1.09)</w:t>
            </w:r>
          </w:p>
        </w:tc>
        <w:tc>
          <w:tcPr>
            <w:tcW w:w="543" w:type="pct"/>
            <w:vAlign w:val="center"/>
            <w:hideMark/>
          </w:tcPr>
          <w:p w14:paraId="1BFC073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9E4BA7" w14:paraId="686D3BEC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3A39E747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processed meat</w:t>
            </w:r>
          </w:p>
        </w:tc>
        <w:tc>
          <w:tcPr>
            <w:tcW w:w="328" w:type="pct"/>
            <w:vAlign w:val="center"/>
            <w:hideMark/>
          </w:tcPr>
          <w:p w14:paraId="5A6A5719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3C9C3EC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2 (0.59, 1.14)</w:t>
            </w:r>
          </w:p>
        </w:tc>
        <w:tc>
          <w:tcPr>
            <w:tcW w:w="771" w:type="pct"/>
            <w:vAlign w:val="center"/>
            <w:hideMark/>
          </w:tcPr>
          <w:p w14:paraId="512183A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7 (0.63, 1.21)</w:t>
            </w:r>
          </w:p>
        </w:tc>
        <w:tc>
          <w:tcPr>
            <w:tcW w:w="699" w:type="pct"/>
            <w:vAlign w:val="center"/>
            <w:hideMark/>
          </w:tcPr>
          <w:p w14:paraId="0DC48752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8 (0.55, 1.09)</w:t>
            </w:r>
          </w:p>
        </w:tc>
        <w:tc>
          <w:tcPr>
            <w:tcW w:w="772" w:type="pct"/>
            <w:vAlign w:val="center"/>
            <w:hideMark/>
          </w:tcPr>
          <w:p w14:paraId="47880C9C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7 (0.54, 1.09)</w:t>
            </w:r>
          </w:p>
        </w:tc>
        <w:tc>
          <w:tcPr>
            <w:tcW w:w="543" w:type="pct"/>
            <w:vAlign w:val="center"/>
            <w:hideMark/>
          </w:tcPr>
          <w:p w14:paraId="4958A2E0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</w:tr>
      <w:tr w:rsidR="009E4BA7" w14:paraId="39496516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41A0B0B0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turkey and chicken</w:t>
            </w:r>
          </w:p>
        </w:tc>
        <w:tc>
          <w:tcPr>
            <w:tcW w:w="328" w:type="pct"/>
            <w:vAlign w:val="center"/>
            <w:hideMark/>
          </w:tcPr>
          <w:p w14:paraId="4CA7359D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5C0B48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5 (0.61, 1.18)</w:t>
            </w:r>
          </w:p>
        </w:tc>
        <w:tc>
          <w:tcPr>
            <w:tcW w:w="771" w:type="pct"/>
            <w:vAlign w:val="center"/>
            <w:hideMark/>
          </w:tcPr>
          <w:p w14:paraId="0CDA9FD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1 (0.65, 1.27)</w:t>
            </w:r>
          </w:p>
        </w:tc>
        <w:tc>
          <w:tcPr>
            <w:tcW w:w="699" w:type="pct"/>
            <w:vAlign w:val="center"/>
            <w:hideMark/>
          </w:tcPr>
          <w:p w14:paraId="3A33048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2 (0.57, 1.17)</w:t>
            </w:r>
          </w:p>
        </w:tc>
        <w:tc>
          <w:tcPr>
            <w:tcW w:w="772" w:type="pct"/>
            <w:vAlign w:val="center"/>
            <w:hideMark/>
          </w:tcPr>
          <w:p w14:paraId="5241677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5, 1.19)</w:t>
            </w:r>
          </w:p>
        </w:tc>
        <w:tc>
          <w:tcPr>
            <w:tcW w:w="543" w:type="pct"/>
            <w:vAlign w:val="center"/>
            <w:hideMark/>
          </w:tcPr>
          <w:p w14:paraId="322B1174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</w:tc>
      </w:tr>
      <w:tr w:rsidR="009E4BA7" w14:paraId="5A7A3512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4FB7BD94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fish</w:t>
            </w:r>
          </w:p>
        </w:tc>
        <w:tc>
          <w:tcPr>
            <w:tcW w:w="328" w:type="pct"/>
            <w:vAlign w:val="center"/>
            <w:hideMark/>
          </w:tcPr>
          <w:p w14:paraId="56F0C6A2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6E0115F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>
              <w:rPr>
                <w:rFonts w:ascii="Times New Roman" w:eastAsia="游ゴシック" w:hAnsi="Times New Roman" w:cs="Times New Roman" w:hint="eastAsia"/>
                <w:color w:val="000000"/>
                <w:sz w:val="20"/>
                <w:szCs w:val="20"/>
              </w:rPr>
              <w:t>8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4 (0.60, 1.16)</w:t>
            </w:r>
          </w:p>
        </w:tc>
        <w:tc>
          <w:tcPr>
            <w:tcW w:w="771" w:type="pct"/>
            <w:vAlign w:val="center"/>
            <w:hideMark/>
          </w:tcPr>
          <w:p w14:paraId="3AB4416E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64, 1.25)</w:t>
            </w:r>
          </w:p>
        </w:tc>
        <w:tc>
          <w:tcPr>
            <w:tcW w:w="699" w:type="pct"/>
            <w:vAlign w:val="center"/>
            <w:hideMark/>
          </w:tcPr>
          <w:p w14:paraId="303EE25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9 (0.56, 1.13)</w:t>
            </w:r>
          </w:p>
        </w:tc>
        <w:tc>
          <w:tcPr>
            <w:tcW w:w="772" w:type="pct"/>
            <w:vAlign w:val="center"/>
            <w:hideMark/>
          </w:tcPr>
          <w:p w14:paraId="777D109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7 (0.52, 1.12)</w:t>
            </w:r>
          </w:p>
        </w:tc>
        <w:tc>
          <w:tcPr>
            <w:tcW w:w="543" w:type="pct"/>
            <w:vAlign w:val="center"/>
            <w:hideMark/>
          </w:tcPr>
          <w:p w14:paraId="13F288E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9E4BA7" w14:paraId="7FED35EC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1D52CDC1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total dairy intake</w:t>
            </w:r>
          </w:p>
        </w:tc>
        <w:tc>
          <w:tcPr>
            <w:tcW w:w="328" w:type="pct"/>
            <w:vAlign w:val="center"/>
            <w:hideMark/>
          </w:tcPr>
          <w:p w14:paraId="0CAC3344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5377C7D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3 (0.60, 1.15)</w:t>
            </w:r>
          </w:p>
        </w:tc>
        <w:tc>
          <w:tcPr>
            <w:tcW w:w="771" w:type="pct"/>
            <w:vAlign w:val="center"/>
            <w:hideMark/>
          </w:tcPr>
          <w:p w14:paraId="7CAF978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64, 1.23)</w:t>
            </w:r>
          </w:p>
        </w:tc>
        <w:tc>
          <w:tcPr>
            <w:tcW w:w="699" w:type="pct"/>
            <w:vAlign w:val="center"/>
            <w:hideMark/>
          </w:tcPr>
          <w:p w14:paraId="775436BB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6, 1.13)</w:t>
            </w:r>
          </w:p>
        </w:tc>
        <w:tc>
          <w:tcPr>
            <w:tcW w:w="772" w:type="pct"/>
            <w:vAlign w:val="center"/>
            <w:hideMark/>
          </w:tcPr>
          <w:p w14:paraId="74C4A25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6, 1.16)</w:t>
            </w:r>
          </w:p>
        </w:tc>
        <w:tc>
          <w:tcPr>
            <w:tcW w:w="543" w:type="pct"/>
            <w:vAlign w:val="center"/>
            <w:hideMark/>
          </w:tcPr>
          <w:p w14:paraId="3694A79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</w:tr>
      <w:tr w:rsidR="009E4BA7" w14:paraId="6871B0A0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4A3A8D2E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dairy calcium</w:t>
            </w:r>
          </w:p>
        </w:tc>
        <w:tc>
          <w:tcPr>
            <w:tcW w:w="328" w:type="pct"/>
            <w:vAlign w:val="center"/>
            <w:hideMark/>
          </w:tcPr>
          <w:p w14:paraId="4346EDA9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13183EF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3 (0.60, 1.16)</w:t>
            </w:r>
          </w:p>
        </w:tc>
        <w:tc>
          <w:tcPr>
            <w:tcW w:w="771" w:type="pct"/>
            <w:vAlign w:val="center"/>
            <w:hideMark/>
          </w:tcPr>
          <w:p w14:paraId="24346A04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0 (0.64, 1.26)</w:t>
            </w:r>
          </w:p>
        </w:tc>
        <w:tc>
          <w:tcPr>
            <w:tcW w:w="699" w:type="pct"/>
            <w:vAlign w:val="center"/>
            <w:hideMark/>
          </w:tcPr>
          <w:p w14:paraId="09D3DE9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7, 1.16)</w:t>
            </w:r>
          </w:p>
        </w:tc>
        <w:tc>
          <w:tcPr>
            <w:tcW w:w="772" w:type="pct"/>
            <w:vAlign w:val="center"/>
            <w:hideMark/>
          </w:tcPr>
          <w:p w14:paraId="200F171B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5, 1.18)</w:t>
            </w:r>
          </w:p>
        </w:tc>
        <w:tc>
          <w:tcPr>
            <w:tcW w:w="543" w:type="pct"/>
            <w:vAlign w:val="center"/>
            <w:hideMark/>
          </w:tcPr>
          <w:p w14:paraId="7DF62EE3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</w:tr>
      <w:tr w:rsidR="009E4BA7" w14:paraId="37F3E39E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6C91D532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non-dairy calcium</w:t>
            </w:r>
          </w:p>
        </w:tc>
        <w:tc>
          <w:tcPr>
            <w:tcW w:w="328" w:type="pct"/>
            <w:vAlign w:val="center"/>
            <w:hideMark/>
          </w:tcPr>
          <w:p w14:paraId="31ACCEA9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D80E7A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0.82 (0.59, 1.14) </w:t>
            </w:r>
          </w:p>
        </w:tc>
        <w:tc>
          <w:tcPr>
            <w:tcW w:w="771" w:type="pct"/>
            <w:vAlign w:val="center"/>
            <w:hideMark/>
          </w:tcPr>
          <w:p w14:paraId="6544160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7 (0.63, 1.21)</w:t>
            </w:r>
          </w:p>
        </w:tc>
        <w:tc>
          <w:tcPr>
            <w:tcW w:w="699" w:type="pct"/>
            <w:vAlign w:val="center"/>
            <w:hideMark/>
          </w:tcPr>
          <w:p w14:paraId="000F2B3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8 (0.55, 1.09)</w:t>
            </w:r>
          </w:p>
        </w:tc>
        <w:tc>
          <w:tcPr>
            <w:tcW w:w="772" w:type="pct"/>
            <w:vAlign w:val="center"/>
            <w:hideMark/>
          </w:tcPr>
          <w:p w14:paraId="60F9E12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7 (0.54, 1.09)</w:t>
            </w:r>
          </w:p>
        </w:tc>
        <w:tc>
          <w:tcPr>
            <w:tcW w:w="543" w:type="pct"/>
            <w:vAlign w:val="center"/>
            <w:hideMark/>
          </w:tcPr>
          <w:p w14:paraId="6D3F7EE4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9E4BA7" w14:paraId="2CA76CA5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227008BB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vitamin D</w:t>
            </w:r>
          </w:p>
        </w:tc>
        <w:tc>
          <w:tcPr>
            <w:tcW w:w="328" w:type="pct"/>
            <w:vAlign w:val="center"/>
            <w:hideMark/>
          </w:tcPr>
          <w:p w14:paraId="3F0BA9BA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3D7B1C7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2 (0.59, 1.14)</w:t>
            </w:r>
          </w:p>
        </w:tc>
        <w:tc>
          <w:tcPr>
            <w:tcW w:w="771" w:type="pct"/>
            <w:vAlign w:val="center"/>
            <w:hideMark/>
          </w:tcPr>
          <w:p w14:paraId="36FFB72E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8 (0.64, 1.22)</w:t>
            </w:r>
          </w:p>
        </w:tc>
        <w:tc>
          <w:tcPr>
            <w:tcW w:w="699" w:type="pct"/>
            <w:vAlign w:val="center"/>
            <w:hideMark/>
          </w:tcPr>
          <w:p w14:paraId="0B233129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9 (0.56, 1.11)</w:t>
            </w:r>
          </w:p>
        </w:tc>
        <w:tc>
          <w:tcPr>
            <w:tcW w:w="772" w:type="pct"/>
            <w:vAlign w:val="center"/>
            <w:hideMark/>
          </w:tcPr>
          <w:p w14:paraId="6021B661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9 (0.56, 1.13)</w:t>
            </w:r>
          </w:p>
        </w:tc>
        <w:tc>
          <w:tcPr>
            <w:tcW w:w="543" w:type="pct"/>
            <w:vAlign w:val="center"/>
            <w:hideMark/>
          </w:tcPr>
          <w:p w14:paraId="085E81D5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</w:tr>
      <w:tr w:rsidR="009E4BA7" w14:paraId="16593833" w14:textId="77777777" w:rsidTr="00215742">
        <w:trPr>
          <w:trHeight w:val="283"/>
        </w:trPr>
        <w:tc>
          <w:tcPr>
            <w:tcW w:w="1122" w:type="pct"/>
            <w:vAlign w:val="center"/>
            <w:hideMark/>
          </w:tcPr>
          <w:p w14:paraId="2DFFCC7C" w14:textId="77777777" w:rsidR="009E4BA7" w:rsidRDefault="009E4BA7" w:rsidP="00215742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folate</w:t>
            </w:r>
          </w:p>
        </w:tc>
        <w:tc>
          <w:tcPr>
            <w:tcW w:w="328" w:type="pct"/>
            <w:vAlign w:val="center"/>
            <w:hideMark/>
          </w:tcPr>
          <w:p w14:paraId="49548305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vAlign w:val="center"/>
            <w:hideMark/>
          </w:tcPr>
          <w:p w14:paraId="4A3325B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3 (0.60, 1.15)</w:t>
            </w:r>
          </w:p>
        </w:tc>
        <w:tc>
          <w:tcPr>
            <w:tcW w:w="771" w:type="pct"/>
            <w:vAlign w:val="center"/>
            <w:hideMark/>
          </w:tcPr>
          <w:p w14:paraId="273AC196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64, 1.23)</w:t>
            </w:r>
          </w:p>
        </w:tc>
        <w:tc>
          <w:tcPr>
            <w:tcW w:w="699" w:type="pct"/>
            <w:vAlign w:val="center"/>
            <w:hideMark/>
          </w:tcPr>
          <w:p w14:paraId="142164BF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7, 1.13)</w:t>
            </w:r>
          </w:p>
        </w:tc>
        <w:tc>
          <w:tcPr>
            <w:tcW w:w="772" w:type="pct"/>
            <w:vAlign w:val="center"/>
            <w:hideMark/>
          </w:tcPr>
          <w:p w14:paraId="6022B147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1 (0.57, 1.15)</w:t>
            </w:r>
          </w:p>
        </w:tc>
        <w:tc>
          <w:tcPr>
            <w:tcW w:w="543" w:type="pct"/>
            <w:vAlign w:val="center"/>
            <w:hideMark/>
          </w:tcPr>
          <w:p w14:paraId="2DF7CBFB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</w:tr>
      <w:tr w:rsidR="009E4BA7" w14:paraId="17235C27" w14:textId="77777777" w:rsidTr="00215742">
        <w:trPr>
          <w:trHeight w:val="283"/>
        </w:trPr>
        <w:tc>
          <w:tcPr>
            <w:tcW w:w="1122" w:type="pct"/>
            <w:tcBorders>
              <w:bottom w:val="single" w:sz="4" w:space="0" w:color="auto"/>
            </w:tcBorders>
            <w:vAlign w:val="center"/>
            <w:hideMark/>
          </w:tcPr>
          <w:p w14:paraId="77CDB219" w14:textId="77777777" w:rsidR="009E4BA7" w:rsidRDefault="009E4BA7" w:rsidP="00215742">
            <w:pPr>
              <w:wordWrap w:val="0"/>
              <w:adjustRightInd w:val="0"/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el1 + fiber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vAlign w:val="center"/>
            <w:hideMark/>
          </w:tcPr>
          <w:p w14:paraId="2936646A" w14:textId="77777777" w:rsidR="009E4BA7" w:rsidRDefault="009E4BA7" w:rsidP="00215742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65" w:type="pct"/>
            <w:tcBorders>
              <w:bottom w:val="single" w:sz="4" w:space="0" w:color="auto"/>
            </w:tcBorders>
            <w:vAlign w:val="center"/>
            <w:hideMark/>
          </w:tcPr>
          <w:p w14:paraId="26B70FC0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3 (0.60, 1.15)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vAlign w:val="center"/>
            <w:hideMark/>
          </w:tcPr>
          <w:p w14:paraId="57E3F90A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9 (0.64, 1.23)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  <w:hideMark/>
          </w:tcPr>
          <w:p w14:paraId="5FD5C8A0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0 (0.57, 1.12)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vAlign w:val="center"/>
            <w:hideMark/>
          </w:tcPr>
          <w:p w14:paraId="277E93B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79 (0.55, 1.12)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vAlign w:val="center"/>
            <w:hideMark/>
          </w:tcPr>
          <w:p w14:paraId="3DF5BB68" w14:textId="77777777" w:rsidR="009E4BA7" w:rsidRDefault="009E4BA7" w:rsidP="00215742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</w:tbl>
    <w:p w14:paraId="2857E9B7" w14:textId="77777777" w:rsidR="00094021" w:rsidRPr="00215742" w:rsidRDefault="00094021" w:rsidP="00094021">
      <w:pPr>
        <w:rPr>
          <w:rFonts w:ascii="Times New Roman" w:hAnsi="Times New Roman" w:cs="Times New Roman"/>
          <w:sz w:val="20"/>
        </w:rPr>
      </w:pPr>
      <w:r w:rsidRPr="00215742">
        <w:rPr>
          <w:rFonts w:ascii="Times New Roman" w:hAnsi="Times New Roman" w:cs="Times New Roman"/>
          <w:sz w:val="20"/>
        </w:rPr>
        <w:t>Abbreviations HR: hazard ratio CI: confidence interval SD: standard deviation BCAA: branched chain amino acid.</w:t>
      </w:r>
    </w:p>
    <w:p w14:paraId="4FADCA80" w14:textId="77777777" w:rsidR="00094021" w:rsidRPr="00215742" w:rsidRDefault="00094021" w:rsidP="00094021">
      <w:pPr>
        <w:rPr>
          <w:rFonts w:ascii="Times New Roman" w:hAnsi="Times New Roman" w:cs="Times New Roman"/>
          <w:sz w:val="20"/>
        </w:rPr>
      </w:pPr>
      <w:r w:rsidRPr="00215742">
        <w:rPr>
          <w:rFonts w:ascii="Times New Roman" w:hAnsi="Times New Roman" w:cs="Times New Roman"/>
          <w:sz w:val="20"/>
        </w:rPr>
        <w:lastRenderedPageBreak/>
        <w:t>Pooled HRs were calculated by pooling HRs in HPFS, NHS and NHS2 using random effect models.</w:t>
      </w:r>
    </w:p>
    <w:p w14:paraId="48D972B5" w14:textId="593E731B" w:rsidR="009E4BA7" w:rsidRPr="00215742" w:rsidRDefault="00094021" w:rsidP="00094021">
      <w:pPr>
        <w:rPr>
          <w:rFonts w:ascii="Times New Roman" w:hAnsi="Times New Roman" w:cs="Times New Roman"/>
          <w:sz w:val="20"/>
        </w:rPr>
      </w:pPr>
      <w:r w:rsidRPr="00215742">
        <w:rPr>
          <w:rFonts w:ascii="Times New Roman" w:hAnsi="Times New Roman" w:cs="Times New Roman"/>
          <w:sz w:val="20"/>
        </w:rPr>
        <w:t>Multivariable HRs (Model 1) were adjusted for age, smoking status (never, past, current &lt;15 pack-years, current ≥15 pack-years), history of colorectal cancer in a parent or sibling (yes or no), history of endoscopy (yes or no), regular aspirin use (≥2 tablets/week, yes or no), menopausal status and postmenopausal hormone use (premenopause, never, past, current, in women only), body mass index (&lt;23, 23 to &lt;25, 25 to &lt;27, 27 to &lt;30, ≥30 kg/m2), physical activity (quintile), alcohol consumption (0 to &lt;5, 5 to &lt;10, 10 to &lt;15, or ≥15 g/day).</w:t>
      </w:r>
    </w:p>
    <w:p w14:paraId="7701AC38" w14:textId="02F1D3B8" w:rsidR="00114D27" w:rsidRDefault="00114D27">
      <w:pPr>
        <w:widowControl/>
        <w:jc w:val="left"/>
      </w:pPr>
    </w:p>
    <w:p w14:paraId="0F9C10D9" w14:textId="1F7FBFE7" w:rsidR="00C96745" w:rsidRPr="00C96745" w:rsidRDefault="00C96745" w:rsidP="00D318A8">
      <w:pPr>
        <w:rPr>
          <w:rFonts w:ascii="Times New Roman" w:hAnsi="Times New Roman" w:cs="Times New Roman"/>
        </w:rPr>
      </w:pPr>
      <w:r w:rsidRPr="00C96745">
        <w:rPr>
          <w:rFonts w:ascii="Times New Roman" w:hAnsi="Times New Roman" w:cs="Times New Roman"/>
        </w:rPr>
        <w:br w:type="page"/>
      </w:r>
    </w:p>
    <w:p w14:paraId="45EF3734" w14:textId="77777777" w:rsidR="00215742" w:rsidRDefault="00C96745" w:rsidP="00C96745">
      <w:pPr>
        <w:rPr>
          <w:rFonts w:ascii="Times New Roman" w:hAnsi="Times New Roman" w:cs="Times New Roman"/>
        </w:rPr>
      </w:pPr>
      <w:bookmarkStart w:id="3" w:name="_Hlk513714746"/>
      <w:r w:rsidRPr="00D318A8">
        <w:rPr>
          <w:rFonts w:ascii="Times New Roman" w:hAnsi="Times New Roman" w:cs="Times New Roman"/>
          <w:b/>
        </w:rPr>
        <w:lastRenderedPageBreak/>
        <w:t xml:space="preserve">Supplemental </w:t>
      </w:r>
      <w:r w:rsidR="00114D27">
        <w:rPr>
          <w:rFonts w:ascii="Times New Roman" w:hAnsi="Times New Roman" w:cs="Times New Roman"/>
          <w:b/>
        </w:rPr>
        <w:t>T</w:t>
      </w:r>
      <w:r w:rsidRPr="00D318A8">
        <w:rPr>
          <w:rFonts w:ascii="Times New Roman" w:hAnsi="Times New Roman" w:cs="Times New Roman"/>
          <w:b/>
        </w:rPr>
        <w:t xml:space="preserve">able </w:t>
      </w:r>
      <w:r w:rsidR="00094021">
        <w:rPr>
          <w:rFonts w:ascii="Times New Roman" w:hAnsi="Times New Roman" w:cs="Times New Roman"/>
          <w:b/>
        </w:rPr>
        <w:t>4</w:t>
      </w:r>
      <w:r w:rsidR="00114D27">
        <w:rPr>
          <w:rFonts w:ascii="Times New Roman" w:hAnsi="Times New Roman" w:cs="Times New Roman"/>
          <w:b/>
        </w:rPr>
        <w:t>.</w:t>
      </w:r>
      <w:r w:rsidRPr="00C96745">
        <w:rPr>
          <w:rFonts w:ascii="Times New Roman" w:hAnsi="Times New Roman" w:cs="Times New Roman"/>
        </w:rPr>
        <w:t xml:space="preserve"> </w:t>
      </w:r>
    </w:p>
    <w:p w14:paraId="713F1BF0" w14:textId="12BF09FF" w:rsidR="00C96745" w:rsidRPr="00D318A8" w:rsidRDefault="00C96745" w:rsidP="00C96745">
      <w:pPr>
        <w:rPr>
          <w:rFonts w:ascii="Times New Roman" w:hAnsi="Times New Roman" w:cs="Times New Roman"/>
          <w:b/>
        </w:rPr>
      </w:pPr>
      <w:r w:rsidRPr="00D318A8">
        <w:rPr>
          <w:rFonts w:ascii="Times New Roman" w:hAnsi="Times New Roman" w:cs="Times New Roman"/>
          <w:b/>
        </w:rPr>
        <w:t xml:space="preserve">Pooled hazard ratios (95% CI) of colorectal cancer risk according to quintiles of BCAA intake </w:t>
      </w:r>
      <w:r w:rsidR="00614345">
        <w:rPr>
          <w:rFonts w:ascii="Times New Roman" w:hAnsi="Times New Roman" w:cs="Times New Roman"/>
          <w:b/>
        </w:rPr>
        <w:t>stratified by</w:t>
      </w:r>
      <w:r w:rsidRPr="00D318A8">
        <w:rPr>
          <w:rFonts w:ascii="Times New Roman" w:hAnsi="Times New Roman" w:cs="Times New Roman"/>
          <w:b/>
        </w:rPr>
        <w:t xml:space="preserve"> lifestyle factors</w:t>
      </w:r>
    </w:p>
    <w:p w14:paraId="1D1FAE7D" w14:textId="77777777" w:rsidR="00C96745" w:rsidRPr="00C96745" w:rsidRDefault="00C96745" w:rsidP="00C96745"/>
    <w:bookmarkEnd w:id="3"/>
    <w:p w14:paraId="6375C541" w14:textId="77777777" w:rsidR="00C96745" w:rsidRPr="00C96745" w:rsidRDefault="00C96745" w:rsidP="00C96745">
      <w:pPr>
        <w:rPr>
          <w:rFonts w:ascii="Times New Roman" w:hAnsi="Times New Roman" w:cs="Times New Roman"/>
          <w:sz w:val="20"/>
        </w:rPr>
      </w:pPr>
    </w:p>
    <w:tbl>
      <w:tblPr>
        <w:tblW w:w="2405" w:type="pct"/>
        <w:tblInd w:w="61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1"/>
        <w:gridCol w:w="75"/>
        <w:gridCol w:w="1782"/>
        <w:gridCol w:w="1304"/>
        <w:gridCol w:w="1378"/>
      </w:tblGrid>
      <w:tr w:rsidR="00C96745" w:rsidRPr="00C96745" w14:paraId="383736BD" w14:textId="77777777" w:rsidTr="001F48FA">
        <w:trPr>
          <w:trHeight w:val="283"/>
        </w:trPr>
        <w:tc>
          <w:tcPr>
            <w:tcW w:w="1718" w:type="pct"/>
            <w:gridSpan w:val="2"/>
            <w:vMerge w:val="restart"/>
            <w:tcBorders>
              <w:top w:val="single" w:sz="6" w:space="0" w:color="auto"/>
            </w:tcBorders>
            <w:vAlign w:val="center"/>
          </w:tcPr>
          <w:p w14:paraId="381D3245" w14:textId="77777777" w:rsidR="00C96745" w:rsidRPr="00C96745" w:rsidRDefault="00C96745" w:rsidP="00C96745">
            <w:pPr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310" w:type="pct"/>
            <w:tcBorders>
              <w:top w:val="single" w:sz="6" w:space="0" w:color="auto"/>
            </w:tcBorders>
          </w:tcPr>
          <w:p w14:paraId="531E4ADF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  <w:tcBorders>
              <w:top w:val="single" w:sz="6" w:space="0" w:color="auto"/>
            </w:tcBorders>
            <w:vAlign w:val="center"/>
          </w:tcPr>
          <w:p w14:paraId="4C2B23A1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013" w:type="pct"/>
            <w:tcBorders>
              <w:top w:val="single" w:sz="6" w:space="0" w:color="auto"/>
            </w:tcBorders>
          </w:tcPr>
          <w:p w14:paraId="2E02B06E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C96745" w:rsidRPr="00C96745" w14:paraId="25D59799" w14:textId="77777777" w:rsidTr="001F48FA">
        <w:trPr>
          <w:trHeight w:val="283"/>
        </w:trPr>
        <w:tc>
          <w:tcPr>
            <w:tcW w:w="171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93BD524" w14:textId="77777777" w:rsidR="00C96745" w:rsidRPr="00C96745" w:rsidRDefault="00C96745" w:rsidP="00C96745">
            <w:pPr>
              <w:snapToGrid w:val="0"/>
              <w:jc w:val="lef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  <w:tc>
          <w:tcPr>
            <w:tcW w:w="1310" w:type="pct"/>
            <w:tcBorders>
              <w:bottom w:val="single" w:sz="4" w:space="0" w:color="auto"/>
            </w:tcBorders>
            <w:vAlign w:val="center"/>
          </w:tcPr>
          <w:p w14:paraId="476C8FCF" w14:textId="4E949E5E" w:rsidR="00C96745" w:rsidRPr="00C96745" w:rsidRDefault="00C96745" w:rsidP="00C96745">
            <w:pPr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Per SD</w:t>
            </w:r>
            <w:r w:rsidRPr="00C96745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increment</w:t>
            </w:r>
            <w:r w:rsidR="0042461B" w:rsidRPr="00D318A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59" w:type="pct"/>
            <w:tcBorders>
              <w:bottom w:val="single" w:sz="4" w:space="0" w:color="auto"/>
            </w:tcBorders>
            <w:vAlign w:val="center"/>
          </w:tcPr>
          <w:p w14:paraId="2AD5C7DA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>P value</w:t>
            </w:r>
          </w:p>
        </w:tc>
        <w:tc>
          <w:tcPr>
            <w:tcW w:w="1013" w:type="pct"/>
            <w:tcBorders>
              <w:bottom w:val="single" w:sz="4" w:space="0" w:color="auto"/>
            </w:tcBorders>
          </w:tcPr>
          <w:p w14:paraId="6660ACE4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 w:hint="eastAsia"/>
                <w:sz w:val="20"/>
                <w:szCs w:val="20"/>
              </w:rPr>
              <w:t>P</w:t>
            </w:r>
            <w:r w:rsidRPr="00C96745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for interaction</w:t>
            </w:r>
          </w:p>
        </w:tc>
      </w:tr>
      <w:tr w:rsidR="00C96745" w:rsidRPr="00C96745" w14:paraId="17F7A0B0" w14:textId="77777777" w:rsidTr="001F48FA">
        <w:trPr>
          <w:trHeight w:val="283"/>
        </w:trPr>
        <w:tc>
          <w:tcPr>
            <w:tcW w:w="1718" w:type="pct"/>
            <w:gridSpan w:val="2"/>
            <w:tcBorders>
              <w:top w:val="single" w:sz="4" w:space="0" w:color="auto"/>
            </w:tcBorders>
          </w:tcPr>
          <w:p w14:paraId="0E258A39" w14:textId="77777777" w:rsidR="00C96745" w:rsidRPr="00C96745" w:rsidRDefault="00C96745" w:rsidP="00C96745">
            <w:pPr>
              <w:snapToGri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MI (kg/m</w:t>
            </w: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10" w:type="pct"/>
            <w:tcBorders>
              <w:top w:val="single" w:sz="4" w:space="0" w:color="auto"/>
            </w:tcBorders>
          </w:tcPr>
          <w:p w14:paraId="513464AE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pct"/>
            <w:tcBorders>
              <w:top w:val="single" w:sz="4" w:space="0" w:color="auto"/>
            </w:tcBorders>
            <w:vAlign w:val="center"/>
          </w:tcPr>
          <w:p w14:paraId="620734FC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13" w:type="pct"/>
            <w:tcBorders>
              <w:top w:val="single" w:sz="4" w:space="0" w:color="auto"/>
            </w:tcBorders>
            <w:vAlign w:val="center"/>
          </w:tcPr>
          <w:p w14:paraId="49889637" w14:textId="531A9804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</w:t>
            </w:r>
            <w:r w:rsidR="0059534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</w:tr>
      <w:tr w:rsidR="00C96745" w:rsidRPr="00C96745" w14:paraId="083FC5DB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11DC3836" w14:textId="77777777" w:rsidR="00C96745" w:rsidRPr="00C96745" w:rsidRDefault="00C96745" w:rsidP="00C96745">
            <w:pPr>
              <w:adjustRightInd w:val="0"/>
              <w:snapToGrid w:val="0"/>
              <w:ind w:right="200"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25</w:t>
            </w:r>
          </w:p>
        </w:tc>
        <w:tc>
          <w:tcPr>
            <w:tcW w:w="1310" w:type="pct"/>
            <w:vAlign w:val="center"/>
          </w:tcPr>
          <w:p w14:paraId="486532E7" w14:textId="0DC04686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>0.98 (0.9</w:t>
            </w:r>
            <w:r w:rsidR="008432D5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Pr="00C96745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>, 1.04)</w:t>
            </w:r>
          </w:p>
        </w:tc>
        <w:tc>
          <w:tcPr>
            <w:tcW w:w="959" w:type="pct"/>
            <w:vAlign w:val="center"/>
          </w:tcPr>
          <w:p w14:paraId="6D5EA61A" w14:textId="6C8F1FD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</w:t>
            </w:r>
            <w:r w:rsidR="005525F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1013" w:type="pct"/>
          </w:tcPr>
          <w:p w14:paraId="631719A5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96745" w:rsidRPr="00C96745" w14:paraId="7B2B7DDB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11962027" w14:textId="77777777" w:rsidR="00C96745" w:rsidRPr="00C96745" w:rsidRDefault="00C96745" w:rsidP="00C96745">
            <w:pPr>
              <w:wordWrap w:val="0"/>
              <w:adjustRightInd w:val="0"/>
              <w:snapToGrid w:val="0"/>
              <w:ind w:right="200"/>
              <w:jc w:val="right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  <w:u w:val="single"/>
              </w:rPr>
              <w:t>&gt;</w:t>
            </w:r>
            <w:r w:rsidRPr="00C96745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310" w:type="pct"/>
            <w:vAlign w:val="center"/>
          </w:tcPr>
          <w:p w14:paraId="475C377B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 xml:space="preserve">0.99 (0.91, 1.08) </w:t>
            </w:r>
          </w:p>
        </w:tc>
        <w:tc>
          <w:tcPr>
            <w:tcW w:w="959" w:type="pct"/>
            <w:vAlign w:val="center"/>
          </w:tcPr>
          <w:p w14:paraId="37C9562E" w14:textId="33D4089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</w:t>
            </w:r>
            <w:r w:rsidR="005525F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13" w:type="pct"/>
          </w:tcPr>
          <w:p w14:paraId="41FBFD26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96745" w:rsidRPr="00C96745" w14:paraId="47D49374" w14:textId="77777777" w:rsidTr="001F48FA">
        <w:trPr>
          <w:trHeight w:val="283"/>
        </w:trPr>
        <w:tc>
          <w:tcPr>
            <w:tcW w:w="1663" w:type="pct"/>
            <w:vAlign w:val="center"/>
          </w:tcPr>
          <w:p w14:paraId="4E883FB5" w14:textId="77777777" w:rsidR="00C96745" w:rsidRPr="00C96745" w:rsidRDefault="00C96745" w:rsidP="00C96745">
            <w:pPr>
              <w:widowControl/>
              <w:snapToGrid w:val="0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Smoking (pack-year)</w:t>
            </w:r>
          </w:p>
        </w:tc>
        <w:tc>
          <w:tcPr>
            <w:tcW w:w="1365" w:type="pct"/>
            <w:gridSpan w:val="2"/>
            <w:vAlign w:val="center"/>
          </w:tcPr>
          <w:p w14:paraId="5C00D40D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9" w:type="pct"/>
            <w:vAlign w:val="center"/>
          </w:tcPr>
          <w:p w14:paraId="26D3D3A3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3" w:type="pct"/>
            <w:vAlign w:val="center"/>
          </w:tcPr>
          <w:p w14:paraId="276AD0AF" w14:textId="056F4D44" w:rsidR="00C96745" w:rsidRPr="00C96745" w:rsidRDefault="00C96745" w:rsidP="00C96745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0.</w:t>
            </w:r>
            <w:r w:rsidR="005953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C96745" w:rsidRPr="00C96745" w14:paraId="44324AF0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4129A6BA" w14:textId="77777777" w:rsidR="00C96745" w:rsidRPr="00C96745" w:rsidRDefault="00C96745" w:rsidP="00C96745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never</w:t>
            </w:r>
          </w:p>
        </w:tc>
        <w:tc>
          <w:tcPr>
            <w:tcW w:w="1310" w:type="pct"/>
            <w:vAlign w:val="center"/>
          </w:tcPr>
          <w:p w14:paraId="75EE0263" w14:textId="6E7AB8FB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8 (0.9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4)</w:t>
            </w:r>
          </w:p>
        </w:tc>
        <w:tc>
          <w:tcPr>
            <w:tcW w:w="959" w:type="pct"/>
            <w:vAlign w:val="center"/>
          </w:tcPr>
          <w:p w14:paraId="46DE817B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013" w:type="pct"/>
          </w:tcPr>
          <w:p w14:paraId="611A2CB7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96745" w:rsidRPr="00C96745" w14:paraId="5443A14F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5871A696" w14:textId="77777777" w:rsidR="00C96745" w:rsidRPr="00C96745" w:rsidRDefault="00C96745" w:rsidP="00C96745">
            <w:pPr>
              <w:wordWrap w:val="0"/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&lt;20 </w:t>
            </w:r>
          </w:p>
        </w:tc>
        <w:tc>
          <w:tcPr>
            <w:tcW w:w="1310" w:type="pct"/>
            <w:vAlign w:val="center"/>
          </w:tcPr>
          <w:p w14:paraId="1B10BAAF" w14:textId="34D2E356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59" w:type="pct"/>
            <w:vAlign w:val="center"/>
          </w:tcPr>
          <w:p w14:paraId="6BD69E84" w14:textId="419829A2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7</w:t>
            </w:r>
          </w:p>
        </w:tc>
        <w:tc>
          <w:tcPr>
            <w:tcW w:w="1013" w:type="pct"/>
          </w:tcPr>
          <w:p w14:paraId="238C3114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96745" w:rsidRPr="00C96745" w14:paraId="35C1D5FD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419033C2" w14:textId="77777777" w:rsidR="00C96745" w:rsidRPr="00C96745" w:rsidRDefault="00C96745" w:rsidP="00C96745">
            <w:pPr>
              <w:wordWrap w:val="0"/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20+ </w:t>
            </w:r>
          </w:p>
        </w:tc>
        <w:tc>
          <w:tcPr>
            <w:tcW w:w="1310" w:type="pct"/>
            <w:vAlign w:val="center"/>
          </w:tcPr>
          <w:p w14:paraId="541E6E12" w14:textId="35B1AB62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9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59" w:type="pct"/>
            <w:vAlign w:val="center"/>
          </w:tcPr>
          <w:p w14:paraId="2E718527" w14:textId="4C51E959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013" w:type="pct"/>
          </w:tcPr>
          <w:p w14:paraId="540DF020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96745" w:rsidRPr="00C96745" w14:paraId="4053E78B" w14:textId="77777777" w:rsidTr="001F48FA">
        <w:trPr>
          <w:trHeight w:val="283"/>
        </w:trPr>
        <w:tc>
          <w:tcPr>
            <w:tcW w:w="5000" w:type="pct"/>
            <w:gridSpan w:val="5"/>
            <w:vAlign w:val="center"/>
          </w:tcPr>
          <w:p w14:paraId="683B26FF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C96745" w:rsidRPr="00C96745" w14:paraId="4830F769" w14:textId="77777777" w:rsidTr="001F48FA">
        <w:trPr>
          <w:trHeight w:val="283"/>
        </w:trPr>
        <w:tc>
          <w:tcPr>
            <w:tcW w:w="1663" w:type="pct"/>
            <w:vAlign w:val="center"/>
          </w:tcPr>
          <w:p w14:paraId="6DE69057" w14:textId="77777777" w:rsidR="00C96745" w:rsidRPr="00C96745" w:rsidRDefault="00C96745" w:rsidP="00C96745">
            <w:pPr>
              <w:widowControl/>
              <w:snapToGrid w:val="0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Alcohol intake (g/d)</w:t>
            </w:r>
          </w:p>
        </w:tc>
        <w:tc>
          <w:tcPr>
            <w:tcW w:w="1365" w:type="pct"/>
            <w:gridSpan w:val="2"/>
            <w:vAlign w:val="center"/>
          </w:tcPr>
          <w:p w14:paraId="413C596F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9" w:type="pct"/>
            <w:vAlign w:val="center"/>
          </w:tcPr>
          <w:p w14:paraId="433FCCAB" w14:textId="77777777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3" w:type="pct"/>
            <w:vAlign w:val="center"/>
          </w:tcPr>
          <w:p w14:paraId="019B91B1" w14:textId="05A0102D" w:rsidR="00C96745" w:rsidRPr="00C96745" w:rsidRDefault="00C96745" w:rsidP="00C96745">
            <w:pPr>
              <w:widowControl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 w:hint="eastAsia"/>
                <w:color w:val="000000"/>
                <w:sz w:val="20"/>
                <w:szCs w:val="20"/>
              </w:rPr>
              <w:t>0.</w:t>
            </w:r>
            <w:r w:rsidR="0059534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  <w:tr w:rsidR="00C96745" w:rsidRPr="00C96745" w14:paraId="3FA7B37D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19905542" w14:textId="77777777" w:rsidR="00C96745" w:rsidRPr="00C96745" w:rsidRDefault="00C96745" w:rsidP="00C96745">
            <w:pPr>
              <w:wordWrap w:val="0"/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0-5 </w:t>
            </w:r>
          </w:p>
        </w:tc>
        <w:tc>
          <w:tcPr>
            <w:tcW w:w="1310" w:type="pct"/>
            <w:vAlign w:val="center"/>
          </w:tcPr>
          <w:p w14:paraId="5123894F" w14:textId="7D10C219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9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1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959" w:type="pct"/>
            <w:vAlign w:val="center"/>
          </w:tcPr>
          <w:p w14:paraId="5B578EB6" w14:textId="74C1B503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013" w:type="pct"/>
          </w:tcPr>
          <w:p w14:paraId="490AD55A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96745" w:rsidRPr="00C96745" w14:paraId="38FB1DA2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1F9D9B6D" w14:textId="77777777" w:rsidR="00C96745" w:rsidRPr="00C96745" w:rsidRDefault="00C96745" w:rsidP="00C96745">
            <w:pPr>
              <w:wordWrap w:val="0"/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5-15 </w:t>
            </w:r>
          </w:p>
        </w:tc>
        <w:tc>
          <w:tcPr>
            <w:tcW w:w="1310" w:type="pct"/>
            <w:vAlign w:val="center"/>
          </w:tcPr>
          <w:p w14:paraId="7C607657" w14:textId="43D290F0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4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12)</w:t>
            </w:r>
          </w:p>
        </w:tc>
        <w:tc>
          <w:tcPr>
            <w:tcW w:w="959" w:type="pct"/>
            <w:vAlign w:val="center"/>
          </w:tcPr>
          <w:p w14:paraId="1BA8EE54" w14:textId="48604858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013" w:type="pct"/>
          </w:tcPr>
          <w:p w14:paraId="3ACBD6C5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96745" w:rsidRPr="00C96745" w14:paraId="45515701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14AC9011" w14:textId="77777777" w:rsidR="00C96745" w:rsidRPr="00C96745" w:rsidRDefault="00C96745" w:rsidP="00C96745">
            <w:pPr>
              <w:wordWrap w:val="0"/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15+ </w:t>
            </w:r>
          </w:p>
        </w:tc>
        <w:tc>
          <w:tcPr>
            <w:tcW w:w="1310" w:type="pct"/>
            <w:vAlign w:val="center"/>
          </w:tcPr>
          <w:p w14:paraId="3B1FA934" w14:textId="5051D398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5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8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3</w:t>
            </w: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8)</w:t>
            </w:r>
          </w:p>
        </w:tc>
        <w:tc>
          <w:tcPr>
            <w:tcW w:w="959" w:type="pct"/>
            <w:vAlign w:val="center"/>
          </w:tcPr>
          <w:p w14:paraId="48AAFF3D" w14:textId="2584E94A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  <w:r w:rsidR="005525F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13" w:type="pct"/>
          </w:tcPr>
          <w:p w14:paraId="630EAEB6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96745" w:rsidRPr="00C96745" w14:paraId="41CBB5B5" w14:textId="77777777" w:rsidTr="001F48FA">
        <w:trPr>
          <w:trHeight w:val="283"/>
        </w:trPr>
        <w:tc>
          <w:tcPr>
            <w:tcW w:w="5000" w:type="pct"/>
            <w:gridSpan w:val="5"/>
            <w:vAlign w:val="center"/>
          </w:tcPr>
          <w:p w14:paraId="5C83A7DD" w14:textId="77777777" w:rsidR="00C96745" w:rsidRPr="00C96745" w:rsidRDefault="00C96745" w:rsidP="00C96745">
            <w:pPr>
              <w:adjustRightInd w:val="0"/>
              <w:snapToGrid w:val="0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C96745" w:rsidRPr="00C96745" w14:paraId="2606FF56" w14:textId="77777777" w:rsidTr="001F48FA">
        <w:trPr>
          <w:trHeight w:val="283"/>
        </w:trPr>
        <w:tc>
          <w:tcPr>
            <w:tcW w:w="3028" w:type="pct"/>
            <w:gridSpan w:val="3"/>
            <w:vAlign w:val="center"/>
          </w:tcPr>
          <w:p w14:paraId="3F06B439" w14:textId="368C5A7C" w:rsidR="00C96745" w:rsidRPr="00C96745" w:rsidRDefault="00C96745" w:rsidP="00C96745">
            <w:pPr>
              <w:snapToGrid w:val="0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  <w:shd w:val="pct15" w:color="auto" w:fill="FFFFFF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 xml:space="preserve">Physical activity </w:t>
            </w:r>
            <w:r w:rsidRPr="00C9674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MET-hours/wk)</w:t>
            </w:r>
            <w:r w:rsidR="0042461B" w:rsidRPr="00D318A8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959" w:type="pct"/>
            <w:vAlign w:val="center"/>
          </w:tcPr>
          <w:p w14:paraId="7F3CD5E1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  <w:shd w:val="pct15" w:color="auto" w:fill="FFFFFF"/>
              </w:rPr>
            </w:pPr>
          </w:p>
        </w:tc>
        <w:tc>
          <w:tcPr>
            <w:tcW w:w="1013" w:type="pct"/>
            <w:vAlign w:val="center"/>
          </w:tcPr>
          <w:p w14:paraId="5BE61D83" w14:textId="54AB060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  <w:shd w:val="pct15" w:color="auto" w:fill="FFFFFF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9534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84</w:t>
            </w:r>
          </w:p>
        </w:tc>
      </w:tr>
      <w:tr w:rsidR="00C96745" w:rsidRPr="00C96745" w14:paraId="5CFC7B18" w14:textId="77777777" w:rsidTr="001F48FA">
        <w:trPr>
          <w:trHeight w:val="283"/>
        </w:trPr>
        <w:tc>
          <w:tcPr>
            <w:tcW w:w="1718" w:type="pct"/>
            <w:gridSpan w:val="2"/>
            <w:vAlign w:val="center"/>
          </w:tcPr>
          <w:p w14:paraId="757E4A6D" w14:textId="77777777" w:rsidR="00C96745" w:rsidRPr="00C96745" w:rsidRDefault="00C96745" w:rsidP="00C96745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&lt;median</w:t>
            </w:r>
          </w:p>
        </w:tc>
        <w:tc>
          <w:tcPr>
            <w:tcW w:w="1310" w:type="pct"/>
            <w:vAlign w:val="center"/>
          </w:tcPr>
          <w:p w14:paraId="08FA1CAE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6 (0.91, 1.01)</w:t>
            </w:r>
          </w:p>
        </w:tc>
        <w:tc>
          <w:tcPr>
            <w:tcW w:w="959" w:type="pct"/>
            <w:vAlign w:val="center"/>
          </w:tcPr>
          <w:p w14:paraId="7E2AF408" w14:textId="0A9C53CB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525FA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9</w:t>
            </w:r>
          </w:p>
        </w:tc>
        <w:tc>
          <w:tcPr>
            <w:tcW w:w="1013" w:type="pct"/>
          </w:tcPr>
          <w:p w14:paraId="50E0D948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96745" w:rsidRPr="00C96745" w14:paraId="43748E89" w14:textId="77777777" w:rsidTr="004149F9">
        <w:trPr>
          <w:trHeight w:val="283"/>
        </w:trPr>
        <w:tc>
          <w:tcPr>
            <w:tcW w:w="1718" w:type="pct"/>
            <w:gridSpan w:val="2"/>
            <w:vAlign w:val="center"/>
          </w:tcPr>
          <w:p w14:paraId="5D0B1CB0" w14:textId="77777777" w:rsidR="00C96745" w:rsidRPr="00C96745" w:rsidRDefault="00C96745" w:rsidP="00C96745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9674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gt;</w:t>
            </w:r>
            <w:r w:rsidRPr="00C96745">
              <w:rPr>
                <w:rFonts w:ascii="Times New Roman" w:hAnsi="Times New Roman" w:cs="Times New Roman"/>
                <w:sz w:val="20"/>
                <w:szCs w:val="20"/>
              </w:rPr>
              <w:t>median</w:t>
            </w:r>
          </w:p>
        </w:tc>
        <w:tc>
          <w:tcPr>
            <w:tcW w:w="1310" w:type="pct"/>
            <w:vAlign w:val="center"/>
          </w:tcPr>
          <w:p w14:paraId="0E586508" w14:textId="5D425CED" w:rsidR="00C96745" w:rsidRPr="00C96745" w:rsidRDefault="00595342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0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 xml:space="preserve"> (0.9</w:t>
            </w:r>
            <w:r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2</w:t>
            </w:r>
            <w:r w:rsidR="00C96745"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, 1.08)</w:t>
            </w:r>
          </w:p>
        </w:tc>
        <w:tc>
          <w:tcPr>
            <w:tcW w:w="959" w:type="pct"/>
            <w:vAlign w:val="center"/>
          </w:tcPr>
          <w:p w14:paraId="70289641" w14:textId="20738405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C96745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</w:t>
            </w:r>
            <w:r w:rsidR="00595342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1013" w:type="pct"/>
          </w:tcPr>
          <w:p w14:paraId="60193E36" w14:textId="77777777" w:rsidR="00C96745" w:rsidRPr="00C96745" w:rsidRDefault="00C96745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113CE" w:rsidRPr="00C96745" w14:paraId="4DA34EE4" w14:textId="77777777" w:rsidTr="004149F9">
        <w:trPr>
          <w:trHeight w:val="283"/>
        </w:trPr>
        <w:tc>
          <w:tcPr>
            <w:tcW w:w="1718" w:type="pct"/>
            <w:gridSpan w:val="2"/>
            <w:vAlign w:val="center"/>
          </w:tcPr>
          <w:p w14:paraId="2071A7F2" w14:textId="77777777" w:rsidR="008113CE" w:rsidRPr="00C96745" w:rsidRDefault="008113CE" w:rsidP="00C96745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10" w:type="pct"/>
            <w:vAlign w:val="center"/>
          </w:tcPr>
          <w:p w14:paraId="4344B0ED" w14:textId="77777777" w:rsidR="008113CE" w:rsidRDefault="008113CE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9" w:type="pct"/>
            <w:vAlign w:val="center"/>
          </w:tcPr>
          <w:p w14:paraId="3D444EE9" w14:textId="77777777" w:rsidR="008113CE" w:rsidRPr="00C96745" w:rsidRDefault="008113CE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3" w:type="pct"/>
          </w:tcPr>
          <w:p w14:paraId="0094202F" w14:textId="77777777" w:rsidR="008113CE" w:rsidRPr="00C96745" w:rsidRDefault="008113CE" w:rsidP="00C96745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113CE" w:rsidRPr="00C96745" w14:paraId="4211AADD" w14:textId="77777777" w:rsidTr="004149F9">
        <w:trPr>
          <w:trHeight w:val="283"/>
        </w:trPr>
        <w:tc>
          <w:tcPr>
            <w:tcW w:w="1718" w:type="pct"/>
            <w:gridSpan w:val="2"/>
          </w:tcPr>
          <w:p w14:paraId="4746793F" w14:textId="01D6D687" w:rsidR="008113CE" w:rsidRPr="008113CE" w:rsidRDefault="008113CE" w:rsidP="004149F9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4149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imal/vegetable protein ratio</w:t>
            </w:r>
          </w:p>
        </w:tc>
        <w:tc>
          <w:tcPr>
            <w:tcW w:w="1310" w:type="pct"/>
          </w:tcPr>
          <w:p w14:paraId="75A62E44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9" w:type="pct"/>
            <w:vAlign w:val="center"/>
          </w:tcPr>
          <w:p w14:paraId="0349D261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3" w:type="pct"/>
            <w:vAlign w:val="center"/>
          </w:tcPr>
          <w:p w14:paraId="42188777" w14:textId="29F0A16E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8</w:t>
            </w:r>
          </w:p>
        </w:tc>
      </w:tr>
      <w:tr w:rsidR="008113CE" w:rsidRPr="00C96745" w14:paraId="3C735ED9" w14:textId="77777777" w:rsidTr="004149F9">
        <w:trPr>
          <w:trHeight w:val="283"/>
        </w:trPr>
        <w:tc>
          <w:tcPr>
            <w:tcW w:w="1718" w:type="pct"/>
            <w:gridSpan w:val="2"/>
            <w:vAlign w:val="center"/>
          </w:tcPr>
          <w:p w14:paraId="6A9956C7" w14:textId="0F6DCF22" w:rsidR="008113CE" w:rsidRPr="008113CE" w:rsidRDefault="008113CE" w:rsidP="008113CE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4149F9">
              <w:rPr>
                <w:rFonts w:ascii="Times New Roman" w:hAnsi="Times New Roman" w:cs="Times New Roman"/>
                <w:sz w:val="20"/>
                <w:szCs w:val="20"/>
              </w:rPr>
              <w:t>&lt;median</w:t>
            </w:r>
          </w:p>
        </w:tc>
        <w:tc>
          <w:tcPr>
            <w:tcW w:w="1310" w:type="pct"/>
            <w:vAlign w:val="center"/>
          </w:tcPr>
          <w:p w14:paraId="17A3093B" w14:textId="02B0117D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>0.97 (0.90, 1.03)</w:t>
            </w:r>
          </w:p>
        </w:tc>
        <w:tc>
          <w:tcPr>
            <w:tcW w:w="959" w:type="pct"/>
            <w:vAlign w:val="center"/>
          </w:tcPr>
          <w:p w14:paraId="64A5ED5B" w14:textId="379B9C7C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1</w:t>
            </w:r>
          </w:p>
        </w:tc>
        <w:tc>
          <w:tcPr>
            <w:tcW w:w="1013" w:type="pct"/>
          </w:tcPr>
          <w:p w14:paraId="4C8F9C7E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113CE" w:rsidRPr="00C96745" w14:paraId="783D0F29" w14:textId="77777777" w:rsidTr="004149F9">
        <w:trPr>
          <w:trHeight w:val="283"/>
        </w:trPr>
        <w:tc>
          <w:tcPr>
            <w:tcW w:w="1718" w:type="pct"/>
            <w:gridSpan w:val="2"/>
            <w:vAlign w:val="center"/>
          </w:tcPr>
          <w:p w14:paraId="5042B9C6" w14:textId="67CF241A" w:rsidR="008113CE" w:rsidRPr="008113CE" w:rsidRDefault="008113CE" w:rsidP="008113CE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4149F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gt;</w:t>
            </w:r>
            <w:r w:rsidRPr="004149F9">
              <w:rPr>
                <w:rFonts w:ascii="Times New Roman" w:hAnsi="Times New Roman" w:cs="Times New Roman"/>
                <w:sz w:val="20"/>
                <w:szCs w:val="20"/>
              </w:rPr>
              <w:t>median</w:t>
            </w:r>
          </w:p>
        </w:tc>
        <w:tc>
          <w:tcPr>
            <w:tcW w:w="1310" w:type="pct"/>
            <w:vAlign w:val="center"/>
          </w:tcPr>
          <w:p w14:paraId="2ADDC8B5" w14:textId="10A8EF3C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  <w:t xml:space="preserve">0.98 (0.90, 1.06) </w:t>
            </w:r>
          </w:p>
        </w:tc>
        <w:tc>
          <w:tcPr>
            <w:tcW w:w="959" w:type="pct"/>
            <w:vAlign w:val="center"/>
          </w:tcPr>
          <w:p w14:paraId="19699130" w14:textId="3BEE98F4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</w:t>
            </w:r>
          </w:p>
        </w:tc>
        <w:tc>
          <w:tcPr>
            <w:tcW w:w="1013" w:type="pct"/>
          </w:tcPr>
          <w:p w14:paraId="01F39238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113CE" w:rsidRPr="00C96745" w14:paraId="040B7A58" w14:textId="77777777" w:rsidTr="0051764C">
        <w:trPr>
          <w:trHeight w:val="283"/>
        </w:trPr>
        <w:tc>
          <w:tcPr>
            <w:tcW w:w="1718" w:type="pct"/>
            <w:gridSpan w:val="2"/>
            <w:vAlign w:val="center"/>
          </w:tcPr>
          <w:p w14:paraId="46327070" w14:textId="77777777" w:rsidR="008113CE" w:rsidRPr="004149F9" w:rsidRDefault="008113CE" w:rsidP="008113CE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10" w:type="pct"/>
            <w:vAlign w:val="center"/>
          </w:tcPr>
          <w:p w14:paraId="18104A70" w14:textId="77777777" w:rsidR="008113CE" w:rsidRPr="004149F9" w:rsidRDefault="008113CE" w:rsidP="008113CE">
            <w:pPr>
              <w:snapToGrid w:val="0"/>
              <w:jc w:val="center"/>
              <w:rPr>
                <w:rFonts w:ascii="Times New Roman" w:eastAsia="Arial Unicode MS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9" w:type="pct"/>
            <w:vAlign w:val="center"/>
          </w:tcPr>
          <w:p w14:paraId="440464AF" w14:textId="77777777" w:rsidR="008113CE" w:rsidRPr="004149F9" w:rsidRDefault="008113CE" w:rsidP="008113CE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13" w:type="pct"/>
          </w:tcPr>
          <w:p w14:paraId="779757AD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113CE" w:rsidRPr="00C96745" w14:paraId="537E4A62" w14:textId="77777777" w:rsidTr="004149F9">
        <w:trPr>
          <w:trHeight w:val="283"/>
        </w:trPr>
        <w:tc>
          <w:tcPr>
            <w:tcW w:w="1718" w:type="pct"/>
            <w:gridSpan w:val="2"/>
            <w:vAlign w:val="center"/>
          </w:tcPr>
          <w:p w14:paraId="2205879A" w14:textId="4B6E9F68" w:rsidR="008113CE" w:rsidRPr="008113CE" w:rsidRDefault="008113CE" w:rsidP="004149F9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4149F9">
              <w:rPr>
                <w:rFonts w:ascii="Times New Roman" w:hAnsi="Times New Roman" w:cs="Times New Roman"/>
                <w:sz w:val="20"/>
                <w:szCs w:val="20"/>
              </w:rPr>
              <w:t>Fat intake (g/d)</w:t>
            </w:r>
          </w:p>
        </w:tc>
        <w:tc>
          <w:tcPr>
            <w:tcW w:w="1310" w:type="pct"/>
            <w:vAlign w:val="center"/>
          </w:tcPr>
          <w:p w14:paraId="492FDF3C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59" w:type="pct"/>
            <w:vAlign w:val="center"/>
          </w:tcPr>
          <w:p w14:paraId="4C93D4CB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3" w:type="pct"/>
            <w:vAlign w:val="center"/>
          </w:tcPr>
          <w:p w14:paraId="5E573AF9" w14:textId="6DE63FA8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</w:tr>
      <w:tr w:rsidR="008113CE" w:rsidRPr="00C96745" w14:paraId="338E3D65" w14:textId="77777777" w:rsidTr="004149F9">
        <w:trPr>
          <w:trHeight w:val="283"/>
        </w:trPr>
        <w:tc>
          <w:tcPr>
            <w:tcW w:w="1718" w:type="pct"/>
            <w:gridSpan w:val="2"/>
            <w:vAlign w:val="center"/>
          </w:tcPr>
          <w:p w14:paraId="201E3E12" w14:textId="3524F8EF" w:rsidR="008113CE" w:rsidRPr="008113CE" w:rsidRDefault="008113CE" w:rsidP="008113CE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4149F9">
              <w:rPr>
                <w:rFonts w:ascii="Times New Roman" w:hAnsi="Times New Roman" w:cs="Times New Roman"/>
                <w:sz w:val="20"/>
                <w:szCs w:val="20"/>
              </w:rPr>
              <w:t>&lt;median</w:t>
            </w:r>
          </w:p>
        </w:tc>
        <w:tc>
          <w:tcPr>
            <w:tcW w:w="1310" w:type="pct"/>
            <w:vAlign w:val="center"/>
          </w:tcPr>
          <w:p w14:paraId="433FF9F4" w14:textId="666EA7B0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1.01 (0.95, 1.06)</w:t>
            </w:r>
          </w:p>
        </w:tc>
        <w:tc>
          <w:tcPr>
            <w:tcW w:w="959" w:type="pct"/>
            <w:vAlign w:val="center"/>
          </w:tcPr>
          <w:p w14:paraId="0864CF13" w14:textId="3E23F3FD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013" w:type="pct"/>
          </w:tcPr>
          <w:p w14:paraId="1E68BFAE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113CE" w:rsidRPr="00C96745" w14:paraId="0BC2A17A" w14:textId="77777777" w:rsidTr="001F48FA">
        <w:trPr>
          <w:trHeight w:val="283"/>
        </w:trPr>
        <w:tc>
          <w:tcPr>
            <w:tcW w:w="1718" w:type="pct"/>
            <w:gridSpan w:val="2"/>
            <w:tcBorders>
              <w:bottom w:val="single" w:sz="4" w:space="0" w:color="auto"/>
            </w:tcBorders>
            <w:vAlign w:val="center"/>
          </w:tcPr>
          <w:p w14:paraId="24FF591E" w14:textId="652FC8B8" w:rsidR="008113CE" w:rsidRPr="008113CE" w:rsidRDefault="008113CE" w:rsidP="008113CE">
            <w:pPr>
              <w:adjustRightInd w:val="0"/>
              <w:snapToGrid w:val="0"/>
              <w:jc w:val="right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4149F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&gt;</w:t>
            </w:r>
            <w:r w:rsidRPr="004149F9">
              <w:rPr>
                <w:rFonts w:ascii="Times New Roman" w:hAnsi="Times New Roman" w:cs="Times New Roman"/>
                <w:sz w:val="20"/>
                <w:szCs w:val="20"/>
              </w:rPr>
              <w:t>median</w:t>
            </w:r>
          </w:p>
        </w:tc>
        <w:tc>
          <w:tcPr>
            <w:tcW w:w="1310" w:type="pct"/>
            <w:tcBorders>
              <w:bottom w:val="single" w:sz="4" w:space="0" w:color="auto"/>
            </w:tcBorders>
            <w:vAlign w:val="center"/>
          </w:tcPr>
          <w:p w14:paraId="730AAB30" w14:textId="75343952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97 (0.91, 1.03)</w:t>
            </w:r>
          </w:p>
        </w:tc>
        <w:tc>
          <w:tcPr>
            <w:tcW w:w="959" w:type="pct"/>
            <w:tcBorders>
              <w:bottom w:val="single" w:sz="4" w:space="0" w:color="auto"/>
            </w:tcBorders>
            <w:vAlign w:val="center"/>
          </w:tcPr>
          <w:p w14:paraId="7B5641BA" w14:textId="6F87F001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  <w:r w:rsidRPr="004149F9"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013" w:type="pct"/>
            <w:tcBorders>
              <w:bottom w:val="single" w:sz="4" w:space="0" w:color="auto"/>
            </w:tcBorders>
          </w:tcPr>
          <w:p w14:paraId="37246EFD" w14:textId="77777777" w:rsidR="008113CE" w:rsidRPr="008113CE" w:rsidRDefault="008113CE" w:rsidP="008113CE">
            <w:pPr>
              <w:snapToGrid w:val="0"/>
              <w:jc w:val="center"/>
              <w:rPr>
                <w:rFonts w:ascii="Times New Roman" w:eastAsia="游ゴシック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24A80FA0" w14:textId="353E69F2" w:rsidR="0042461B" w:rsidRDefault="0042461B" w:rsidP="0042461B">
      <w:pPr>
        <w:rPr>
          <w:rFonts w:ascii="Times New Roman" w:hAnsi="Times New Roman" w:cs="Times New Roman"/>
          <w:sz w:val="20"/>
        </w:rPr>
      </w:pPr>
      <w:r w:rsidRPr="00C96745">
        <w:rPr>
          <w:rFonts w:ascii="Times New Roman" w:hAnsi="Times New Roman" w:cs="Times New Roman"/>
          <w:sz w:val="20"/>
        </w:rPr>
        <w:t>Abbreviations HR: hazard ratio CI: confidence interval SD: standard deviation BCAA: branched chain amino acid, NHS: Nurses’ Health Study, HPFS: Health Professionals Follow-up Study</w:t>
      </w:r>
      <w:r>
        <w:rPr>
          <w:rFonts w:ascii="Times New Roman" w:hAnsi="Times New Roman" w:cs="Times New Roman"/>
          <w:sz w:val="20"/>
        </w:rPr>
        <w:t>.</w:t>
      </w:r>
      <w:r w:rsidRPr="00C96745">
        <w:rPr>
          <w:rFonts w:ascii="Times New Roman" w:hAnsi="Times New Roman" w:cs="Times New Roman"/>
          <w:sz w:val="20"/>
        </w:rPr>
        <w:t xml:space="preserve"> </w:t>
      </w:r>
    </w:p>
    <w:p w14:paraId="6038149B" w14:textId="78BCA20A" w:rsidR="0042461B" w:rsidRPr="00261BC1" w:rsidRDefault="0042461B" w:rsidP="0042461B">
      <w:pPr>
        <w:rPr>
          <w:rFonts w:ascii="Times New Roman" w:hAnsi="Times New Roman" w:cs="Times New Roman"/>
          <w:sz w:val="20"/>
          <w:szCs w:val="20"/>
        </w:rPr>
      </w:pPr>
      <w:r w:rsidRPr="00D318A8">
        <w:rPr>
          <w:rFonts w:ascii="Times New Roman" w:hAnsi="Times New Roman" w:cs="Times New Roman"/>
          <w:sz w:val="20"/>
          <w:vertAlign w:val="superscript"/>
        </w:rPr>
        <w:t>1</w:t>
      </w:r>
      <w:r w:rsidRPr="00C96745">
        <w:rPr>
          <w:rFonts w:ascii="Times New Roman" w:hAnsi="Times New Roman" w:cs="Times New Roman"/>
          <w:sz w:val="20"/>
        </w:rPr>
        <w:t xml:space="preserve">Pooled HRs were </w:t>
      </w:r>
      <w:r>
        <w:rPr>
          <w:rFonts w:ascii="Times New Roman" w:hAnsi="Times New Roman" w:cs="Times New Roman"/>
          <w:sz w:val="20"/>
        </w:rPr>
        <w:t>calculated</w:t>
      </w:r>
      <w:r w:rsidRPr="00C96745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 xml:space="preserve">by pooling </w:t>
      </w:r>
      <w:r w:rsidRPr="00C96745">
        <w:rPr>
          <w:rFonts w:ascii="Times New Roman" w:hAnsi="Times New Roman" w:cs="Times New Roman"/>
          <w:sz w:val="20"/>
        </w:rPr>
        <w:t>HRs in HPFS, NHS and NHS</w:t>
      </w:r>
      <w:r w:rsidR="006A4746">
        <w:rPr>
          <w:rFonts w:ascii="Times New Roman" w:hAnsi="Times New Roman" w:cs="Times New Roman"/>
          <w:sz w:val="20"/>
        </w:rPr>
        <w:t>II</w:t>
      </w:r>
      <w:r>
        <w:rPr>
          <w:rFonts w:ascii="Times New Roman" w:hAnsi="Times New Roman" w:cs="Times New Roman"/>
          <w:sz w:val="20"/>
        </w:rPr>
        <w:t xml:space="preserve"> using </w:t>
      </w:r>
      <w:r w:rsidRPr="00C96745">
        <w:rPr>
          <w:rFonts w:ascii="Times New Roman" w:hAnsi="Times New Roman" w:cs="Times New Roman"/>
          <w:sz w:val="20"/>
        </w:rPr>
        <w:t>random effect models.</w:t>
      </w:r>
    </w:p>
    <w:p w14:paraId="5E7A1F0F" w14:textId="2A95697F" w:rsidR="00C96745" w:rsidRPr="00C96745" w:rsidRDefault="0042461B" w:rsidP="00C96745">
      <w:pPr>
        <w:rPr>
          <w:rFonts w:ascii="Times New Roman" w:hAnsi="Times New Roman" w:cs="Times New Roman"/>
          <w:sz w:val="20"/>
        </w:rPr>
      </w:pPr>
      <w:r w:rsidRPr="00D318A8">
        <w:rPr>
          <w:rFonts w:ascii="Times New Roman" w:hAnsi="Times New Roman" w:cs="Times New Roman"/>
          <w:sz w:val="20"/>
          <w:vertAlign w:val="superscript"/>
        </w:rPr>
        <w:lastRenderedPageBreak/>
        <w:t>2</w:t>
      </w:r>
      <w:r w:rsidR="00C96745" w:rsidRPr="00C96745">
        <w:rPr>
          <w:rFonts w:ascii="Times New Roman" w:hAnsi="Times New Roman" w:cs="Times New Roman"/>
          <w:sz w:val="20"/>
        </w:rPr>
        <w:t xml:space="preserve">Median value was used to stratify </w:t>
      </w:r>
      <w:r>
        <w:rPr>
          <w:rFonts w:ascii="Times New Roman" w:hAnsi="Times New Roman" w:cs="Times New Roman"/>
          <w:sz w:val="20"/>
        </w:rPr>
        <w:t xml:space="preserve">by </w:t>
      </w:r>
      <w:r w:rsidR="00C96745" w:rsidRPr="00C96745">
        <w:rPr>
          <w:rFonts w:ascii="Times New Roman" w:hAnsi="Times New Roman" w:cs="Times New Roman"/>
          <w:sz w:val="20"/>
        </w:rPr>
        <w:t xml:space="preserve">physical activity. (HPFS 20.2, NHS 11.6, NHSII 15.0 </w:t>
      </w:r>
      <w:r w:rsidR="00C96745" w:rsidRPr="00C96745">
        <w:rPr>
          <w:rFonts w:ascii="Times New Roman" w:hAnsi="Times New Roman" w:cs="Times New Roman"/>
          <w:sz w:val="18"/>
          <w:szCs w:val="18"/>
          <w:lang w:val="en-GB"/>
        </w:rPr>
        <w:t>MET-hours/wk</w:t>
      </w:r>
      <w:r w:rsidR="00C96745" w:rsidRPr="00C96745">
        <w:rPr>
          <w:rFonts w:ascii="Times New Roman" w:hAnsi="Times New Roman" w:cs="Times New Roman"/>
          <w:sz w:val="20"/>
        </w:rPr>
        <w:t>)</w:t>
      </w:r>
      <w:r>
        <w:rPr>
          <w:rFonts w:ascii="Times New Roman" w:hAnsi="Times New Roman" w:cs="Times New Roman"/>
          <w:sz w:val="20"/>
        </w:rPr>
        <w:t>.</w:t>
      </w:r>
    </w:p>
    <w:p w14:paraId="5976F781" w14:textId="1D8ECAE5" w:rsidR="00C96745" w:rsidRPr="00C96745" w:rsidRDefault="00C96745" w:rsidP="0042461B">
      <w:pPr>
        <w:rPr>
          <w:rFonts w:ascii="Times New Roman" w:hAnsi="Times New Roman" w:cs="Times New Roman"/>
          <w:sz w:val="20"/>
        </w:rPr>
      </w:pPr>
      <w:r w:rsidRPr="00C96745">
        <w:rPr>
          <w:rFonts w:ascii="Times New Roman" w:hAnsi="Times New Roman" w:cs="Times New Roman"/>
          <w:sz w:val="20"/>
        </w:rPr>
        <w:t xml:space="preserve">Multivariable </w:t>
      </w:r>
      <w:r w:rsidR="0042461B">
        <w:rPr>
          <w:rFonts w:ascii="Times New Roman" w:hAnsi="Times New Roman" w:cs="Times New Roman"/>
          <w:sz w:val="20"/>
        </w:rPr>
        <w:t xml:space="preserve">HRs </w:t>
      </w:r>
      <w:r w:rsidRPr="00C96745">
        <w:rPr>
          <w:rFonts w:ascii="Times New Roman" w:hAnsi="Times New Roman" w:cs="Times New Roman"/>
          <w:sz w:val="20"/>
        </w:rPr>
        <w:t>were adjusted for age, smoking status (never, past, current &lt;15 pack-years, current ≥15 pack-years), history of colorectal cancer in a parent or sibling (yes or no), history of endoscopy (yes or no), regular aspirin use (≥2 tablets/week, yes or no), menopausal status and postmenopausal hormone use (premenopause, never, past, current, in women only), body mass index (&lt;23, 23 to &lt;25, 25 to &lt;27, 27 to &lt;30, ≥30 kg/m</w:t>
      </w:r>
      <w:r w:rsidRPr="006A4746">
        <w:rPr>
          <w:rFonts w:ascii="Times New Roman" w:hAnsi="Times New Roman" w:cs="Times New Roman"/>
          <w:sz w:val="20"/>
          <w:vertAlign w:val="superscript"/>
        </w:rPr>
        <w:t>2</w:t>
      </w:r>
      <w:r w:rsidRPr="00C96745">
        <w:rPr>
          <w:rFonts w:ascii="Times New Roman" w:hAnsi="Times New Roman" w:cs="Times New Roman"/>
          <w:sz w:val="20"/>
        </w:rPr>
        <w:t>), physical activity (quintile), alcohol consumption (0 to &lt;5, 5 to &lt;10, 10 to &lt;15, or ≥15 g/day) and dairy calcium intake (quintile).</w:t>
      </w:r>
      <w:r w:rsidR="004836B9">
        <w:rPr>
          <w:rFonts w:ascii="Times New Roman" w:hAnsi="Times New Roman" w:cs="Times New Roman"/>
          <w:sz w:val="20"/>
        </w:rPr>
        <w:t xml:space="preserve"> </w:t>
      </w:r>
      <w:r w:rsidR="008A7979" w:rsidRPr="008A7979">
        <w:rPr>
          <w:rFonts w:ascii="Times New Roman" w:hAnsi="Times New Roman" w:cs="Times New Roman"/>
          <w:sz w:val="20"/>
        </w:rPr>
        <w:t xml:space="preserve">Standard deviation (SD) was 2.59 g/d in HPFS, 1.98 g/d in NHS and 2.47 g/d in NHS II. </w:t>
      </w:r>
    </w:p>
    <w:bookmarkEnd w:id="0"/>
    <w:bookmarkEnd w:id="1"/>
    <w:p w14:paraId="03381506" w14:textId="59AA357C" w:rsidR="00464B57" w:rsidRPr="00261BC1" w:rsidRDefault="00464B57">
      <w:pPr>
        <w:rPr>
          <w:rFonts w:ascii="Times New Roman" w:hAnsi="Times New Roman" w:cs="Times New Roman"/>
          <w:sz w:val="20"/>
          <w:szCs w:val="20"/>
        </w:rPr>
      </w:pPr>
    </w:p>
    <w:sectPr w:rsidR="00464B57" w:rsidRPr="00261BC1" w:rsidSect="00261BC1">
      <w:pgSz w:w="15840" w:h="12240" w:orient="landscape" w:code="1"/>
      <w:pgMar w:top="1077" w:right="851" w:bottom="107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04A15" w14:textId="77777777" w:rsidR="007962F1" w:rsidRDefault="007962F1" w:rsidP="006D6085">
      <w:r>
        <w:separator/>
      </w:r>
    </w:p>
  </w:endnote>
  <w:endnote w:type="continuationSeparator" w:id="0">
    <w:p w14:paraId="165FE2A4" w14:textId="77777777" w:rsidR="007962F1" w:rsidRDefault="007962F1" w:rsidP="006D6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badi MT Condensed Extra Bold"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default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1EB1B" w14:textId="77777777" w:rsidR="007962F1" w:rsidRDefault="007962F1" w:rsidP="006D6085">
      <w:r>
        <w:separator/>
      </w:r>
    </w:p>
  </w:footnote>
  <w:footnote w:type="continuationSeparator" w:id="0">
    <w:p w14:paraId="4B159FF8" w14:textId="77777777" w:rsidR="007962F1" w:rsidRDefault="007962F1" w:rsidP="006D6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12CB7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BE0BF7"/>
    <w:multiLevelType w:val="hybridMultilevel"/>
    <w:tmpl w:val="B8844F32"/>
    <w:lvl w:ilvl="0" w:tplc="1BF4C41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F2E6891"/>
    <w:multiLevelType w:val="multilevel"/>
    <w:tmpl w:val="B4F25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6023EC"/>
    <w:multiLevelType w:val="hybridMultilevel"/>
    <w:tmpl w:val="7092FFDE"/>
    <w:lvl w:ilvl="0" w:tplc="342037D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7F20997"/>
    <w:multiLevelType w:val="hybridMultilevel"/>
    <w:tmpl w:val="6798CC44"/>
    <w:lvl w:ilvl="0" w:tplc="DC0690B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E8D6209"/>
    <w:multiLevelType w:val="hybridMultilevel"/>
    <w:tmpl w:val="07D28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813FB0"/>
    <w:multiLevelType w:val="hybridMultilevel"/>
    <w:tmpl w:val="AE1A8F9A"/>
    <w:lvl w:ilvl="0" w:tplc="9A4614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revisionView w:inkAnnotations="0"/>
  <w:defaultTabStop w:val="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DQ1tDQ0MzayNDFS0lEKTi0uzszPAykwMa0FAABzMHI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badi MT Condensed Extra Bold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sztf0d1etdaqexpd9pf0zpve9000w5pdzf&quot;&gt;someref&lt;record-ids&gt;&lt;item&gt;25&lt;/item&gt;&lt;item&gt;38&lt;/item&gt;&lt;item&gt;42&lt;/item&gt;&lt;item&gt;45&lt;/item&gt;&lt;item&gt;46&lt;/item&gt;&lt;item&gt;49&lt;/item&gt;&lt;item&gt;62&lt;/item&gt;&lt;/record-ids&gt;&lt;/item&gt;&lt;/Libraries&gt;"/>
  </w:docVars>
  <w:rsids>
    <w:rsidRoot w:val="00EE3CC5"/>
    <w:rsid w:val="0000052C"/>
    <w:rsid w:val="00000DCF"/>
    <w:rsid w:val="00001841"/>
    <w:rsid w:val="00004A9E"/>
    <w:rsid w:val="00006311"/>
    <w:rsid w:val="00015172"/>
    <w:rsid w:val="00015966"/>
    <w:rsid w:val="00017C4B"/>
    <w:rsid w:val="000200AE"/>
    <w:rsid w:val="00020DBF"/>
    <w:rsid w:val="000210A8"/>
    <w:rsid w:val="00021204"/>
    <w:rsid w:val="0002120E"/>
    <w:rsid w:val="00025747"/>
    <w:rsid w:val="0002586E"/>
    <w:rsid w:val="0002689C"/>
    <w:rsid w:val="00026C3D"/>
    <w:rsid w:val="00027517"/>
    <w:rsid w:val="0003060B"/>
    <w:rsid w:val="00030BBA"/>
    <w:rsid w:val="00031DC9"/>
    <w:rsid w:val="00031E95"/>
    <w:rsid w:val="00032316"/>
    <w:rsid w:val="00032E21"/>
    <w:rsid w:val="00033028"/>
    <w:rsid w:val="00033068"/>
    <w:rsid w:val="00035686"/>
    <w:rsid w:val="00036A26"/>
    <w:rsid w:val="00037DA2"/>
    <w:rsid w:val="00042749"/>
    <w:rsid w:val="00042F85"/>
    <w:rsid w:val="00043CFE"/>
    <w:rsid w:val="000446C3"/>
    <w:rsid w:val="00044973"/>
    <w:rsid w:val="00045435"/>
    <w:rsid w:val="0004786B"/>
    <w:rsid w:val="00047FE7"/>
    <w:rsid w:val="000518F3"/>
    <w:rsid w:val="00053588"/>
    <w:rsid w:val="00053F67"/>
    <w:rsid w:val="00054327"/>
    <w:rsid w:val="0005623F"/>
    <w:rsid w:val="00057132"/>
    <w:rsid w:val="0006073B"/>
    <w:rsid w:val="00062161"/>
    <w:rsid w:val="00064B9F"/>
    <w:rsid w:val="00064E2D"/>
    <w:rsid w:val="00065D8B"/>
    <w:rsid w:val="00066B97"/>
    <w:rsid w:val="00066C32"/>
    <w:rsid w:val="00071B82"/>
    <w:rsid w:val="00074818"/>
    <w:rsid w:val="00074866"/>
    <w:rsid w:val="00074C3F"/>
    <w:rsid w:val="00075592"/>
    <w:rsid w:val="00075AEB"/>
    <w:rsid w:val="000768B4"/>
    <w:rsid w:val="0007746E"/>
    <w:rsid w:val="0008052E"/>
    <w:rsid w:val="0008154B"/>
    <w:rsid w:val="00081AA3"/>
    <w:rsid w:val="0008334D"/>
    <w:rsid w:val="000854FA"/>
    <w:rsid w:val="0009022D"/>
    <w:rsid w:val="00090BEC"/>
    <w:rsid w:val="00090D26"/>
    <w:rsid w:val="00090E87"/>
    <w:rsid w:val="00091169"/>
    <w:rsid w:val="00091BB0"/>
    <w:rsid w:val="00093647"/>
    <w:rsid w:val="00094021"/>
    <w:rsid w:val="00094491"/>
    <w:rsid w:val="00094875"/>
    <w:rsid w:val="0009571F"/>
    <w:rsid w:val="00095C88"/>
    <w:rsid w:val="00096901"/>
    <w:rsid w:val="000A24D8"/>
    <w:rsid w:val="000A3288"/>
    <w:rsid w:val="000A34B9"/>
    <w:rsid w:val="000A5DD4"/>
    <w:rsid w:val="000A5E84"/>
    <w:rsid w:val="000A5F1A"/>
    <w:rsid w:val="000A7857"/>
    <w:rsid w:val="000B2D8B"/>
    <w:rsid w:val="000B304C"/>
    <w:rsid w:val="000B488C"/>
    <w:rsid w:val="000B4A31"/>
    <w:rsid w:val="000B541E"/>
    <w:rsid w:val="000B55BC"/>
    <w:rsid w:val="000B6666"/>
    <w:rsid w:val="000B7127"/>
    <w:rsid w:val="000B73DD"/>
    <w:rsid w:val="000B7CC5"/>
    <w:rsid w:val="000C180C"/>
    <w:rsid w:val="000C1E1A"/>
    <w:rsid w:val="000C40F5"/>
    <w:rsid w:val="000C5027"/>
    <w:rsid w:val="000C5302"/>
    <w:rsid w:val="000C730B"/>
    <w:rsid w:val="000D0632"/>
    <w:rsid w:val="000D179E"/>
    <w:rsid w:val="000D3AE3"/>
    <w:rsid w:val="000D414A"/>
    <w:rsid w:val="000D5A3E"/>
    <w:rsid w:val="000D5AAB"/>
    <w:rsid w:val="000D5B5B"/>
    <w:rsid w:val="000D781C"/>
    <w:rsid w:val="000E218E"/>
    <w:rsid w:val="000E2303"/>
    <w:rsid w:val="000E3271"/>
    <w:rsid w:val="000E4281"/>
    <w:rsid w:val="000E4930"/>
    <w:rsid w:val="000F0BAA"/>
    <w:rsid w:val="000F1D02"/>
    <w:rsid w:val="000F2209"/>
    <w:rsid w:val="000F6579"/>
    <w:rsid w:val="001014D2"/>
    <w:rsid w:val="00102D74"/>
    <w:rsid w:val="001036EE"/>
    <w:rsid w:val="00103E9A"/>
    <w:rsid w:val="00106291"/>
    <w:rsid w:val="00106431"/>
    <w:rsid w:val="001101AC"/>
    <w:rsid w:val="00112052"/>
    <w:rsid w:val="001120E5"/>
    <w:rsid w:val="00114D27"/>
    <w:rsid w:val="00114E86"/>
    <w:rsid w:val="0012026A"/>
    <w:rsid w:val="001224C1"/>
    <w:rsid w:val="00122E13"/>
    <w:rsid w:val="00122FBB"/>
    <w:rsid w:val="00126BF6"/>
    <w:rsid w:val="00127252"/>
    <w:rsid w:val="00131648"/>
    <w:rsid w:val="0013195B"/>
    <w:rsid w:val="00133E0B"/>
    <w:rsid w:val="00134160"/>
    <w:rsid w:val="00134AF6"/>
    <w:rsid w:val="0013644A"/>
    <w:rsid w:val="00141CDD"/>
    <w:rsid w:val="001426F8"/>
    <w:rsid w:val="001432C8"/>
    <w:rsid w:val="00143CA0"/>
    <w:rsid w:val="00144A4B"/>
    <w:rsid w:val="00144EE9"/>
    <w:rsid w:val="001468A8"/>
    <w:rsid w:val="0014790B"/>
    <w:rsid w:val="00151ADA"/>
    <w:rsid w:val="001535A3"/>
    <w:rsid w:val="00161972"/>
    <w:rsid w:val="00163445"/>
    <w:rsid w:val="0016436B"/>
    <w:rsid w:val="001656A5"/>
    <w:rsid w:val="001656B7"/>
    <w:rsid w:val="00165A7F"/>
    <w:rsid w:val="001670A0"/>
    <w:rsid w:val="001674A3"/>
    <w:rsid w:val="001702D7"/>
    <w:rsid w:val="001704B5"/>
    <w:rsid w:val="00172DE6"/>
    <w:rsid w:val="001763BD"/>
    <w:rsid w:val="00177AAA"/>
    <w:rsid w:val="001803A9"/>
    <w:rsid w:val="00181A24"/>
    <w:rsid w:val="001829BC"/>
    <w:rsid w:val="00183D85"/>
    <w:rsid w:val="00184DDE"/>
    <w:rsid w:val="00185A6B"/>
    <w:rsid w:val="00186797"/>
    <w:rsid w:val="00191624"/>
    <w:rsid w:val="001929D6"/>
    <w:rsid w:val="00192E02"/>
    <w:rsid w:val="00195F25"/>
    <w:rsid w:val="00197177"/>
    <w:rsid w:val="001972EC"/>
    <w:rsid w:val="001973A7"/>
    <w:rsid w:val="001A0F53"/>
    <w:rsid w:val="001A1902"/>
    <w:rsid w:val="001A1D8F"/>
    <w:rsid w:val="001A3A69"/>
    <w:rsid w:val="001A5F96"/>
    <w:rsid w:val="001B2A7E"/>
    <w:rsid w:val="001B3200"/>
    <w:rsid w:val="001B3241"/>
    <w:rsid w:val="001B6E4E"/>
    <w:rsid w:val="001B73E6"/>
    <w:rsid w:val="001C083F"/>
    <w:rsid w:val="001C13F6"/>
    <w:rsid w:val="001C1F2E"/>
    <w:rsid w:val="001C57AD"/>
    <w:rsid w:val="001C59F8"/>
    <w:rsid w:val="001C7372"/>
    <w:rsid w:val="001D2AE8"/>
    <w:rsid w:val="001D2E00"/>
    <w:rsid w:val="001D383E"/>
    <w:rsid w:val="001E2737"/>
    <w:rsid w:val="001E305B"/>
    <w:rsid w:val="001E45C2"/>
    <w:rsid w:val="001E6DC5"/>
    <w:rsid w:val="001E70D2"/>
    <w:rsid w:val="001E732D"/>
    <w:rsid w:val="001E7DC3"/>
    <w:rsid w:val="001F09A7"/>
    <w:rsid w:val="001F0B5F"/>
    <w:rsid w:val="001F2D4C"/>
    <w:rsid w:val="001F48FA"/>
    <w:rsid w:val="001F49C0"/>
    <w:rsid w:val="001F514C"/>
    <w:rsid w:val="001F553D"/>
    <w:rsid w:val="001F5B91"/>
    <w:rsid w:val="001F661D"/>
    <w:rsid w:val="00201B95"/>
    <w:rsid w:val="00202014"/>
    <w:rsid w:val="0020238F"/>
    <w:rsid w:val="002025BD"/>
    <w:rsid w:val="00202E9F"/>
    <w:rsid w:val="0020492B"/>
    <w:rsid w:val="00210125"/>
    <w:rsid w:val="00210828"/>
    <w:rsid w:val="0021171F"/>
    <w:rsid w:val="00214164"/>
    <w:rsid w:val="00214D35"/>
    <w:rsid w:val="00215742"/>
    <w:rsid w:val="00215D7F"/>
    <w:rsid w:val="00222133"/>
    <w:rsid w:val="0022265C"/>
    <w:rsid w:val="0022286A"/>
    <w:rsid w:val="00222B3D"/>
    <w:rsid w:val="00223F2B"/>
    <w:rsid w:val="00225236"/>
    <w:rsid w:val="002254A9"/>
    <w:rsid w:val="0022685F"/>
    <w:rsid w:val="002274CB"/>
    <w:rsid w:val="00227866"/>
    <w:rsid w:val="00231739"/>
    <w:rsid w:val="00233188"/>
    <w:rsid w:val="002340E1"/>
    <w:rsid w:val="00234A6E"/>
    <w:rsid w:val="00234EEA"/>
    <w:rsid w:val="00235416"/>
    <w:rsid w:val="00235592"/>
    <w:rsid w:val="00235E8E"/>
    <w:rsid w:val="00236877"/>
    <w:rsid w:val="0024011E"/>
    <w:rsid w:val="0024036F"/>
    <w:rsid w:val="0024091F"/>
    <w:rsid w:val="00242A2D"/>
    <w:rsid w:val="002432FD"/>
    <w:rsid w:val="002434F9"/>
    <w:rsid w:val="00243DAA"/>
    <w:rsid w:val="00244DF3"/>
    <w:rsid w:val="00244FFD"/>
    <w:rsid w:val="002459E8"/>
    <w:rsid w:val="002463A9"/>
    <w:rsid w:val="0024795B"/>
    <w:rsid w:val="0025032F"/>
    <w:rsid w:val="0025129C"/>
    <w:rsid w:val="002533D8"/>
    <w:rsid w:val="00254B6F"/>
    <w:rsid w:val="00255DD5"/>
    <w:rsid w:val="00256E64"/>
    <w:rsid w:val="002571E4"/>
    <w:rsid w:val="00261BC1"/>
    <w:rsid w:val="0026272F"/>
    <w:rsid w:val="00265A8C"/>
    <w:rsid w:val="00266863"/>
    <w:rsid w:val="00266ECD"/>
    <w:rsid w:val="00270872"/>
    <w:rsid w:val="00271A42"/>
    <w:rsid w:val="002738F7"/>
    <w:rsid w:val="00275BF3"/>
    <w:rsid w:val="00275F7F"/>
    <w:rsid w:val="00276F9D"/>
    <w:rsid w:val="00277047"/>
    <w:rsid w:val="0027775E"/>
    <w:rsid w:val="00280DEF"/>
    <w:rsid w:val="00282BF8"/>
    <w:rsid w:val="00282F9E"/>
    <w:rsid w:val="002830C2"/>
    <w:rsid w:val="00284FF9"/>
    <w:rsid w:val="00286C29"/>
    <w:rsid w:val="00287D21"/>
    <w:rsid w:val="00290956"/>
    <w:rsid w:val="00291079"/>
    <w:rsid w:val="002920BA"/>
    <w:rsid w:val="002935CD"/>
    <w:rsid w:val="00293A1F"/>
    <w:rsid w:val="00295380"/>
    <w:rsid w:val="002968BF"/>
    <w:rsid w:val="00296E5C"/>
    <w:rsid w:val="002A036C"/>
    <w:rsid w:val="002A11EE"/>
    <w:rsid w:val="002A1348"/>
    <w:rsid w:val="002A19F2"/>
    <w:rsid w:val="002A2DB7"/>
    <w:rsid w:val="002A3ED8"/>
    <w:rsid w:val="002A481C"/>
    <w:rsid w:val="002A530E"/>
    <w:rsid w:val="002A5B4D"/>
    <w:rsid w:val="002A5BE8"/>
    <w:rsid w:val="002A66B0"/>
    <w:rsid w:val="002A6880"/>
    <w:rsid w:val="002A7102"/>
    <w:rsid w:val="002B46AF"/>
    <w:rsid w:val="002B46B8"/>
    <w:rsid w:val="002B4DE6"/>
    <w:rsid w:val="002B5326"/>
    <w:rsid w:val="002C2DF8"/>
    <w:rsid w:val="002C3BE2"/>
    <w:rsid w:val="002C3F7D"/>
    <w:rsid w:val="002C7064"/>
    <w:rsid w:val="002C7C10"/>
    <w:rsid w:val="002C7DB8"/>
    <w:rsid w:val="002D05E7"/>
    <w:rsid w:val="002D10D8"/>
    <w:rsid w:val="002D19FD"/>
    <w:rsid w:val="002D27E0"/>
    <w:rsid w:val="002D35D6"/>
    <w:rsid w:val="002D4289"/>
    <w:rsid w:val="002D442C"/>
    <w:rsid w:val="002E06C3"/>
    <w:rsid w:val="002E0CF2"/>
    <w:rsid w:val="002E336E"/>
    <w:rsid w:val="002E7BAA"/>
    <w:rsid w:val="002F31CD"/>
    <w:rsid w:val="002F3F36"/>
    <w:rsid w:val="002F43B6"/>
    <w:rsid w:val="002F5574"/>
    <w:rsid w:val="002F5F6A"/>
    <w:rsid w:val="002F73BF"/>
    <w:rsid w:val="003023B9"/>
    <w:rsid w:val="00303C6D"/>
    <w:rsid w:val="003043F6"/>
    <w:rsid w:val="00306533"/>
    <w:rsid w:val="003106EF"/>
    <w:rsid w:val="0031092F"/>
    <w:rsid w:val="00312885"/>
    <w:rsid w:val="00313B47"/>
    <w:rsid w:val="00313E09"/>
    <w:rsid w:val="00316186"/>
    <w:rsid w:val="0031690D"/>
    <w:rsid w:val="003207E3"/>
    <w:rsid w:val="00321D82"/>
    <w:rsid w:val="003277E5"/>
    <w:rsid w:val="00327F91"/>
    <w:rsid w:val="00330F85"/>
    <w:rsid w:val="003313AE"/>
    <w:rsid w:val="00332BB0"/>
    <w:rsid w:val="003332F3"/>
    <w:rsid w:val="00333CD6"/>
    <w:rsid w:val="0033445D"/>
    <w:rsid w:val="003416A8"/>
    <w:rsid w:val="00343CBE"/>
    <w:rsid w:val="00344D66"/>
    <w:rsid w:val="00345993"/>
    <w:rsid w:val="00346118"/>
    <w:rsid w:val="003463CB"/>
    <w:rsid w:val="00346B5E"/>
    <w:rsid w:val="00350617"/>
    <w:rsid w:val="00351A66"/>
    <w:rsid w:val="00351D91"/>
    <w:rsid w:val="0035223C"/>
    <w:rsid w:val="003523B9"/>
    <w:rsid w:val="00355986"/>
    <w:rsid w:val="00355AB1"/>
    <w:rsid w:val="00356882"/>
    <w:rsid w:val="00356F5B"/>
    <w:rsid w:val="00356FFF"/>
    <w:rsid w:val="003579BF"/>
    <w:rsid w:val="00357BFD"/>
    <w:rsid w:val="00357EC8"/>
    <w:rsid w:val="00361DA5"/>
    <w:rsid w:val="00362368"/>
    <w:rsid w:val="0036237E"/>
    <w:rsid w:val="003676AE"/>
    <w:rsid w:val="003679E3"/>
    <w:rsid w:val="00372440"/>
    <w:rsid w:val="00373387"/>
    <w:rsid w:val="00374504"/>
    <w:rsid w:val="0037503D"/>
    <w:rsid w:val="00375B0A"/>
    <w:rsid w:val="0037631E"/>
    <w:rsid w:val="0037643E"/>
    <w:rsid w:val="003778F2"/>
    <w:rsid w:val="00377D50"/>
    <w:rsid w:val="00381F8F"/>
    <w:rsid w:val="0038440C"/>
    <w:rsid w:val="00385F40"/>
    <w:rsid w:val="0038729D"/>
    <w:rsid w:val="00387EB1"/>
    <w:rsid w:val="003915BB"/>
    <w:rsid w:val="003921AF"/>
    <w:rsid w:val="0039385D"/>
    <w:rsid w:val="00393E55"/>
    <w:rsid w:val="003957A9"/>
    <w:rsid w:val="00396EAF"/>
    <w:rsid w:val="003A0CD8"/>
    <w:rsid w:val="003A1CE8"/>
    <w:rsid w:val="003A3EA3"/>
    <w:rsid w:val="003B1EE1"/>
    <w:rsid w:val="003B3378"/>
    <w:rsid w:val="003B3E2A"/>
    <w:rsid w:val="003B3F1E"/>
    <w:rsid w:val="003B43A2"/>
    <w:rsid w:val="003B4BBE"/>
    <w:rsid w:val="003B605B"/>
    <w:rsid w:val="003B6934"/>
    <w:rsid w:val="003B7295"/>
    <w:rsid w:val="003B73C5"/>
    <w:rsid w:val="003C1882"/>
    <w:rsid w:val="003C35DA"/>
    <w:rsid w:val="003C4686"/>
    <w:rsid w:val="003C76F3"/>
    <w:rsid w:val="003D095D"/>
    <w:rsid w:val="003D1171"/>
    <w:rsid w:val="003D19AF"/>
    <w:rsid w:val="003D3B05"/>
    <w:rsid w:val="003D419D"/>
    <w:rsid w:val="003D48C5"/>
    <w:rsid w:val="003D4935"/>
    <w:rsid w:val="003D5FEA"/>
    <w:rsid w:val="003D6692"/>
    <w:rsid w:val="003D6D3C"/>
    <w:rsid w:val="003D6E34"/>
    <w:rsid w:val="003D7A94"/>
    <w:rsid w:val="003D7C57"/>
    <w:rsid w:val="003E5FE9"/>
    <w:rsid w:val="003F1EC6"/>
    <w:rsid w:val="003F236F"/>
    <w:rsid w:val="003F3B10"/>
    <w:rsid w:val="003F766F"/>
    <w:rsid w:val="003F787D"/>
    <w:rsid w:val="0040154D"/>
    <w:rsid w:val="004033A2"/>
    <w:rsid w:val="00405212"/>
    <w:rsid w:val="004052F9"/>
    <w:rsid w:val="00405974"/>
    <w:rsid w:val="0040624C"/>
    <w:rsid w:val="00406459"/>
    <w:rsid w:val="004070A4"/>
    <w:rsid w:val="00407DF1"/>
    <w:rsid w:val="00410914"/>
    <w:rsid w:val="004109B2"/>
    <w:rsid w:val="00410D7F"/>
    <w:rsid w:val="00410E38"/>
    <w:rsid w:val="00410FFA"/>
    <w:rsid w:val="00413115"/>
    <w:rsid w:val="00413624"/>
    <w:rsid w:val="004149F9"/>
    <w:rsid w:val="00414DB0"/>
    <w:rsid w:val="0041682B"/>
    <w:rsid w:val="00416951"/>
    <w:rsid w:val="00416CC0"/>
    <w:rsid w:val="00416F14"/>
    <w:rsid w:val="00417FB9"/>
    <w:rsid w:val="0042165B"/>
    <w:rsid w:val="00422245"/>
    <w:rsid w:val="00422369"/>
    <w:rsid w:val="0042461B"/>
    <w:rsid w:val="00425431"/>
    <w:rsid w:val="00427D76"/>
    <w:rsid w:val="00432D21"/>
    <w:rsid w:val="004351AF"/>
    <w:rsid w:val="004357EE"/>
    <w:rsid w:val="00440B31"/>
    <w:rsid w:val="00441FC0"/>
    <w:rsid w:val="0044238E"/>
    <w:rsid w:val="0044328F"/>
    <w:rsid w:val="0044739A"/>
    <w:rsid w:val="004475C5"/>
    <w:rsid w:val="00451D99"/>
    <w:rsid w:val="00452014"/>
    <w:rsid w:val="0045230A"/>
    <w:rsid w:val="004566A1"/>
    <w:rsid w:val="00460B81"/>
    <w:rsid w:val="00460E37"/>
    <w:rsid w:val="00461541"/>
    <w:rsid w:val="00461F14"/>
    <w:rsid w:val="00461FAA"/>
    <w:rsid w:val="004634FD"/>
    <w:rsid w:val="00464B57"/>
    <w:rsid w:val="004651F9"/>
    <w:rsid w:val="00466A6E"/>
    <w:rsid w:val="00470A7F"/>
    <w:rsid w:val="00471020"/>
    <w:rsid w:val="00473607"/>
    <w:rsid w:val="00473B3A"/>
    <w:rsid w:val="0047632D"/>
    <w:rsid w:val="00477434"/>
    <w:rsid w:val="00477CCA"/>
    <w:rsid w:val="0048069F"/>
    <w:rsid w:val="00480743"/>
    <w:rsid w:val="00480ACA"/>
    <w:rsid w:val="004836B9"/>
    <w:rsid w:val="00483CE9"/>
    <w:rsid w:val="0048643A"/>
    <w:rsid w:val="0049054E"/>
    <w:rsid w:val="004909FD"/>
    <w:rsid w:val="00490E83"/>
    <w:rsid w:val="00491AA9"/>
    <w:rsid w:val="00491BDA"/>
    <w:rsid w:val="00493DEE"/>
    <w:rsid w:val="00494C72"/>
    <w:rsid w:val="004955EE"/>
    <w:rsid w:val="0049694D"/>
    <w:rsid w:val="00497ED6"/>
    <w:rsid w:val="00497F54"/>
    <w:rsid w:val="004A1E64"/>
    <w:rsid w:val="004A1F4D"/>
    <w:rsid w:val="004A35EB"/>
    <w:rsid w:val="004A3AF7"/>
    <w:rsid w:val="004A3E38"/>
    <w:rsid w:val="004A40B8"/>
    <w:rsid w:val="004A71B3"/>
    <w:rsid w:val="004B24B2"/>
    <w:rsid w:val="004B26A1"/>
    <w:rsid w:val="004B4E10"/>
    <w:rsid w:val="004B57F8"/>
    <w:rsid w:val="004B6991"/>
    <w:rsid w:val="004B7197"/>
    <w:rsid w:val="004C0B9C"/>
    <w:rsid w:val="004C1B83"/>
    <w:rsid w:val="004C1F46"/>
    <w:rsid w:val="004C3949"/>
    <w:rsid w:val="004C686B"/>
    <w:rsid w:val="004D1AF5"/>
    <w:rsid w:val="004D1D02"/>
    <w:rsid w:val="004D21D5"/>
    <w:rsid w:val="004D2592"/>
    <w:rsid w:val="004D2C92"/>
    <w:rsid w:val="004D7785"/>
    <w:rsid w:val="004E0076"/>
    <w:rsid w:val="004E1663"/>
    <w:rsid w:val="004E5618"/>
    <w:rsid w:val="004E6112"/>
    <w:rsid w:val="004E64C9"/>
    <w:rsid w:val="004E699B"/>
    <w:rsid w:val="004F0CE9"/>
    <w:rsid w:val="004F291C"/>
    <w:rsid w:val="004F2A69"/>
    <w:rsid w:val="004F2FDC"/>
    <w:rsid w:val="004F366C"/>
    <w:rsid w:val="004F3F0B"/>
    <w:rsid w:val="004F6603"/>
    <w:rsid w:val="004F72C7"/>
    <w:rsid w:val="004F730D"/>
    <w:rsid w:val="00502DBD"/>
    <w:rsid w:val="00504649"/>
    <w:rsid w:val="005056E4"/>
    <w:rsid w:val="00506DC4"/>
    <w:rsid w:val="00507581"/>
    <w:rsid w:val="005075F2"/>
    <w:rsid w:val="005155B2"/>
    <w:rsid w:val="0051668C"/>
    <w:rsid w:val="00516878"/>
    <w:rsid w:val="00516AEB"/>
    <w:rsid w:val="0051764C"/>
    <w:rsid w:val="00520B37"/>
    <w:rsid w:val="00523E2B"/>
    <w:rsid w:val="0052511C"/>
    <w:rsid w:val="0052642A"/>
    <w:rsid w:val="00527716"/>
    <w:rsid w:val="00527DCD"/>
    <w:rsid w:val="0053118B"/>
    <w:rsid w:val="005313BB"/>
    <w:rsid w:val="005320AA"/>
    <w:rsid w:val="0053438B"/>
    <w:rsid w:val="00534C2F"/>
    <w:rsid w:val="005435E7"/>
    <w:rsid w:val="00543D15"/>
    <w:rsid w:val="00544FA8"/>
    <w:rsid w:val="00545014"/>
    <w:rsid w:val="00546E48"/>
    <w:rsid w:val="00547E8D"/>
    <w:rsid w:val="0055010F"/>
    <w:rsid w:val="00550F40"/>
    <w:rsid w:val="00551C20"/>
    <w:rsid w:val="0055222E"/>
    <w:rsid w:val="005525FA"/>
    <w:rsid w:val="005536B6"/>
    <w:rsid w:val="0055518A"/>
    <w:rsid w:val="00557B03"/>
    <w:rsid w:val="00561863"/>
    <w:rsid w:val="00561CCF"/>
    <w:rsid w:val="005706AC"/>
    <w:rsid w:val="00570A7C"/>
    <w:rsid w:val="00572623"/>
    <w:rsid w:val="005737D6"/>
    <w:rsid w:val="00576681"/>
    <w:rsid w:val="00580A94"/>
    <w:rsid w:val="00581968"/>
    <w:rsid w:val="005848D1"/>
    <w:rsid w:val="005853BE"/>
    <w:rsid w:val="00585C53"/>
    <w:rsid w:val="0058621E"/>
    <w:rsid w:val="005864A3"/>
    <w:rsid w:val="005864B9"/>
    <w:rsid w:val="005867B1"/>
    <w:rsid w:val="005917EF"/>
    <w:rsid w:val="00595342"/>
    <w:rsid w:val="005A030F"/>
    <w:rsid w:val="005A0851"/>
    <w:rsid w:val="005A7C53"/>
    <w:rsid w:val="005A7D4D"/>
    <w:rsid w:val="005B1D99"/>
    <w:rsid w:val="005B4E75"/>
    <w:rsid w:val="005B711F"/>
    <w:rsid w:val="005B7169"/>
    <w:rsid w:val="005C13B5"/>
    <w:rsid w:val="005D1BC5"/>
    <w:rsid w:val="005D1F27"/>
    <w:rsid w:val="005D6BE0"/>
    <w:rsid w:val="005D6C8A"/>
    <w:rsid w:val="005E01A7"/>
    <w:rsid w:val="005E5E44"/>
    <w:rsid w:val="005F19A1"/>
    <w:rsid w:val="005F1CBF"/>
    <w:rsid w:val="005F2DD7"/>
    <w:rsid w:val="005F4F6C"/>
    <w:rsid w:val="005F71DC"/>
    <w:rsid w:val="00602603"/>
    <w:rsid w:val="00604A62"/>
    <w:rsid w:val="006062A5"/>
    <w:rsid w:val="00607275"/>
    <w:rsid w:val="00607860"/>
    <w:rsid w:val="00607DE7"/>
    <w:rsid w:val="00610456"/>
    <w:rsid w:val="00611644"/>
    <w:rsid w:val="00611F8D"/>
    <w:rsid w:val="00612D64"/>
    <w:rsid w:val="00613481"/>
    <w:rsid w:val="006134B5"/>
    <w:rsid w:val="006137A0"/>
    <w:rsid w:val="00614345"/>
    <w:rsid w:val="00614423"/>
    <w:rsid w:val="006158CD"/>
    <w:rsid w:val="00616281"/>
    <w:rsid w:val="00617CDB"/>
    <w:rsid w:val="00617CE3"/>
    <w:rsid w:val="00622985"/>
    <w:rsid w:val="00622A77"/>
    <w:rsid w:val="00626023"/>
    <w:rsid w:val="00627C9F"/>
    <w:rsid w:val="006304B0"/>
    <w:rsid w:val="00633A57"/>
    <w:rsid w:val="006376DC"/>
    <w:rsid w:val="0064293E"/>
    <w:rsid w:val="00645B20"/>
    <w:rsid w:val="00645F54"/>
    <w:rsid w:val="006469FB"/>
    <w:rsid w:val="00646FCC"/>
    <w:rsid w:val="00650631"/>
    <w:rsid w:val="00650A6E"/>
    <w:rsid w:val="00654DE3"/>
    <w:rsid w:val="00656D24"/>
    <w:rsid w:val="00660302"/>
    <w:rsid w:val="0066092E"/>
    <w:rsid w:val="006625FC"/>
    <w:rsid w:val="00664032"/>
    <w:rsid w:val="00667AA3"/>
    <w:rsid w:val="006712D0"/>
    <w:rsid w:val="00672E3C"/>
    <w:rsid w:val="00672F56"/>
    <w:rsid w:val="006742B3"/>
    <w:rsid w:val="00674663"/>
    <w:rsid w:val="006755A0"/>
    <w:rsid w:val="00675FB5"/>
    <w:rsid w:val="00677D29"/>
    <w:rsid w:val="00681BBD"/>
    <w:rsid w:val="00684B13"/>
    <w:rsid w:val="00684F8C"/>
    <w:rsid w:val="006855D9"/>
    <w:rsid w:val="00686147"/>
    <w:rsid w:val="00686E46"/>
    <w:rsid w:val="00690358"/>
    <w:rsid w:val="006917BF"/>
    <w:rsid w:val="00693E16"/>
    <w:rsid w:val="00694286"/>
    <w:rsid w:val="0069447E"/>
    <w:rsid w:val="006954E6"/>
    <w:rsid w:val="00696741"/>
    <w:rsid w:val="006A0AD5"/>
    <w:rsid w:val="006A189D"/>
    <w:rsid w:val="006A2A37"/>
    <w:rsid w:val="006A4746"/>
    <w:rsid w:val="006B2882"/>
    <w:rsid w:val="006B359A"/>
    <w:rsid w:val="006B6BF0"/>
    <w:rsid w:val="006B78B8"/>
    <w:rsid w:val="006C12D6"/>
    <w:rsid w:val="006C15C7"/>
    <w:rsid w:val="006C3D59"/>
    <w:rsid w:val="006C4F68"/>
    <w:rsid w:val="006C5564"/>
    <w:rsid w:val="006D1A7E"/>
    <w:rsid w:val="006D219D"/>
    <w:rsid w:val="006D3896"/>
    <w:rsid w:val="006D6085"/>
    <w:rsid w:val="006E0597"/>
    <w:rsid w:val="006E07AB"/>
    <w:rsid w:val="006E090A"/>
    <w:rsid w:val="006E0E99"/>
    <w:rsid w:val="006E2A7B"/>
    <w:rsid w:val="006E3BF3"/>
    <w:rsid w:val="006E48D4"/>
    <w:rsid w:val="006E4968"/>
    <w:rsid w:val="006E552D"/>
    <w:rsid w:val="006E60EC"/>
    <w:rsid w:val="006F0B53"/>
    <w:rsid w:val="006F0BC8"/>
    <w:rsid w:val="006F0DAA"/>
    <w:rsid w:val="006F16D5"/>
    <w:rsid w:val="006F4018"/>
    <w:rsid w:val="006F5859"/>
    <w:rsid w:val="006F5D41"/>
    <w:rsid w:val="006F63BA"/>
    <w:rsid w:val="006F780E"/>
    <w:rsid w:val="00704CE2"/>
    <w:rsid w:val="007064D9"/>
    <w:rsid w:val="007072EF"/>
    <w:rsid w:val="00707945"/>
    <w:rsid w:val="007114C0"/>
    <w:rsid w:val="00711A24"/>
    <w:rsid w:val="00712F4E"/>
    <w:rsid w:val="00713C6A"/>
    <w:rsid w:val="00713E0D"/>
    <w:rsid w:val="00715105"/>
    <w:rsid w:val="0071777E"/>
    <w:rsid w:val="00721B3C"/>
    <w:rsid w:val="00723EE8"/>
    <w:rsid w:val="00724742"/>
    <w:rsid w:val="007264B3"/>
    <w:rsid w:val="00726F22"/>
    <w:rsid w:val="007330E8"/>
    <w:rsid w:val="007345F6"/>
    <w:rsid w:val="0073470E"/>
    <w:rsid w:val="00734AA0"/>
    <w:rsid w:val="00734DFE"/>
    <w:rsid w:val="00735F23"/>
    <w:rsid w:val="00740268"/>
    <w:rsid w:val="007404F4"/>
    <w:rsid w:val="00740DF4"/>
    <w:rsid w:val="00741CE8"/>
    <w:rsid w:val="0074252F"/>
    <w:rsid w:val="00743027"/>
    <w:rsid w:val="007432FD"/>
    <w:rsid w:val="00744085"/>
    <w:rsid w:val="00746242"/>
    <w:rsid w:val="00750C17"/>
    <w:rsid w:val="007530BA"/>
    <w:rsid w:val="007535B6"/>
    <w:rsid w:val="00754D1A"/>
    <w:rsid w:val="00755361"/>
    <w:rsid w:val="007568E0"/>
    <w:rsid w:val="007572AE"/>
    <w:rsid w:val="00757FCD"/>
    <w:rsid w:val="00760398"/>
    <w:rsid w:val="0076185B"/>
    <w:rsid w:val="00763932"/>
    <w:rsid w:val="00772E3E"/>
    <w:rsid w:val="0077472B"/>
    <w:rsid w:val="0077474E"/>
    <w:rsid w:val="00774B8E"/>
    <w:rsid w:val="007764D9"/>
    <w:rsid w:val="00787D40"/>
    <w:rsid w:val="007915D1"/>
    <w:rsid w:val="00791EBE"/>
    <w:rsid w:val="0079261A"/>
    <w:rsid w:val="00792A80"/>
    <w:rsid w:val="00792B8A"/>
    <w:rsid w:val="00795AB3"/>
    <w:rsid w:val="007962F1"/>
    <w:rsid w:val="00796CC5"/>
    <w:rsid w:val="0079706E"/>
    <w:rsid w:val="0079728A"/>
    <w:rsid w:val="007A405E"/>
    <w:rsid w:val="007A53A9"/>
    <w:rsid w:val="007A5582"/>
    <w:rsid w:val="007A5F65"/>
    <w:rsid w:val="007A627B"/>
    <w:rsid w:val="007A7F31"/>
    <w:rsid w:val="007B04DE"/>
    <w:rsid w:val="007B0A4C"/>
    <w:rsid w:val="007B2346"/>
    <w:rsid w:val="007B2788"/>
    <w:rsid w:val="007B4FE3"/>
    <w:rsid w:val="007B674F"/>
    <w:rsid w:val="007B67DD"/>
    <w:rsid w:val="007B748B"/>
    <w:rsid w:val="007C14EE"/>
    <w:rsid w:val="007C2D98"/>
    <w:rsid w:val="007C473F"/>
    <w:rsid w:val="007C49A3"/>
    <w:rsid w:val="007C5035"/>
    <w:rsid w:val="007C58DA"/>
    <w:rsid w:val="007C64B5"/>
    <w:rsid w:val="007C7482"/>
    <w:rsid w:val="007C7B4A"/>
    <w:rsid w:val="007D0603"/>
    <w:rsid w:val="007D1773"/>
    <w:rsid w:val="007D1DE1"/>
    <w:rsid w:val="007D49DD"/>
    <w:rsid w:val="007D4FA7"/>
    <w:rsid w:val="007D5A2C"/>
    <w:rsid w:val="007D64C6"/>
    <w:rsid w:val="007E0BBE"/>
    <w:rsid w:val="007E3CBD"/>
    <w:rsid w:val="007E43B3"/>
    <w:rsid w:val="007E4C3F"/>
    <w:rsid w:val="007E7681"/>
    <w:rsid w:val="007F10B3"/>
    <w:rsid w:val="007F1854"/>
    <w:rsid w:val="007F2DE3"/>
    <w:rsid w:val="007F30F8"/>
    <w:rsid w:val="007F5AEB"/>
    <w:rsid w:val="007F5CA5"/>
    <w:rsid w:val="007F620B"/>
    <w:rsid w:val="007F77D8"/>
    <w:rsid w:val="007F7A3D"/>
    <w:rsid w:val="0080000B"/>
    <w:rsid w:val="0080236B"/>
    <w:rsid w:val="00802526"/>
    <w:rsid w:val="00802B9D"/>
    <w:rsid w:val="008031CF"/>
    <w:rsid w:val="0080647B"/>
    <w:rsid w:val="00807C77"/>
    <w:rsid w:val="008113CE"/>
    <w:rsid w:val="00811B59"/>
    <w:rsid w:val="00814721"/>
    <w:rsid w:val="008153A9"/>
    <w:rsid w:val="0081628C"/>
    <w:rsid w:val="00817453"/>
    <w:rsid w:val="00817966"/>
    <w:rsid w:val="00817F69"/>
    <w:rsid w:val="008203F1"/>
    <w:rsid w:val="0082063E"/>
    <w:rsid w:val="008228D9"/>
    <w:rsid w:val="00823974"/>
    <w:rsid w:val="00827819"/>
    <w:rsid w:val="00827B67"/>
    <w:rsid w:val="008305EB"/>
    <w:rsid w:val="0083248A"/>
    <w:rsid w:val="00832A9F"/>
    <w:rsid w:val="00833445"/>
    <w:rsid w:val="00834FDB"/>
    <w:rsid w:val="00837C5E"/>
    <w:rsid w:val="00837CA2"/>
    <w:rsid w:val="008410B0"/>
    <w:rsid w:val="00842B76"/>
    <w:rsid w:val="008432D5"/>
    <w:rsid w:val="00846047"/>
    <w:rsid w:val="00847227"/>
    <w:rsid w:val="00852B04"/>
    <w:rsid w:val="00852D9A"/>
    <w:rsid w:val="00852E33"/>
    <w:rsid w:val="00854A8F"/>
    <w:rsid w:val="00854AF8"/>
    <w:rsid w:val="0085608C"/>
    <w:rsid w:val="0085779A"/>
    <w:rsid w:val="008602CF"/>
    <w:rsid w:val="00861E44"/>
    <w:rsid w:val="00863DED"/>
    <w:rsid w:val="008651F7"/>
    <w:rsid w:val="00870D7E"/>
    <w:rsid w:val="00877749"/>
    <w:rsid w:val="008813DA"/>
    <w:rsid w:val="008816BB"/>
    <w:rsid w:val="008819BF"/>
    <w:rsid w:val="00883993"/>
    <w:rsid w:val="00883C65"/>
    <w:rsid w:val="00884B87"/>
    <w:rsid w:val="00884F6C"/>
    <w:rsid w:val="00886A95"/>
    <w:rsid w:val="0088755F"/>
    <w:rsid w:val="00887F7E"/>
    <w:rsid w:val="008906B6"/>
    <w:rsid w:val="00891311"/>
    <w:rsid w:val="00892357"/>
    <w:rsid w:val="00892EC1"/>
    <w:rsid w:val="0089347F"/>
    <w:rsid w:val="008977DF"/>
    <w:rsid w:val="008A09F7"/>
    <w:rsid w:val="008A4A13"/>
    <w:rsid w:val="008A510B"/>
    <w:rsid w:val="008A6424"/>
    <w:rsid w:val="008A75E4"/>
    <w:rsid w:val="008A7979"/>
    <w:rsid w:val="008B08F5"/>
    <w:rsid w:val="008B146F"/>
    <w:rsid w:val="008B3732"/>
    <w:rsid w:val="008B385D"/>
    <w:rsid w:val="008B4DCE"/>
    <w:rsid w:val="008B6A6C"/>
    <w:rsid w:val="008B7C8C"/>
    <w:rsid w:val="008C4AB6"/>
    <w:rsid w:val="008C6B8D"/>
    <w:rsid w:val="008D0B54"/>
    <w:rsid w:val="008D4D17"/>
    <w:rsid w:val="008D5D28"/>
    <w:rsid w:val="008D6D70"/>
    <w:rsid w:val="008D7D64"/>
    <w:rsid w:val="008E02D8"/>
    <w:rsid w:val="008E253D"/>
    <w:rsid w:val="008E2C48"/>
    <w:rsid w:val="008E36A4"/>
    <w:rsid w:val="008E396E"/>
    <w:rsid w:val="008E5757"/>
    <w:rsid w:val="008F2CB0"/>
    <w:rsid w:val="008F68F7"/>
    <w:rsid w:val="0090088A"/>
    <w:rsid w:val="00900A61"/>
    <w:rsid w:val="00901797"/>
    <w:rsid w:val="00901DBE"/>
    <w:rsid w:val="0090297E"/>
    <w:rsid w:val="00902BAB"/>
    <w:rsid w:val="00903882"/>
    <w:rsid w:val="00905FF3"/>
    <w:rsid w:val="00910481"/>
    <w:rsid w:val="0091081C"/>
    <w:rsid w:val="00911A08"/>
    <w:rsid w:val="00911E21"/>
    <w:rsid w:val="00913AB8"/>
    <w:rsid w:val="00913C28"/>
    <w:rsid w:val="00914A14"/>
    <w:rsid w:val="00914B38"/>
    <w:rsid w:val="00915721"/>
    <w:rsid w:val="009166D8"/>
    <w:rsid w:val="009177E3"/>
    <w:rsid w:val="00917B9C"/>
    <w:rsid w:val="009203B9"/>
    <w:rsid w:val="00921017"/>
    <w:rsid w:val="009213BB"/>
    <w:rsid w:val="009241C4"/>
    <w:rsid w:val="009251C4"/>
    <w:rsid w:val="009260E3"/>
    <w:rsid w:val="009270CF"/>
    <w:rsid w:val="00927F1A"/>
    <w:rsid w:val="00931C75"/>
    <w:rsid w:val="0093535A"/>
    <w:rsid w:val="00937256"/>
    <w:rsid w:val="00937DFA"/>
    <w:rsid w:val="00940052"/>
    <w:rsid w:val="0094201A"/>
    <w:rsid w:val="0094407E"/>
    <w:rsid w:val="00946C7E"/>
    <w:rsid w:val="00946D6F"/>
    <w:rsid w:val="00951003"/>
    <w:rsid w:val="00951E75"/>
    <w:rsid w:val="0095384B"/>
    <w:rsid w:val="00955E3E"/>
    <w:rsid w:val="00956BDA"/>
    <w:rsid w:val="0095717D"/>
    <w:rsid w:val="00957745"/>
    <w:rsid w:val="009606D7"/>
    <w:rsid w:val="0096107D"/>
    <w:rsid w:val="009615B7"/>
    <w:rsid w:val="009629B6"/>
    <w:rsid w:val="00965D4B"/>
    <w:rsid w:val="0096697C"/>
    <w:rsid w:val="00966FF2"/>
    <w:rsid w:val="00970612"/>
    <w:rsid w:val="009725F4"/>
    <w:rsid w:val="00972BEC"/>
    <w:rsid w:val="009738B0"/>
    <w:rsid w:val="00973E11"/>
    <w:rsid w:val="00974761"/>
    <w:rsid w:val="009749C6"/>
    <w:rsid w:val="00974B38"/>
    <w:rsid w:val="00975D33"/>
    <w:rsid w:val="009765BF"/>
    <w:rsid w:val="00977409"/>
    <w:rsid w:val="009775D9"/>
    <w:rsid w:val="00987A0B"/>
    <w:rsid w:val="0099108E"/>
    <w:rsid w:val="0099447A"/>
    <w:rsid w:val="00994E89"/>
    <w:rsid w:val="00996DE8"/>
    <w:rsid w:val="009974B0"/>
    <w:rsid w:val="009A2DFC"/>
    <w:rsid w:val="009A45D5"/>
    <w:rsid w:val="009A6D3F"/>
    <w:rsid w:val="009B0019"/>
    <w:rsid w:val="009B26D4"/>
    <w:rsid w:val="009B3DFC"/>
    <w:rsid w:val="009B4E4A"/>
    <w:rsid w:val="009B557F"/>
    <w:rsid w:val="009B5E59"/>
    <w:rsid w:val="009B65FD"/>
    <w:rsid w:val="009C4280"/>
    <w:rsid w:val="009C5CBD"/>
    <w:rsid w:val="009D06F8"/>
    <w:rsid w:val="009D0BB7"/>
    <w:rsid w:val="009D1168"/>
    <w:rsid w:val="009D3C83"/>
    <w:rsid w:val="009D3CF1"/>
    <w:rsid w:val="009D5B8C"/>
    <w:rsid w:val="009D6316"/>
    <w:rsid w:val="009D6F0C"/>
    <w:rsid w:val="009D7303"/>
    <w:rsid w:val="009D7CCB"/>
    <w:rsid w:val="009E053E"/>
    <w:rsid w:val="009E0E87"/>
    <w:rsid w:val="009E20F5"/>
    <w:rsid w:val="009E2506"/>
    <w:rsid w:val="009E2B82"/>
    <w:rsid w:val="009E2F5B"/>
    <w:rsid w:val="009E38FB"/>
    <w:rsid w:val="009E3BD5"/>
    <w:rsid w:val="009E4BA7"/>
    <w:rsid w:val="009E517F"/>
    <w:rsid w:val="009E6307"/>
    <w:rsid w:val="009E7921"/>
    <w:rsid w:val="009E7C13"/>
    <w:rsid w:val="009E7CA1"/>
    <w:rsid w:val="009F3A2B"/>
    <w:rsid w:val="009F4939"/>
    <w:rsid w:val="009F55E7"/>
    <w:rsid w:val="009F5B6F"/>
    <w:rsid w:val="009F64E9"/>
    <w:rsid w:val="009F732A"/>
    <w:rsid w:val="00A02065"/>
    <w:rsid w:val="00A02AEE"/>
    <w:rsid w:val="00A03FF0"/>
    <w:rsid w:val="00A1414B"/>
    <w:rsid w:val="00A14FB5"/>
    <w:rsid w:val="00A1535F"/>
    <w:rsid w:val="00A1553C"/>
    <w:rsid w:val="00A1662F"/>
    <w:rsid w:val="00A17967"/>
    <w:rsid w:val="00A2041B"/>
    <w:rsid w:val="00A2093D"/>
    <w:rsid w:val="00A20CCB"/>
    <w:rsid w:val="00A20F1B"/>
    <w:rsid w:val="00A21A92"/>
    <w:rsid w:val="00A225D5"/>
    <w:rsid w:val="00A233F8"/>
    <w:rsid w:val="00A23565"/>
    <w:rsid w:val="00A23679"/>
    <w:rsid w:val="00A31A6E"/>
    <w:rsid w:val="00A328C1"/>
    <w:rsid w:val="00A36600"/>
    <w:rsid w:val="00A36AF9"/>
    <w:rsid w:val="00A36B83"/>
    <w:rsid w:val="00A4327A"/>
    <w:rsid w:val="00A44103"/>
    <w:rsid w:val="00A44A31"/>
    <w:rsid w:val="00A44C9B"/>
    <w:rsid w:val="00A45740"/>
    <w:rsid w:val="00A45788"/>
    <w:rsid w:val="00A4592A"/>
    <w:rsid w:val="00A46364"/>
    <w:rsid w:val="00A46D5F"/>
    <w:rsid w:val="00A51AAD"/>
    <w:rsid w:val="00A52265"/>
    <w:rsid w:val="00A541B3"/>
    <w:rsid w:val="00A543BF"/>
    <w:rsid w:val="00A54DB5"/>
    <w:rsid w:val="00A55928"/>
    <w:rsid w:val="00A564DD"/>
    <w:rsid w:val="00A565B8"/>
    <w:rsid w:val="00A56EBD"/>
    <w:rsid w:val="00A579B1"/>
    <w:rsid w:val="00A61110"/>
    <w:rsid w:val="00A62550"/>
    <w:rsid w:val="00A627DE"/>
    <w:rsid w:val="00A63E54"/>
    <w:rsid w:val="00A6428B"/>
    <w:rsid w:val="00A64E0A"/>
    <w:rsid w:val="00A66753"/>
    <w:rsid w:val="00A707FA"/>
    <w:rsid w:val="00A70879"/>
    <w:rsid w:val="00A71455"/>
    <w:rsid w:val="00A740E5"/>
    <w:rsid w:val="00A80130"/>
    <w:rsid w:val="00A82101"/>
    <w:rsid w:val="00A82C47"/>
    <w:rsid w:val="00A83056"/>
    <w:rsid w:val="00A84D28"/>
    <w:rsid w:val="00A85159"/>
    <w:rsid w:val="00A87DF1"/>
    <w:rsid w:val="00A90E20"/>
    <w:rsid w:val="00A91EB2"/>
    <w:rsid w:val="00A94B79"/>
    <w:rsid w:val="00A970D9"/>
    <w:rsid w:val="00AA193F"/>
    <w:rsid w:val="00AA19DC"/>
    <w:rsid w:val="00AA1E3A"/>
    <w:rsid w:val="00AA25FE"/>
    <w:rsid w:val="00AA367B"/>
    <w:rsid w:val="00AA505D"/>
    <w:rsid w:val="00AA5B43"/>
    <w:rsid w:val="00AA6B77"/>
    <w:rsid w:val="00AA760F"/>
    <w:rsid w:val="00AB66CF"/>
    <w:rsid w:val="00AB68E1"/>
    <w:rsid w:val="00AB78B2"/>
    <w:rsid w:val="00AC0BD8"/>
    <w:rsid w:val="00AC1971"/>
    <w:rsid w:val="00AC3353"/>
    <w:rsid w:val="00AC4CE3"/>
    <w:rsid w:val="00AC6ACC"/>
    <w:rsid w:val="00AC6BD5"/>
    <w:rsid w:val="00AC759A"/>
    <w:rsid w:val="00AD087A"/>
    <w:rsid w:val="00AD1101"/>
    <w:rsid w:val="00AD1D15"/>
    <w:rsid w:val="00AD21FD"/>
    <w:rsid w:val="00AD2570"/>
    <w:rsid w:val="00AD3592"/>
    <w:rsid w:val="00AD3BD5"/>
    <w:rsid w:val="00AD4A65"/>
    <w:rsid w:val="00AD7146"/>
    <w:rsid w:val="00AE04D6"/>
    <w:rsid w:val="00AE18C4"/>
    <w:rsid w:val="00AE2A66"/>
    <w:rsid w:val="00AE4C89"/>
    <w:rsid w:val="00AE4DBD"/>
    <w:rsid w:val="00AE6AA0"/>
    <w:rsid w:val="00AE6F71"/>
    <w:rsid w:val="00AE75AF"/>
    <w:rsid w:val="00AE7CDD"/>
    <w:rsid w:val="00AF0345"/>
    <w:rsid w:val="00AF62C1"/>
    <w:rsid w:val="00AF654F"/>
    <w:rsid w:val="00AF7C3F"/>
    <w:rsid w:val="00B01150"/>
    <w:rsid w:val="00B02CAA"/>
    <w:rsid w:val="00B039AB"/>
    <w:rsid w:val="00B067FC"/>
    <w:rsid w:val="00B10A4E"/>
    <w:rsid w:val="00B118C4"/>
    <w:rsid w:val="00B11E6A"/>
    <w:rsid w:val="00B124E3"/>
    <w:rsid w:val="00B12F94"/>
    <w:rsid w:val="00B13AE3"/>
    <w:rsid w:val="00B13BDE"/>
    <w:rsid w:val="00B1486D"/>
    <w:rsid w:val="00B152AE"/>
    <w:rsid w:val="00B1684B"/>
    <w:rsid w:val="00B16D69"/>
    <w:rsid w:val="00B171B2"/>
    <w:rsid w:val="00B17F32"/>
    <w:rsid w:val="00B235A0"/>
    <w:rsid w:val="00B25DB2"/>
    <w:rsid w:val="00B27888"/>
    <w:rsid w:val="00B35084"/>
    <w:rsid w:val="00B35903"/>
    <w:rsid w:val="00B35BF3"/>
    <w:rsid w:val="00B37C84"/>
    <w:rsid w:val="00B41333"/>
    <w:rsid w:val="00B41C38"/>
    <w:rsid w:val="00B43977"/>
    <w:rsid w:val="00B43D7C"/>
    <w:rsid w:val="00B45FC4"/>
    <w:rsid w:val="00B46F28"/>
    <w:rsid w:val="00B47F56"/>
    <w:rsid w:val="00B5415A"/>
    <w:rsid w:val="00B621E4"/>
    <w:rsid w:val="00B63ACA"/>
    <w:rsid w:val="00B646BB"/>
    <w:rsid w:val="00B6511E"/>
    <w:rsid w:val="00B657D7"/>
    <w:rsid w:val="00B65CD1"/>
    <w:rsid w:val="00B67CA6"/>
    <w:rsid w:val="00B704DB"/>
    <w:rsid w:val="00B71D57"/>
    <w:rsid w:val="00B73802"/>
    <w:rsid w:val="00B76F1F"/>
    <w:rsid w:val="00B77A20"/>
    <w:rsid w:val="00B845DA"/>
    <w:rsid w:val="00B85F97"/>
    <w:rsid w:val="00B86DF2"/>
    <w:rsid w:val="00B94D64"/>
    <w:rsid w:val="00B95BF1"/>
    <w:rsid w:val="00B9606F"/>
    <w:rsid w:val="00BA01A5"/>
    <w:rsid w:val="00BA2C63"/>
    <w:rsid w:val="00BA2F79"/>
    <w:rsid w:val="00BA3266"/>
    <w:rsid w:val="00BA36AC"/>
    <w:rsid w:val="00BA391B"/>
    <w:rsid w:val="00BA3DBE"/>
    <w:rsid w:val="00BA4236"/>
    <w:rsid w:val="00BA4EEA"/>
    <w:rsid w:val="00BA59DC"/>
    <w:rsid w:val="00BB099D"/>
    <w:rsid w:val="00BB09DB"/>
    <w:rsid w:val="00BB2AE5"/>
    <w:rsid w:val="00BB2D62"/>
    <w:rsid w:val="00BB359B"/>
    <w:rsid w:val="00BB4771"/>
    <w:rsid w:val="00BB7721"/>
    <w:rsid w:val="00BB7AF6"/>
    <w:rsid w:val="00BC1B69"/>
    <w:rsid w:val="00BC3801"/>
    <w:rsid w:val="00BC54FB"/>
    <w:rsid w:val="00BC5507"/>
    <w:rsid w:val="00BC702B"/>
    <w:rsid w:val="00BC78AE"/>
    <w:rsid w:val="00BD03F3"/>
    <w:rsid w:val="00BD0867"/>
    <w:rsid w:val="00BD1FF7"/>
    <w:rsid w:val="00BD3AAB"/>
    <w:rsid w:val="00BD3D6C"/>
    <w:rsid w:val="00BD4CB1"/>
    <w:rsid w:val="00BD51DC"/>
    <w:rsid w:val="00BE259A"/>
    <w:rsid w:val="00BE2F07"/>
    <w:rsid w:val="00BE41D9"/>
    <w:rsid w:val="00BE4253"/>
    <w:rsid w:val="00BE48DD"/>
    <w:rsid w:val="00BE4E50"/>
    <w:rsid w:val="00BE632E"/>
    <w:rsid w:val="00BE6CDC"/>
    <w:rsid w:val="00BF100C"/>
    <w:rsid w:val="00BF2147"/>
    <w:rsid w:val="00BF26E7"/>
    <w:rsid w:val="00BF2CA9"/>
    <w:rsid w:val="00BF2EE7"/>
    <w:rsid w:val="00BF2F62"/>
    <w:rsid w:val="00BF3E81"/>
    <w:rsid w:val="00BF55F9"/>
    <w:rsid w:val="00BF57F0"/>
    <w:rsid w:val="00BF6CEC"/>
    <w:rsid w:val="00BF7013"/>
    <w:rsid w:val="00C00B13"/>
    <w:rsid w:val="00C01183"/>
    <w:rsid w:val="00C01333"/>
    <w:rsid w:val="00C02C5A"/>
    <w:rsid w:val="00C036A2"/>
    <w:rsid w:val="00C03B2A"/>
    <w:rsid w:val="00C0417F"/>
    <w:rsid w:val="00C049D5"/>
    <w:rsid w:val="00C06CB6"/>
    <w:rsid w:val="00C076AE"/>
    <w:rsid w:val="00C10527"/>
    <w:rsid w:val="00C10929"/>
    <w:rsid w:val="00C112AF"/>
    <w:rsid w:val="00C1239E"/>
    <w:rsid w:val="00C13035"/>
    <w:rsid w:val="00C13135"/>
    <w:rsid w:val="00C14284"/>
    <w:rsid w:val="00C15A43"/>
    <w:rsid w:val="00C20BAD"/>
    <w:rsid w:val="00C216B9"/>
    <w:rsid w:val="00C235B9"/>
    <w:rsid w:val="00C340FD"/>
    <w:rsid w:val="00C341D4"/>
    <w:rsid w:val="00C343A7"/>
    <w:rsid w:val="00C34E4D"/>
    <w:rsid w:val="00C35268"/>
    <w:rsid w:val="00C35840"/>
    <w:rsid w:val="00C358EF"/>
    <w:rsid w:val="00C37C88"/>
    <w:rsid w:val="00C41A76"/>
    <w:rsid w:val="00C43678"/>
    <w:rsid w:val="00C44213"/>
    <w:rsid w:val="00C447F5"/>
    <w:rsid w:val="00C448AA"/>
    <w:rsid w:val="00C457FF"/>
    <w:rsid w:val="00C46595"/>
    <w:rsid w:val="00C50C93"/>
    <w:rsid w:val="00C52157"/>
    <w:rsid w:val="00C52345"/>
    <w:rsid w:val="00C53F76"/>
    <w:rsid w:val="00C5604D"/>
    <w:rsid w:val="00C56E31"/>
    <w:rsid w:val="00C57CFD"/>
    <w:rsid w:val="00C60E4F"/>
    <w:rsid w:val="00C63CC8"/>
    <w:rsid w:val="00C640B5"/>
    <w:rsid w:val="00C6441B"/>
    <w:rsid w:val="00C64CD2"/>
    <w:rsid w:val="00C64DDE"/>
    <w:rsid w:val="00C67C27"/>
    <w:rsid w:val="00C67EA5"/>
    <w:rsid w:val="00C7579C"/>
    <w:rsid w:val="00C76471"/>
    <w:rsid w:val="00C7724C"/>
    <w:rsid w:val="00C81E26"/>
    <w:rsid w:val="00C82839"/>
    <w:rsid w:val="00C84426"/>
    <w:rsid w:val="00C8493D"/>
    <w:rsid w:val="00C85D3C"/>
    <w:rsid w:val="00C874C4"/>
    <w:rsid w:val="00C9019F"/>
    <w:rsid w:val="00C91AE6"/>
    <w:rsid w:val="00C931BA"/>
    <w:rsid w:val="00C95361"/>
    <w:rsid w:val="00C96745"/>
    <w:rsid w:val="00C96D10"/>
    <w:rsid w:val="00C97F2E"/>
    <w:rsid w:val="00CA0C51"/>
    <w:rsid w:val="00CA246D"/>
    <w:rsid w:val="00CA26B6"/>
    <w:rsid w:val="00CA2A39"/>
    <w:rsid w:val="00CA42FD"/>
    <w:rsid w:val="00CA7168"/>
    <w:rsid w:val="00CA73D9"/>
    <w:rsid w:val="00CB11CD"/>
    <w:rsid w:val="00CB3AB5"/>
    <w:rsid w:val="00CB406F"/>
    <w:rsid w:val="00CB670C"/>
    <w:rsid w:val="00CC07C9"/>
    <w:rsid w:val="00CC0E9E"/>
    <w:rsid w:val="00CC2CD2"/>
    <w:rsid w:val="00CC2ED8"/>
    <w:rsid w:val="00CC41E8"/>
    <w:rsid w:val="00CC6BC0"/>
    <w:rsid w:val="00CD0563"/>
    <w:rsid w:val="00CD21C1"/>
    <w:rsid w:val="00CD2F20"/>
    <w:rsid w:val="00CD4894"/>
    <w:rsid w:val="00CE0E72"/>
    <w:rsid w:val="00CE2B53"/>
    <w:rsid w:val="00CE2F90"/>
    <w:rsid w:val="00CE4461"/>
    <w:rsid w:val="00CE4E97"/>
    <w:rsid w:val="00CF01F6"/>
    <w:rsid w:val="00CF1039"/>
    <w:rsid w:val="00CF1819"/>
    <w:rsid w:val="00CF1D76"/>
    <w:rsid w:val="00CF2DD8"/>
    <w:rsid w:val="00CF4FA2"/>
    <w:rsid w:val="00CF50F4"/>
    <w:rsid w:val="00CF7B26"/>
    <w:rsid w:val="00D01D77"/>
    <w:rsid w:val="00D023E7"/>
    <w:rsid w:val="00D030F7"/>
    <w:rsid w:val="00D04381"/>
    <w:rsid w:val="00D04DCA"/>
    <w:rsid w:val="00D05856"/>
    <w:rsid w:val="00D069A7"/>
    <w:rsid w:val="00D1022C"/>
    <w:rsid w:val="00D1066D"/>
    <w:rsid w:val="00D13FE8"/>
    <w:rsid w:val="00D14C34"/>
    <w:rsid w:val="00D14C59"/>
    <w:rsid w:val="00D17D72"/>
    <w:rsid w:val="00D22229"/>
    <w:rsid w:val="00D23884"/>
    <w:rsid w:val="00D254ED"/>
    <w:rsid w:val="00D30DEB"/>
    <w:rsid w:val="00D318A8"/>
    <w:rsid w:val="00D31E1B"/>
    <w:rsid w:val="00D332F3"/>
    <w:rsid w:val="00D354B1"/>
    <w:rsid w:val="00D35932"/>
    <w:rsid w:val="00D370C5"/>
    <w:rsid w:val="00D37212"/>
    <w:rsid w:val="00D37780"/>
    <w:rsid w:val="00D40D20"/>
    <w:rsid w:val="00D437F3"/>
    <w:rsid w:val="00D43CA5"/>
    <w:rsid w:val="00D4627D"/>
    <w:rsid w:val="00D4630C"/>
    <w:rsid w:val="00D46F1C"/>
    <w:rsid w:val="00D46FAA"/>
    <w:rsid w:val="00D4796B"/>
    <w:rsid w:val="00D505DA"/>
    <w:rsid w:val="00D50DA6"/>
    <w:rsid w:val="00D5100D"/>
    <w:rsid w:val="00D51355"/>
    <w:rsid w:val="00D5197C"/>
    <w:rsid w:val="00D51B63"/>
    <w:rsid w:val="00D53361"/>
    <w:rsid w:val="00D53CB5"/>
    <w:rsid w:val="00D55770"/>
    <w:rsid w:val="00D566F9"/>
    <w:rsid w:val="00D56DA7"/>
    <w:rsid w:val="00D61310"/>
    <w:rsid w:val="00D618C0"/>
    <w:rsid w:val="00D62E4A"/>
    <w:rsid w:val="00D63ADE"/>
    <w:rsid w:val="00D64EFA"/>
    <w:rsid w:val="00D65497"/>
    <w:rsid w:val="00D664A3"/>
    <w:rsid w:val="00D66E93"/>
    <w:rsid w:val="00D7374B"/>
    <w:rsid w:val="00D76E52"/>
    <w:rsid w:val="00D772F1"/>
    <w:rsid w:val="00D80064"/>
    <w:rsid w:val="00D81742"/>
    <w:rsid w:val="00D81999"/>
    <w:rsid w:val="00D83111"/>
    <w:rsid w:val="00D83FAD"/>
    <w:rsid w:val="00D85C24"/>
    <w:rsid w:val="00D87C4F"/>
    <w:rsid w:val="00D92FD4"/>
    <w:rsid w:val="00D9375D"/>
    <w:rsid w:val="00D93DDE"/>
    <w:rsid w:val="00D9605D"/>
    <w:rsid w:val="00DA00F3"/>
    <w:rsid w:val="00DA03DB"/>
    <w:rsid w:val="00DA44E0"/>
    <w:rsid w:val="00DA4544"/>
    <w:rsid w:val="00DA4DA8"/>
    <w:rsid w:val="00DA5C87"/>
    <w:rsid w:val="00DB1B03"/>
    <w:rsid w:val="00DB2A47"/>
    <w:rsid w:val="00DB2E5C"/>
    <w:rsid w:val="00DB342F"/>
    <w:rsid w:val="00DB6D36"/>
    <w:rsid w:val="00DB7DBE"/>
    <w:rsid w:val="00DC04A4"/>
    <w:rsid w:val="00DC0D7B"/>
    <w:rsid w:val="00DC0F48"/>
    <w:rsid w:val="00DC3542"/>
    <w:rsid w:val="00DC4474"/>
    <w:rsid w:val="00DC4830"/>
    <w:rsid w:val="00DC4B41"/>
    <w:rsid w:val="00DC5CAD"/>
    <w:rsid w:val="00DC60A8"/>
    <w:rsid w:val="00DC67DA"/>
    <w:rsid w:val="00DD0E3A"/>
    <w:rsid w:val="00DD196F"/>
    <w:rsid w:val="00DD226E"/>
    <w:rsid w:val="00DD2BAE"/>
    <w:rsid w:val="00DD5DF7"/>
    <w:rsid w:val="00DD74BD"/>
    <w:rsid w:val="00DE03A5"/>
    <w:rsid w:val="00DE10F3"/>
    <w:rsid w:val="00DE362D"/>
    <w:rsid w:val="00DE444F"/>
    <w:rsid w:val="00DE5B25"/>
    <w:rsid w:val="00DE6D7B"/>
    <w:rsid w:val="00DE745A"/>
    <w:rsid w:val="00DF119A"/>
    <w:rsid w:val="00DF2754"/>
    <w:rsid w:val="00E01119"/>
    <w:rsid w:val="00E05018"/>
    <w:rsid w:val="00E05E73"/>
    <w:rsid w:val="00E06D24"/>
    <w:rsid w:val="00E07C2D"/>
    <w:rsid w:val="00E1096C"/>
    <w:rsid w:val="00E11837"/>
    <w:rsid w:val="00E11D55"/>
    <w:rsid w:val="00E13AF2"/>
    <w:rsid w:val="00E16566"/>
    <w:rsid w:val="00E21147"/>
    <w:rsid w:val="00E21199"/>
    <w:rsid w:val="00E235CD"/>
    <w:rsid w:val="00E23DBA"/>
    <w:rsid w:val="00E2673B"/>
    <w:rsid w:val="00E26B8E"/>
    <w:rsid w:val="00E27652"/>
    <w:rsid w:val="00E319EE"/>
    <w:rsid w:val="00E33227"/>
    <w:rsid w:val="00E33897"/>
    <w:rsid w:val="00E34689"/>
    <w:rsid w:val="00E346EE"/>
    <w:rsid w:val="00E34D09"/>
    <w:rsid w:val="00E35147"/>
    <w:rsid w:val="00E3525D"/>
    <w:rsid w:val="00E357F4"/>
    <w:rsid w:val="00E37BE3"/>
    <w:rsid w:val="00E4091D"/>
    <w:rsid w:val="00E41DBE"/>
    <w:rsid w:val="00E4259E"/>
    <w:rsid w:val="00E42FB3"/>
    <w:rsid w:val="00E434D5"/>
    <w:rsid w:val="00E43928"/>
    <w:rsid w:val="00E441F5"/>
    <w:rsid w:val="00E47E8E"/>
    <w:rsid w:val="00E47F31"/>
    <w:rsid w:val="00E52660"/>
    <w:rsid w:val="00E52F3A"/>
    <w:rsid w:val="00E54A31"/>
    <w:rsid w:val="00E60DCE"/>
    <w:rsid w:val="00E61209"/>
    <w:rsid w:val="00E618D1"/>
    <w:rsid w:val="00E61C96"/>
    <w:rsid w:val="00E61EE7"/>
    <w:rsid w:val="00E62374"/>
    <w:rsid w:val="00E665A8"/>
    <w:rsid w:val="00E66F48"/>
    <w:rsid w:val="00E6774C"/>
    <w:rsid w:val="00E70098"/>
    <w:rsid w:val="00E751B2"/>
    <w:rsid w:val="00E754F3"/>
    <w:rsid w:val="00E845CD"/>
    <w:rsid w:val="00E84914"/>
    <w:rsid w:val="00E855BD"/>
    <w:rsid w:val="00E869DA"/>
    <w:rsid w:val="00E86A7D"/>
    <w:rsid w:val="00E87046"/>
    <w:rsid w:val="00E901A9"/>
    <w:rsid w:val="00E9070D"/>
    <w:rsid w:val="00E948A7"/>
    <w:rsid w:val="00E94E41"/>
    <w:rsid w:val="00E952CF"/>
    <w:rsid w:val="00E96CAE"/>
    <w:rsid w:val="00EA0271"/>
    <w:rsid w:val="00EA0447"/>
    <w:rsid w:val="00EA352E"/>
    <w:rsid w:val="00EA3E97"/>
    <w:rsid w:val="00EA417F"/>
    <w:rsid w:val="00EA4B17"/>
    <w:rsid w:val="00EB2225"/>
    <w:rsid w:val="00EB37F0"/>
    <w:rsid w:val="00EB402E"/>
    <w:rsid w:val="00EC6158"/>
    <w:rsid w:val="00EC73DE"/>
    <w:rsid w:val="00ED1476"/>
    <w:rsid w:val="00ED1FAC"/>
    <w:rsid w:val="00ED6567"/>
    <w:rsid w:val="00EE22B0"/>
    <w:rsid w:val="00EE23B2"/>
    <w:rsid w:val="00EE3CC5"/>
    <w:rsid w:val="00EE52FF"/>
    <w:rsid w:val="00EE591C"/>
    <w:rsid w:val="00EE77CD"/>
    <w:rsid w:val="00EE7F3A"/>
    <w:rsid w:val="00EF12FD"/>
    <w:rsid w:val="00EF3169"/>
    <w:rsid w:val="00EF3C20"/>
    <w:rsid w:val="00EF55F8"/>
    <w:rsid w:val="00F00A9A"/>
    <w:rsid w:val="00F041BF"/>
    <w:rsid w:val="00F059BD"/>
    <w:rsid w:val="00F104E6"/>
    <w:rsid w:val="00F105B0"/>
    <w:rsid w:val="00F108A8"/>
    <w:rsid w:val="00F10A0D"/>
    <w:rsid w:val="00F12245"/>
    <w:rsid w:val="00F12F99"/>
    <w:rsid w:val="00F137E7"/>
    <w:rsid w:val="00F13D33"/>
    <w:rsid w:val="00F14635"/>
    <w:rsid w:val="00F15B2E"/>
    <w:rsid w:val="00F16D46"/>
    <w:rsid w:val="00F1727D"/>
    <w:rsid w:val="00F20480"/>
    <w:rsid w:val="00F23042"/>
    <w:rsid w:val="00F23E5B"/>
    <w:rsid w:val="00F240B3"/>
    <w:rsid w:val="00F244CF"/>
    <w:rsid w:val="00F24F05"/>
    <w:rsid w:val="00F256E9"/>
    <w:rsid w:val="00F25BC3"/>
    <w:rsid w:val="00F25FB3"/>
    <w:rsid w:val="00F264CE"/>
    <w:rsid w:val="00F27B3C"/>
    <w:rsid w:val="00F30224"/>
    <w:rsid w:val="00F32CE6"/>
    <w:rsid w:val="00F33A7A"/>
    <w:rsid w:val="00F3406D"/>
    <w:rsid w:val="00F34612"/>
    <w:rsid w:val="00F346AD"/>
    <w:rsid w:val="00F35344"/>
    <w:rsid w:val="00F420D2"/>
    <w:rsid w:val="00F46473"/>
    <w:rsid w:val="00F51667"/>
    <w:rsid w:val="00F51C70"/>
    <w:rsid w:val="00F53C95"/>
    <w:rsid w:val="00F565E5"/>
    <w:rsid w:val="00F568B1"/>
    <w:rsid w:val="00F56ABC"/>
    <w:rsid w:val="00F571A1"/>
    <w:rsid w:val="00F572D6"/>
    <w:rsid w:val="00F6084E"/>
    <w:rsid w:val="00F60E52"/>
    <w:rsid w:val="00F612F9"/>
    <w:rsid w:val="00F61B48"/>
    <w:rsid w:val="00F6274C"/>
    <w:rsid w:val="00F63EDC"/>
    <w:rsid w:val="00F64DAA"/>
    <w:rsid w:val="00F65C82"/>
    <w:rsid w:val="00F6707D"/>
    <w:rsid w:val="00F677E3"/>
    <w:rsid w:val="00F67AFC"/>
    <w:rsid w:val="00F7028A"/>
    <w:rsid w:val="00F7197F"/>
    <w:rsid w:val="00F7231A"/>
    <w:rsid w:val="00F76C7C"/>
    <w:rsid w:val="00F77760"/>
    <w:rsid w:val="00F8229C"/>
    <w:rsid w:val="00F82929"/>
    <w:rsid w:val="00F90556"/>
    <w:rsid w:val="00F905B1"/>
    <w:rsid w:val="00F90960"/>
    <w:rsid w:val="00F92F02"/>
    <w:rsid w:val="00F95C25"/>
    <w:rsid w:val="00F97475"/>
    <w:rsid w:val="00FA1A34"/>
    <w:rsid w:val="00FA2972"/>
    <w:rsid w:val="00FA36AE"/>
    <w:rsid w:val="00FA4783"/>
    <w:rsid w:val="00FA5591"/>
    <w:rsid w:val="00FA55EC"/>
    <w:rsid w:val="00FA6FD7"/>
    <w:rsid w:val="00FA7F70"/>
    <w:rsid w:val="00FB2DB6"/>
    <w:rsid w:val="00FB4250"/>
    <w:rsid w:val="00FB4A54"/>
    <w:rsid w:val="00FB4CE6"/>
    <w:rsid w:val="00FB5CAB"/>
    <w:rsid w:val="00FC1E72"/>
    <w:rsid w:val="00FC561C"/>
    <w:rsid w:val="00FC5637"/>
    <w:rsid w:val="00FC565A"/>
    <w:rsid w:val="00FC6366"/>
    <w:rsid w:val="00FC769A"/>
    <w:rsid w:val="00FD0603"/>
    <w:rsid w:val="00FD1154"/>
    <w:rsid w:val="00FD1E61"/>
    <w:rsid w:val="00FD39DF"/>
    <w:rsid w:val="00FD5A98"/>
    <w:rsid w:val="00FD76BF"/>
    <w:rsid w:val="00FE0272"/>
    <w:rsid w:val="00FE13F5"/>
    <w:rsid w:val="00FE1DEE"/>
    <w:rsid w:val="00FE4FFC"/>
    <w:rsid w:val="00FE7208"/>
    <w:rsid w:val="00FF0717"/>
    <w:rsid w:val="00FF2E7C"/>
    <w:rsid w:val="00FF3E60"/>
    <w:rsid w:val="00FF3FB4"/>
    <w:rsid w:val="00FF4479"/>
    <w:rsid w:val="00FF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9C40C24"/>
  <w15:docId w15:val="{7809C3A4-54D1-4B8F-9AD0-4F1FD64AC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48A7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B35903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paragraph" w:styleId="3">
    <w:name w:val="heading 3"/>
    <w:basedOn w:val="a"/>
    <w:link w:val="30"/>
    <w:uiPriority w:val="9"/>
    <w:qFormat/>
    <w:rsid w:val="00B35903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US"/>
    </w:rPr>
  </w:style>
  <w:style w:type="paragraph" w:styleId="4">
    <w:name w:val="heading 4"/>
    <w:basedOn w:val="a"/>
    <w:link w:val="40"/>
    <w:uiPriority w:val="9"/>
    <w:qFormat/>
    <w:rsid w:val="00B35903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D608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D6085"/>
  </w:style>
  <w:style w:type="paragraph" w:styleId="a5">
    <w:name w:val="footer"/>
    <w:basedOn w:val="a"/>
    <w:link w:val="a6"/>
    <w:uiPriority w:val="99"/>
    <w:unhideWhenUsed/>
    <w:rsid w:val="006D608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D6085"/>
  </w:style>
  <w:style w:type="paragraph" w:styleId="a7">
    <w:name w:val="Balloon Text"/>
    <w:basedOn w:val="a"/>
    <w:link w:val="a8"/>
    <w:uiPriority w:val="99"/>
    <w:semiHidden/>
    <w:unhideWhenUsed/>
    <w:rsid w:val="00A627DE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A627DE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9E2506"/>
    <w:pPr>
      <w:ind w:leftChars="400" w:left="840"/>
    </w:pPr>
  </w:style>
  <w:style w:type="paragraph" w:styleId="aa">
    <w:name w:val="Bibliography"/>
    <w:basedOn w:val="a"/>
    <w:next w:val="a"/>
    <w:uiPriority w:val="37"/>
    <w:unhideWhenUsed/>
    <w:rsid w:val="009E2506"/>
    <w:pPr>
      <w:tabs>
        <w:tab w:val="left" w:pos="264"/>
      </w:tabs>
      <w:spacing w:line="480" w:lineRule="auto"/>
      <w:ind w:left="264" w:hanging="264"/>
    </w:pPr>
  </w:style>
  <w:style w:type="character" w:styleId="ab">
    <w:name w:val="annotation reference"/>
    <w:basedOn w:val="a0"/>
    <w:uiPriority w:val="99"/>
    <w:semiHidden/>
    <w:unhideWhenUsed/>
    <w:rsid w:val="00F420D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F420D2"/>
    <w:rPr>
      <w:sz w:val="24"/>
      <w:szCs w:val="24"/>
    </w:rPr>
  </w:style>
  <w:style w:type="character" w:customStyle="1" w:styleId="ad">
    <w:name w:val="コメント文字列 (文字)"/>
    <w:basedOn w:val="a0"/>
    <w:link w:val="ac"/>
    <w:uiPriority w:val="99"/>
    <w:semiHidden/>
    <w:rsid w:val="00F420D2"/>
    <w:rPr>
      <w:sz w:val="24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420D2"/>
    <w:rPr>
      <w:b/>
      <w:bCs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F420D2"/>
    <w:rPr>
      <w:b/>
      <w:bCs/>
      <w:sz w:val="20"/>
      <w:szCs w:val="20"/>
    </w:rPr>
  </w:style>
  <w:style w:type="character" w:customStyle="1" w:styleId="10">
    <w:name w:val="見出し 1 (文字)"/>
    <w:basedOn w:val="a0"/>
    <w:link w:val="1"/>
    <w:uiPriority w:val="9"/>
    <w:rsid w:val="00B35903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30">
    <w:name w:val="見出し 3 (文字)"/>
    <w:basedOn w:val="a0"/>
    <w:link w:val="3"/>
    <w:uiPriority w:val="9"/>
    <w:rsid w:val="00B35903"/>
    <w:rPr>
      <w:rFonts w:ascii="Times New Roman" w:eastAsia="Times New Roman" w:hAnsi="Times New Roman" w:cs="Times New Roman"/>
      <w:b/>
      <w:bCs/>
      <w:kern w:val="0"/>
      <w:sz w:val="27"/>
      <w:szCs w:val="27"/>
      <w:lang w:eastAsia="en-US"/>
    </w:rPr>
  </w:style>
  <w:style w:type="character" w:customStyle="1" w:styleId="40">
    <w:name w:val="見出し 4 (文字)"/>
    <w:basedOn w:val="a0"/>
    <w:link w:val="4"/>
    <w:uiPriority w:val="9"/>
    <w:rsid w:val="00B35903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styleId="af0">
    <w:name w:val="Hyperlink"/>
    <w:basedOn w:val="a0"/>
    <w:uiPriority w:val="99"/>
    <w:semiHidden/>
    <w:unhideWhenUsed/>
    <w:rsid w:val="00B35903"/>
    <w:rPr>
      <w:color w:val="0000FF"/>
      <w:u w:val="single"/>
    </w:rPr>
  </w:style>
  <w:style w:type="character" w:customStyle="1" w:styleId="highlight">
    <w:name w:val="highlight"/>
    <w:basedOn w:val="a0"/>
    <w:rsid w:val="00B35903"/>
  </w:style>
  <w:style w:type="character" w:customStyle="1" w:styleId="ui-ncbitoggler-master-text">
    <w:name w:val="ui-ncbitoggler-master-text"/>
    <w:basedOn w:val="a0"/>
    <w:rsid w:val="00B35903"/>
  </w:style>
  <w:style w:type="paragraph" w:customStyle="1" w:styleId="text13">
    <w:name w:val="text13"/>
    <w:basedOn w:val="a"/>
    <w:rsid w:val="006158C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pl6">
    <w:name w:val="pl6"/>
    <w:basedOn w:val="a0"/>
    <w:rsid w:val="006158CD"/>
  </w:style>
  <w:style w:type="character" w:customStyle="1" w:styleId="js-separator">
    <w:name w:val="js-separator"/>
    <w:basedOn w:val="a0"/>
    <w:rsid w:val="006158CD"/>
  </w:style>
  <w:style w:type="paragraph" w:customStyle="1" w:styleId="text14">
    <w:name w:val="text14"/>
    <w:basedOn w:val="a"/>
    <w:rsid w:val="006158C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visually-hidden">
    <w:name w:val="visually-hidden"/>
    <w:basedOn w:val="a0"/>
    <w:rsid w:val="006158CD"/>
  </w:style>
  <w:style w:type="character" w:customStyle="1" w:styleId="cit">
    <w:name w:val="cit"/>
    <w:basedOn w:val="a0"/>
    <w:rsid w:val="00BA4236"/>
  </w:style>
  <w:style w:type="character" w:customStyle="1" w:styleId="fm-vol-iss-date">
    <w:name w:val="fm-vol-iss-date"/>
    <w:basedOn w:val="a0"/>
    <w:rsid w:val="00BA4236"/>
  </w:style>
  <w:style w:type="character" w:customStyle="1" w:styleId="doi">
    <w:name w:val="doi"/>
    <w:basedOn w:val="a0"/>
    <w:rsid w:val="00BA4236"/>
  </w:style>
  <w:style w:type="character" w:customStyle="1" w:styleId="fm-citation-ids-label">
    <w:name w:val="fm-citation-ids-label"/>
    <w:basedOn w:val="a0"/>
    <w:rsid w:val="00BA4236"/>
  </w:style>
  <w:style w:type="paragraph" w:styleId="af1">
    <w:name w:val="Title"/>
    <w:aliases w:val="title"/>
    <w:basedOn w:val="a"/>
    <w:link w:val="af2"/>
    <w:uiPriority w:val="10"/>
    <w:qFormat/>
    <w:rsid w:val="007B4FE3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character" w:customStyle="1" w:styleId="af2">
    <w:name w:val="表題 (文字)"/>
    <w:aliases w:val="title (文字)"/>
    <w:basedOn w:val="a0"/>
    <w:link w:val="af1"/>
    <w:uiPriority w:val="10"/>
    <w:rsid w:val="007B4FE3"/>
    <w:rPr>
      <w:rFonts w:ascii="Times New Roman" w:hAnsi="Times New Roman" w:cs="Times New Roman"/>
      <w:kern w:val="0"/>
      <w:sz w:val="24"/>
      <w:szCs w:val="24"/>
      <w:lang w:eastAsia="en-US"/>
    </w:rPr>
  </w:style>
  <w:style w:type="paragraph" w:customStyle="1" w:styleId="desc">
    <w:name w:val="desc"/>
    <w:basedOn w:val="a"/>
    <w:rsid w:val="007B4FE3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paragraph" w:customStyle="1" w:styleId="details">
    <w:name w:val="details"/>
    <w:basedOn w:val="a"/>
    <w:rsid w:val="007B4FE3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character" w:customStyle="1" w:styleId="jrnl">
    <w:name w:val="jrnl"/>
    <w:basedOn w:val="a0"/>
    <w:rsid w:val="007B4FE3"/>
  </w:style>
  <w:style w:type="paragraph" w:customStyle="1" w:styleId="links">
    <w:name w:val="links"/>
    <w:basedOn w:val="a"/>
    <w:rsid w:val="007B4FE3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paragraph" w:customStyle="1" w:styleId="EndNoteBibliographyTitle">
    <w:name w:val="EndNote Bibliography Title"/>
    <w:basedOn w:val="a"/>
    <w:rsid w:val="00BF2147"/>
    <w:pPr>
      <w:jc w:val="center"/>
    </w:pPr>
    <w:rPr>
      <w:rFonts w:ascii="Abadi MT Condensed Extra Bold" w:eastAsia="游明朝" w:hAnsi="Abadi MT Condensed Extra Bold"/>
      <w:sz w:val="20"/>
    </w:rPr>
  </w:style>
  <w:style w:type="paragraph" w:customStyle="1" w:styleId="EndNoteBibliography">
    <w:name w:val="EndNote Bibliography"/>
    <w:basedOn w:val="a"/>
    <w:rsid w:val="00BF2147"/>
    <w:rPr>
      <w:rFonts w:ascii="Abadi MT Condensed Extra Bold" w:eastAsia="游明朝" w:hAnsi="Abadi MT Condensed Extra Bold"/>
      <w:sz w:val="20"/>
    </w:rPr>
  </w:style>
  <w:style w:type="character" w:customStyle="1" w:styleId="element-citation">
    <w:name w:val="element-citation"/>
    <w:basedOn w:val="a0"/>
    <w:rsid w:val="00F6707D"/>
  </w:style>
  <w:style w:type="character" w:customStyle="1" w:styleId="ref-journal">
    <w:name w:val="ref-journal"/>
    <w:basedOn w:val="a0"/>
    <w:rsid w:val="00F6707D"/>
  </w:style>
  <w:style w:type="character" w:customStyle="1" w:styleId="ref-vol">
    <w:name w:val="ref-vol"/>
    <w:basedOn w:val="a0"/>
    <w:rsid w:val="00F6707D"/>
  </w:style>
  <w:style w:type="character" w:customStyle="1" w:styleId="nowrap">
    <w:name w:val="nowrap"/>
    <w:basedOn w:val="a0"/>
    <w:rsid w:val="00F6707D"/>
  </w:style>
  <w:style w:type="character" w:customStyle="1" w:styleId="al-author-name">
    <w:name w:val="al-author-name"/>
    <w:basedOn w:val="a0"/>
    <w:rsid w:val="008E396E"/>
  </w:style>
  <w:style w:type="numbering" w:customStyle="1" w:styleId="11">
    <w:name w:val="リストなし1"/>
    <w:next w:val="a2"/>
    <w:uiPriority w:val="99"/>
    <w:semiHidden/>
    <w:unhideWhenUsed/>
    <w:rsid w:val="005867B1"/>
  </w:style>
  <w:style w:type="table" w:styleId="af3">
    <w:name w:val="Table Grid"/>
    <w:basedOn w:val="a1"/>
    <w:uiPriority w:val="59"/>
    <w:rsid w:val="00586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Revision"/>
    <w:hidden/>
    <w:uiPriority w:val="99"/>
    <w:semiHidden/>
    <w:rsid w:val="009E517F"/>
  </w:style>
  <w:style w:type="character" w:styleId="af5">
    <w:name w:val="FollowedHyperlink"/>
    <w:basedOn w:val="a0"/>
    <w:uiPriority w:val="99"/>
    <w:semiHidden/>
    <w:unhideWhenUsed/>
    <w:rsid w:val="00A2093D"/>
    <w:rPr>
      <w:color w:val="954F72" w:themeColor="followedHyperlink"/>
      <w:u w:val="single"/>
    </w:rPr>
  </w:style>
  <w:style w:type="character" w:styleId="af6">
    <w:name w:val="line number"/>
    <w:basedOn w:val="a0"/>
    <w:uiPriority w:val="99"/>
    <w:semiHidden/>
    <w:unhideWhenUsed/>
    <w:rsid w:val="00025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60579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6123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23451">
                  <w:marLeft w:val="0"/>
                  <w:marRight w:val="0"/>
                  <w:marTop w:val="34"/>
                  <w:marBottom w:val="3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5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8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1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58038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80379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5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6515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6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4231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7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9280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0898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841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473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6704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035128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7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3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71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79331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9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14840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9979">
              <w:marLeft w:val="0"/>
              <w:marRight w:val="0"/>
              <w:marTop w:val="288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155922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9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64705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4914268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2994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3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23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7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11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35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196417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8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614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29673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3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504098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7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5374E5F8F7642BC5B8A7A6964A541" ma:contentTypeVersion="9" ma:contentTypeDescription="Create a new document." ma:contentTypeScope="" ma:versionID="514b0370384c020cb2dfffbe65971e44">
  <xsd:schema xmlns:xsd="http://www.w3.org/2001/XMLSchema" xmlns:xs="http://www.w3.org/2001/XMLSchema" xmlns:p="http://schemas.microsoft.com/office/2006/metadata/properties" xmlns:ns3="a62ae772-37ea-4d05-9106-e91bc73a96b8" targetNamespace="http://schemas.microsoft.com/office/2006/metadata/properties" ma:root="true" ma:fieldsID="22ab47f7d8d8def17db01010e2fa6698" ns3:_="">
    <xsd:import namespace="a62ae772-37ea-4d05-9106-e91bc73a96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ae772-37ea-4d05-9106-e91bc73a9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BB275-BA7F-40D6-A8A1-4E24539C67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2ae772-37ea-4d05-9106-e91bc73a96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7A12E0-2586-44EB-8016-F9CC426633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BC481-DBCD-4052-A8D4-C55291BBE5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DE60AB-BB14-4A9D-870B-9167EAA82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1418</Words>
  <Characters>7929</Characters>
  <Application>Microsoft Office Word</Application>
  <DocSecurity>0</DocSecurity>
  <Lines>720</Lines>
  <Paragraphs>25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SPH</Company>
  <LinksUpToDate>false</LinksUpToDate>
  <CharactersWithSpaces>9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giri ryoko</dc:creator>
  <cp:keywords/>
  <dc:description/>
  <cp:lastModifiedBy>katagiri</cp:lastModifiedBy>
  <cp:revision>10</cp:revision>
  <cp:lastPrinted>2019-08-30T06:10:00Z</cp:lastPrinted>
  <dcterms:created xsi:type="dcterms:W3CDTF">2019-09-09T01:02:00Z</dcterms:created>
  <dcterms:modified xsi:type="dcterms:W3CDTF">2019-09-1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4"&gt;&lt;session id="MgjJNziE"/&gt;&lt;style id="http://www.zotero.org/styles/journal-of-the-national-cancer-institute" hasBibliography="1" bibliographyStyleHasBeenSet="1"/&gt;&lt;prefs&gt;&lt;pref name="fieldType" value="Field"/&gt;&lt;pre</vt:lpwstr>
  </property>
  <property fmtid="{D5CDD505-2E9C-101B-9397-08002B2CF9AE}" pid="3" name="ZOTERO_PREF_2">
    <vt:lpwstr>f name="delayCitationUpdates" value="true"/&gt;&lt;/prefs&gt;&lt;/data&gt;</vt:lpwstr>
  </property>
  <property fmtid="{D5CDD505-2E9C-101B-9397-08002B2CF9AE}" pid="4" name="ContentTypeId">
    <vt:lpwstr>0x010100F8D5374E5F8F7642BC5B8A7A6964A541</vt:lpwstr>
  </property>
</Properties>
</file>